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3B0764" w:rsidR="00B45A38" w:rsidP="006F5164" w:rsidRDefault="009F663C" w14:paraId="5A396D37" w14:textId="77777777">
      <w:pPr>
        <w:spacing w:before="240"/>
        <w:ind w:firstLine="0"/>
        <w:jc w:val="center"/>
        <w:rPr>
          <w:rFonts w:ascii="Arial Black" w:hAnsi="Arial Black"/>
          <w:b/>
          <w:sz w:val="36"/>
          <w:szCs w:val="36"/>
        </w:rPr>
      </w:pPr>
      <w:r w:rsidRPr="009443D9">
        <w:rPr>
          <w:rFonts w:ascii="Arial Black" w:hAnsi="Arial Black"/>
          <w:b/>
          <w:noProof/>
          <w:sz w:val="36"/>
          <w:szCs w:val="36"/>
          <w:highlight w:val="yellow"/>
        </w:rPr>
        <mc:AlternateContent>
          <mc:Choice Requires="wps">
            <w:drawing>
              <wp:anchor distT="0" distB="0" distL="114300" distR="114300" simplePos="0" relativeHeight="251655168" behindDoc="0" locked="0" layoutInCell="0" allowOverlap="1" wp14:editId="3ABD1F90" wp14:anchorId="40DE17CD">
                <wp:simplePos x="0" y="0"/>
                <wp:positionH relativeFrom="margin">
                  <wp:align>right</wp:align>
                </wp:positionH>
                <wp:positionV relativeFrom="paragraph">
                  <wp:posOffset>-188595</wp:posOffset>
                </wp:positionV>
                <wp:extent cx="1765935" cy="326390"/>
                <wp:effectExtent l="0" t="0" r="24765" b="1651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935" cy="326390"/>
                        </a:xfrm>
                        <a:prstGeom prst="rect">
                          <a:avLst/>
                        </a:prstGeom>
                        <a:solidFill>
                          <a:srgbClr val="FFFFFF"/>
                        </a:solidFill>
                        <a:ln w="6350">
                          <a:solidFill>
                            <a:schemeClr val="tx1">
                              <a:lumMod val="100000"/>
                              <a:lumOff val="0"/>
                            </a:schemeClr>
                          </a:solidFill>
                          <a:miter lim="800000"/>
                          <a:headEnd/>
                          <a:tailEnd/>
                        </a:ln>
                      </wps:spPr>
                      <wps:txbx>
                        <w:txbxContent>
                          <w:p w:rsidR="00DC32AD" w:rsidP="00DC32AD" w:rsidRDefault="00DC32AD" w14:paraId="473D876D" w14:textId="7EAC2CCE">
                            <w:pPr>
                              <w:spacing w:before="0" w:after="0"/>
                              <w:ind w:firstLine="0"/>
                              <w:rPr>
                                <w:rFonts w:ascii="Arial" w:hAnsi="Arial" w:cs="Arial"/>
                                <w:sz w:val="16"/>
                                <w:szCs w:val="16"/>
                              </w:rPr>
                            </w:pPr>
                            <w:r>
                              <w:rPr>
                                <w:rFonts w:ascii="Arial" w:hAnsi="Arial" w:cs="Arial"/>
                                <w:sz w:val="16"/>
                                <w:szCs w:val="16"/>
                              </w:rPr>
                              <w:t xml:space="preserve">OMB Control No.: </w:t>
                            </w:r>
                            <w:r w:rsidRPr="00A93899" w:rsidR="00A93899">
                              <w:rPr>
                                <w:rFonts w:ascii="Arial" w:hAnsi="Arial" w:cs="Arial"/>
                                <w:sz w:val="16"/>
                                <w:szCs w:val="16"/>
                              </w:rPr>
                              <w:t>1230-0014</w:t>
                            </w:r>
                          </w:p>
                          <w:p w:rsidRPr="00637369" w:rsidR="00DC32AD" w:rsidP="00DC32AD" w:rsidRDefault="00DC32AD" w14:paraId="1E813F89" w14:textId="47B85EDB">
                            <w:pPr>
                              <w:spacing w:before="0" w:after="0"/>
                              <w:ind w:firstLine="0"/>
                              <w:rPr>
                                <w:rFonts w:ascii="Arial" w:hAnsi="Arial" w:cs="Arial"/>
                                <w:sz w:val="16"/>
                                <w:szCs w:val="16"/>
                              </w:rPr>
                            </w:pPr>
                            <w:r>
                              <w:rPr>
                                <w:rFonts w:ascii="Arial" w:hAnsi="Arial" w:cs="Arial"/>
                                <w:sz w:val="16"/>
                                <w:szCs w:val="16"/>
                              </w:rPr>
                              <w:t xml:space="preserve">Expiration date: </w:t>
                            </w:r>
                            <w:r w:rsidRPr="00A93899" w:rsidR="00A93899">
                              <w:rPr>
                                <w:rFonts w:ascii="Arial" w:hAnsi="Arial" w:cs="Arial"/>
                                <w:sz w:val="16"/>
                                <w:szCs w:val="16"/>
                              </w:rPr>
                              <w:t>05/31/2022</w:t>
                            </w:r>
                          </w:p>
                        </w:txbxContent>
                      </wps:txbx>
                      <wps:bodyPr rot="0" vert="horz" wrap="square" lIns="91440" tIns="0" rIns="9144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40DE17CD">
                <v:stroke joinstyle="miter"/>
                <v:path gradientshapeok="t" o:connecttype="rect"/>
              </v:shapetype>
              <v:shape id="Text Box 4" style="position:absolute;left:0;text-align:left;margin-left:87.85pt;margin-top:-14.85pt;width:139.05pt;height:25.7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spid="_x0000_s1026" o:allowincell="f" strokecolor="black [3213]"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">
                <v:textbox inset=",0,,0">
                  <w:txbxContent>
                    <w:p w:rsidR="00DC32AD" w:rsidP="00DC32AD" w:rsidRDefault="00DC32AD" w14:paraId="473D876D" w14:textId="7EAC2CCE">
                      <w:pPr>
                        <w:spacing w:before="0" w:after="0"/>
                        <w:ind w:firstLine="0"/>
                        <w:rPr>
                          <w:rFonts w:ascii="Arial" w:hAnsi="Arial" w:cs="Arial"/>
                          <w:sz w:val="16"/>
                          <w:szCs w:val="16"/>
                        </w:rPr>
                      </w:pPr>
                      <w:r>
                        <w:rPr>
                          <w:rFonts w:ascii="Arial" w:hAnsi="Arial" w:cs="Arial"/>
                          <w:sz w:val="16"/>
                          <w:szCs w:val="16"/>
                        </w:rPr>
                        <w:t xml:space="preserve">OMB Control No.: </w:t>
                      </w:r>
                      <w:r w:rsidRPr="00A93899" w:rsidR="00A93899">
                        <w:rPr>
                          <w:rFonts w:ascii="Arial" w:hAnsi="Arial" w:cs="Arial"/>
                          <w:sz w:val="16"/>
                          <w:szCs w:val="16"/>
                        </w:rPr>
                        <w:t>1230-0014</w:t>
                      </w:r>
                    </w:p>
                    <w:p w:rsidRPr="00637369" w:rsidR="00DC32AD" w:rsidP="00DC32AD" w:rsidRDefault="00DC32AD" w14:paraId="1E813F89" w14:textId="47B85EDB">
                      <w:pPr>
                        <w:spacing w:before="0" w:after="0"/>
                        <w:ind w:firstLine="0"/>
                        <w:rPr>
                          <w:rFonts w:ascii="Arial" w:hAnsi="Arial" w:cs="Arial"/>
                          <w:sz w:val="16"/>
                          <w:szCs w:val="16"/>
                        </w:rPr>
                      </w:pPr>
                      <w:r>
                        <w:rPr>
                          <w:rFonts w:ascii="Arial" w:hAnsi="Arial" w:cs="Arial"/>
                          <w:sz w:val="16"/>
                          <w:szCs w:val="16"/>
                        </w:rPr>
                        <w:t xml:space="preserve">Expiration date: </w:t>
                      </w:r>
                      <w:r w:rsidRPr="00A93899" w:rsidR="00A93899">
                        <w:rPr>
                          <w:rFonts w:ascii="Arial" w:hAnsi="Arial" w:cs="Arial"/>
                          <w:sz w:val="16"/>
                          <w:szCs w:val="16"/>
                        </w:rPr>
                        <w:t>05/31/2022</w:t>
                      </w:r>
                    </w:p>
                  </w:txbxContent>
                </v:textbox>
                <w10:wrap anchorx="margin"/>
              </v:shape>
            </w:pict>
          </mc:Fallback>
        </mc:AlternateContent>
      </w:r>
      <w:r w:rsidRPr="009443D9" w:rsidR="00B45A38">
        <w:rPr>
          <w:rFonts w:ascii="Arial Black" w:hAnsi="Arial Black"/>
          <w:b/>
          <w:sz w:val="36"/>
          <w:szCs w:val="36"/>
          <w:highlight w:val="yellow"/>
        </w:rPr>
        <w:t>[STATE NAME]</w:t>
      </w:r>
      <w:r w:rsidRPr="003B0764" w:rsidR="00B45A38">
        <w:rPr>
          <w:rFonts w:ascii="Arial Black" w:hAnsi="Arial Black"/>
          <w:b/>
          <w:sz w:val="36"/>
          <w:szCs w:val="36"/>
        </w:rPr>
        <w:t xml:space="preserve"> RETAIN Project</w:t>
      </w:r>
    </w:p>
    <w:p w:rsidRPr="003B0764" w:rsidR="00B45A38" w:rsidP="00A632EB" w:rsidRDefault="00B45A38" w14:paraId="681FABA6" w14:textId="77777777">
      <w:pPr>
        <w:spacing w:after="240"/>
        <w:ind w:firstLine="0"/>
        <w:jc w:val="left"/>
        <w:rPr>
          <w:rFonts w:ascii="Arial" w:hAnsi="Arial" w:cs="Arial"/>
          <w:b/>
          <w:sz w:val="36"/>
          <w:szCs w:val="36"/>
        </w:rPr>
      </w:pPr>
      <w:r w:rsidRPr="003B0764">
        <w:rPr>
          <w:rFonts w:ascii="Arial" w:hAnsi="Arial" w:cs="Arial"/>
          <w:b/>
          <w:sz w:val="36"/>
          <w:szCs w:val="36"/>
        </w:rPr>
        <w:t>Retaining Employment &amp; Talent after Injury/Illness Network</w:t>
      </w:r>
    </w:p>
    <w:p w:rsidRPr="00826E69" w:rsidR="00B45A38" w:rsidP="00B45A38" w:rsidRDefault="00B45A38" w14:paraId="2208E2E3" w14:textId="77777777">
      <w:pPr>
        <w:pStyle w:val="SECTIONHEADING"/>
        <w:rPr>
          <w:sz w:val="28"/>
          <w:szCs w:val="28"/>
        </w:rPr>
      </w:pPr>
      <w:r w:rsidRPr="00826E69">
        <w:rPr>
          <w:sz w:val="28"/>
          <w:szCs w:val="28"/>
        </w:rPr>
        <w:t>Participant Enrollment Information Form</w:t>
      </w:r>
      <w:r w:rsidRPr="00826E69" w:rsidR="00F95557">
        <w:rPr>
          <w:sz w:val="28"/>
          <w:szCs w:val="28"/>
        </w:rPr>
        <w:t>: Part One</w:t>
      </w:r>
      <w:r w:rsidRPr="00826E69" w:rsidR="003C1569">
        <w:rPr>
          <w:sz w:val="28"/>
          <w:szCs w:val="28"/>
        </w:rPr>
        <w:br/>
        <w:t>TO BE COMPLETED BY PARTICIPANT</w:t>
      </w:r>
    </w:p>
    <w:p w:rsidRPr="00183637" w:rsidR="00B45A38" w:rsidP="00A632EB" w:rsidRDefault="00E82B0B" w14:paraId="49F4E14D" w14:textId="32E75A1A">
      <w:pPr>
        <w:spacing w:after="0"/>
        <w:jc w:val="center"/>
        <w:rPr>
          <w:rFonts w:ascii="Arial" w:hAnsi="Arial" w:cs="Arial"/>
          <w:szCs w:val="24"/>
        </w:rPr>
      </w:pPr>
      <w:r w:rsidRPr="00183637">
        <w:rPr>
          <w:rFonts w:ascii="Arial" w:hAnsi="Arial" w:cs="Arial"/>
          <w:szCs w:val="24"/>
        </w:rPr>
        <w:t>*ALL FIELDS REQUIRED*</w:t>
      </w:r>
    </w:p>
    <w:p w:rsidRPr="00183637" w:rsidR="00B45A38" w:rsidP="003B0764" w:rsidRDefault="00F95557" w14:paraId="05B8D6E1" w14:textId="25413673">
      <w:pPr>
        <w:pStyle w:val="QUESTIONTEXT"/>
        <w:spacing w:before="480"/>
      </w:pPr>
      <w:r w:rsidRPr="00183637">
        <w:t>1.</w:t>
      </w:r>
      <w:r w:rsidRPr="00183637">
        <w:tab/>
      </w:r>
      <w:r w:rsidR="00A632EB">
        <w:t>Full Name</w:t>
      </w:r>
    </w:p>
    <w:p w:rsidRPr="00183637" w:rsidR="00183637" w:rsidP="003B0764" w:rsidRDefault="00183637" w14:paraId="5C8A186F" w14:textId="77777777">
      <w:pPr>
        <w:pStyle w:val="Lineresponse0"/>
      </w:pPr>
      <w:r w:rsidRPr="00183637">
        <w:tab/>
      </w:r>
      <w:r w:rsidRPr="00183637">
        <w:tab/>
      </w:r>
    </w:p>
    <w:p w:rsidRPr="00A632EB" w:rsidR="00F95557" w:rsidP="003B0764" w:rsidRDefault="00F10D6F" w14:paraId="7BE0E0EF" w14:textId="544DB58A">
      <w:pPr>
        <w:pStyle w:val="Linelist"/>
        <w:ind w:left="450"/>
      </w:pPr>
      <w:r>
        <w:t xml:space="preserve"> </w:t>
      </w:r>
      <w:r w:rsidRPr="00A632EB" w:rsidR="00826E69">
        <w:t xml:space="preserve">FIRST                              </w:t>
      </w:r>
      <w:r w:rsidR="003B0764">
        <w:t xml:space="preserve">  </w:t>
      </w:r>
      <w:r w:rsidRPr="00A632EB" w:rsidR="00826E69">
        <w:t xml:space="preserve"> </w:t>
      </w:r>
      <w:r w:rsidR="003B0764">
        <w:t xml:space="preserve">               </w:t>
      </w:r>
      <w:r w:rsidRPr="00A632EB" w:rsidR="00826E69">
        <w:t xml:space="preserve"> MIDDLE             </w:t>
      </w:r>
      <w:r w:rsidR="003B0764">
        <w:t xml:space="preserve">                </w:t>
      </w:r>
      <w:r w:rsidRPr="00A632EB" w:rsidR="00826E69">
        <w:t xml:space="preserve">       LAST</w:t>
      </w:r>
    </w:p>
    <w:p w:rsidRPr="00183637" w:rsidR="00A51FB4" w:rsidP="003B0764" w:rsidRDefault="00F95557" w14:paraId="7D223871" w14:textId="77777777">
      <w:pPr>
        <w:pStyle w:val="QUESTIONTEXT"/>
        <w:spacing w:before="480"/>
      </w:pPr>
      <w:r w:rsidRPr="00183637">
        <w:t>2.</w:t>
      </w:r>
      <w:r w:rsidRPr="00183637">
        <w:tab/>
      </w:r>
      <w:r w:rsidRPr="00183637" w:rsidR="00B45A38">
        <w:t xml:space="preserve">Mailing Address: </w:t>
      </w:r>
    </w:p>
    <w:p w:rsidRPr="003B0764" w:rsidR="00DE7DAE" w:rsidP="003B0764" w:rsidRDefault="00DE7DAE" w14:paraId="54C7F904" w14:textId="77777777">
      <w:pPr>
        <w:pStyle w:val="Lineresponse0"/>
      </w:pPr>
      <w:r w:rsidRPr="00183637">
        <w:tab/>
      </w:r>
      <w:r w:rsidRPr="00183637">
        <w:tab/>
      </w:r>
    </w:p>
    <w:p w:rsidRPr="00826E69" w:rsidR="00B45A38" w:rsidP="003B0764" w:rsidRDefault="00826E69" w14:paraId="3058E95D" w14:textId="13A6B517">
      <w:pPr>
        <w:pStyle w:val="Linelist"/>
        <w:ind w:left="540"/>
      </w:pPr>
      <w:r w:rsidRPr="00826E69">
        <w:t xml:space="preserve">STREET (OR P.O. BOX)                          CITY                        STATE       </w:t>
      </w:r>
      <w:r w:rsidR="003B0764">
        <w:t xml:space="preserve">    </w:t>
      </w:r>
      <w:r w:rsidRPr="00826E69">
        <w:t xml:space="preserve">       ZIP</w:t>
      </w:r>
    </w:p>
    <w:p w:rsidRPr="00183637" w:rsidR="00F64F72" w:rsidP="003B0764" w:rsidRDefault="00F64F72" w14:paraId="7BE05B29" w14:textId="77777777">
      <w:pPr>
        <w:pStyle w:val="QUESTIONTEXT"/>
        <w:spacing w:before="480"/>
      </w:pPr>
      <w:r w:rsidRPr="00183637">
        <w:t xml:space="preserve">3. </w:t>
      </w:r>
      <w:r w:rsidRPr="00183637">
        <w:tab/>
        <w:t xml:space="preserve">Email address:  </w:t>
      </w:r>
    </w:p>
    <w:p w:rsidRPr="0057765B" w:rsidR="00F64F72" w:rsidP="00031D03" w:rsidRDefault="00DE7DAE" w14:paraId="69162E66" w14:textId="6D4B66AC">
      <w:pPr>
        <w:pStyle w:val="Lineresponse0"/>
        <w:tabs>
          <w:tab w:val="clear" w:pos="10080"/>
          <w:tab w:val="left" w:pos="6300"/>
          <w:tab w:val="left" w:leader="underscore" w:pos="9990"/>
        </w:tabs>
      </w:pPr>
      <w:r w:rsidRPr="0057765B">
        <w:tab/>
      </w:r>
      <w:r w:rsidRPr="0057765B" w:rsidR="00031D03">
        <w:rPr>
          <w:u w:val="single"/>
        </w:rPr>
        <w:tab/>
      </w:r>
      <w:r w:rsidRPr="0057765B" w:rsidR="00031D03">
        <w:t>@</w:t>
      </w:r>
      <w:r w:rsidRPr="0057765B" w:rsidR="00031D03">
        <w:tab/>
      </w:r>
    </w:p>
    <w:p w:rsidRPr="00183637" w:rsidR="00A632EB" w:rsidP="00031D03" w:rsidRDefault="003B0764" w14:paraId="11B485EA" w14:textId="115B2595">
      <w:pPr>
        <w:pStyle w:val="QUESTIONTEXT"/>
        <w:spacing w:before="480"/>
      </w:pPr>
      <w:r>
        <w:t>4</w:t>
      </w:r>
      <w:r w:rsidRPr="00183637" w:rsidR="00A632EB">
        <w:t>.</w:t>
      </w:r>
      <w:r w:rsidRPr="00183637" w:rsidR="00A632EB">
        <w:tab/>
        <w:t>Phone Number:</w:t>
      </w:r>
    </w:p>
    <w:p w:rsidRPr="00826E69" w:rsidR="00A632EB" w:rsidP="003B0764" w:rsidRDefault="00A632EB" w14:paraId="558219C1" w14:textId="77777777">
      <w:pPr>
        <w:tabs>
          <w:tab w:val="clear" w:pos="432"/>
        </w:tabs>
        <w:spacing w:before="360" w:after="60"/>
        <w:ind w:left="450" w:right="-288" w:firstLine="0"/>
        <w:jc w:val="left"/>
        <w:rPr>
          <w:rFonts w:ascii="Arial" w:hAnsi="Arial" w:cs="Arial"/>
          <w:sz w:val="28"/>
          <w:szCs w:val="28"/>
        </w:rPr>
      </w:pP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 - |</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 - |</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p>
    <w:p w:rsidRPr="00183637" w:rsidR="00A632EB" w:rsidP="003B0764" w:rsidRDefault="003B0764" w14:paraId="3CC9EF58" w14:textId="2A9E3335">
      <w:pPr>
        <w:pStyle w:val="QUESTIONTEXT"/>
        <w:spacing w:before="480"/>
      </w:pPr>
      <w:r>
        <w:t>5.</w:t>
      </w:r>
      <w:r w:rsidR="00F10D6F">
        <w:tab/>
        <w:t>Date of Birth:</w:t>
      </w:r>
    </w:p>
    <w:p w:rsidRPr="003B0764" w:rsidR="00A632EB" w:rsidP="00031D03" w:rsidRDefault="00A632EB" w14:paraId="29EFDC49" w14:textId="77777777">
      <w:pPr>
        <w:pStyle w:val="Lineanswer"/>
        <w:tabs>
          <w:tab w:val="left" w:leader="underscore" w:pos="4320"/>
          <w:tab w:val="left" w:pos="5040"/>
        </w:tabs>
        <w:spacing w:before="360" w:after="40"/>
        <w:ind w:left="450"/>
        <w:rPr>
          <w:rFonts w:cs="Arial"/>
          <w:sz w:val="28"/>
          <w:szCs w:val="28"/>
        </w:rPr>
      </w:pP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 / |</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 / |</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p>
    <w:p w:rsidRPr="00183637" w:rsidR="00A632EB" w:rsidP="0057765B" w:rsidRDefault="003B0764" w14:paraId="71E2A3C6" w14:textId="18295D71">
      <w:pPr>
        <w:pStyle w:val="Linelist"/>
        <w:tabs>
          <w:tab w:val="clear" w:pos="8640"/>
          <w:tab w:val="left" w:pos="1890"/>
          <w:tab w:val="left" w:pos="3510"/>
        </w:tabs>
        <w:ind w:left="450"/>
      </w:pPr>
      <w:r>
        <w:t xml:space="preserve"> </w:t>
      </w:r>
      <w:r w:rsidRPr="00183637">
        <w:t>MONTH</w:t>
      </w:r>
      <w:r w:rsidRPr="00183637">
        <w:tab/>
        <w:t>DAY</w:t>
      </w:r>
      <w:r w:rsidRPr="00183637">
        <w:tab/>
        <w:t>YEAR</w:t>
      </w:r>
    </w:p>
    <w:p w:rsidRPr="00183637" w:rsidR="00A632EB" w:rsidP="003B0764" w:rsidRDefault="003B0764" w14:paraId="5EA59DA6" w14:textId="6790A558">
      <w:pPr>
        <w:pStyle w:val="QUESTIONTEXT"/>
        <w:spacing w:before="480"/>
      </w:pPr>
      <w:r>
        <w:t>6</w:t>
      </w:r>
      <w:r w:rsidRPr="00183637" w:rsidR="00A632EB">
        <w:t>.</w:t>
      </w:r>
      <w:r w:rsidRPr="00183637" w:rsidR="00A632EB">
        <w:tab/>
        <w:t>Social Security Number:</w:t>
      </w:r>
    </w:p>
    <w:p w:rsidR="003B0764" w:rsidP="003B0764" w:rsidRDefault="00A632EB" w14:paraId="48B67138" w14:textId="77777777">
      <w:pPr>
        <w:pStyle w:val="QUESTIONTEXT"/>
        <w:spacing w:before="360"/>
        <w:rPr>
          <w:b w:val="0"/>
          <w:sz w:val="28"/>
          <w:szCs w:val="28"/>
        </w:rPr>
        <w:sectPr w:rsidR="003B0764" w:rsidSect="000065E6">
          <w:headerReference w:type="default" r:id="rId11"/>
          <w:endnotePr>
            <w:numFmt w:val="decimal"/>
          </w:endnotePr>
          <w:type w:val="continuous"/>
          <w:pgSz w:w="12240" w:h="15840" w:code="1"/>
          <w:pgMar w:top="864" w:right="1008" w:bottom="864" w:left="1008" w:header="720" w:footer="346" w:gutter="0"/>
          <w:pgNumType w:start="1"/>
          <w:cols w:space="720" w:sep="1"/>
          <w:docGrid w:linePitch="326"/>
        </w:sectPr>
      </w:pPr>
      <w:r w:rsidRPr="003B0764">
        <w:rPr>
          <w:sz w:val="28"/>
          <w:szCs w:val="28"/>
        </w:rPr>
        <w:tab/>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 - |</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 -|</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p>
    <w:p w:rsidRPr="00183637" w:rsidR="00F64F72" w:rsidP="003B0764" w:rsidRDefault="003B0764" w14:paraId="5B7C59AF" w14:textId="1AFA44A0">
      <w:pPr>
        <w:pStyle w:val="QUESTIONTEXT"/>
      </w:pPr>
      <w:r>
        <w:lastRenderedPageBreak/>
        <w:t>7</w:t>
      </w:r>
      <w:r w:rsidRPr="00183637" w:rsidR="00F64F72">
        <w:t>.</w:t>
      </w:r>
      <w:r w:rsidRPr="00183637" w:rsidR="00F64F72">
        <w:tab/>
        <w:t xml:space="preserve">What language do you prefer to communicate in? </w:t>
      </w:r>
    </w:p>
    <w:p w:rsidRPr="000065E6" w:rsidR="000065E6" w:rsidP="000065E6" w:rsidRDefault="000065E6" w14:paraId="2B07E062" w14:textId="676DAABF">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3B0764" w:rsidR="000065E6" w:rsidP="00031D03" w:rsidRDefault="000065E6" w14:paraId="6837DD3A" w14:textId="0A2EE2A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3B0764">
        <w:rPr>
          <w:rFonts w:ascii="Arial" w:hAnsi="Arial" w:cs="Arial"/>
          <w:szCs w:val="24"/>
        </w:rPr>
        <w:t>English</w:t>
      </w:r>
    </w:p>
    <w:p w:rsidRPr="003B0764" w:rsidR="000065E6" w:rsidP="00031D03" w:rsidRDefault="000065E6" w14:paraId="422EDACE" w14:textId="4BE3F76A">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sidR="00031D03">
        <w:rPr>
          <w:rFonts w:ascii="Arial" w:hAnsi="Arial" w:cs="Arial"/>
          <w:sz w:val="40"/>
          <w:szCs w:val="40"/>
        </w:rPr>
        <w:t>□</w:t>
      </w:r>
      <w:r w:rsidRPr="000065E6">
        <w:rPr>
          <w:rFonts w:ascii="Arial" w:hAnsi="Arial" w:cs="Arial"/>
          <w:sz w:val="32"/>
          <w:szCs w:val="32"/>
        </w:rPr>
        <w:tab/>
      </w:r>
      <w:r w:rsidR="00F914B2">
        <w:rPr>
          <w:rFonts w:ascii="Arial" w:hAnsi="Arial" w:cs="Arial"/>
          <w:szCs w:val="24"/>
        </w:rPr>
        <w:t>Spanish</w:t>
      </w:r>
    </w:p>
    <w:p w:rsidRPr="00031D03" w:rsidR="000065E6" w:rsidP="00031D03" w:rsidRDefault="000065E6" w14:paraId="1A8CD76C" w14:textId="6465C787">
      <w:pPr>
        <w:tabs>
          <w:tab w:val="clear" w:pos="432"/>
          <w:tab w:val="left" w:pos="666"/>
        </w:tabs>
        <w:spacing w:before="0" w:after="0"/>
        <w:ind w:left="990" w:right="-18" w:hanging="450"/>
        <w:jc w:val="left"/>
        <w:rPr>
          <w:rFonts w:ascii="Arial" w:hAnsi="Arial" w:cs="Arial"/>
          <w:i/>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Pr="003B0764">
        <w:rPr>
          <w:rFonts w:ascii="Arial" w:hAnsi="Arial" w:cs="Arial"/>
          <w:szCs w:val="24"/>
        </w:rPr>
        <w:t xml:space="preserve">Other language </w:t>
      </w:r>
      <w:r w:rsidRPr="00031D03">
        <w:rPr>
          <w:rFonts w:ascii="Arial" w:hAnsi="Arial" w:cs="Arial"/>
          <w:i/>
          <w:szCs w:val="24"/>
        </w:rPr>
        <w:t>(please specify)</w:t>
      </w:r>
    </w:p>
    <w:p w:rsidR="002F117F" w:rsidP="002F117F" w:rsidRDefault="000065E6" w14:paraId="1D56D7E8" w14:textId="1C5B94C6">
      <w:pPr>
        <w:tabs>
          <w:tab w:val="clear" w:pos="432"/>
          <w:tab w:val="left" w:leader="underscore" w:pos="4680"/>
        </w:tabs>
        <w:spacing w:after="0"/>
        <w:ind w:left="990" w:right="72" w:firstLine="0"/>
        <w:jc w:val="left"/>
        <w:rPr>
          <w:rFonts w:ascii="Arial" w:hAnsi="Arial" w:cs="Arial"/>
          <w:szCs w:val="24"/>
        </w:rPr>
      </w:pPr>
      <w:r w:rsidRPr="0057765B">
        <w:rPr>
          <w:rFonts w:ascii="Arial" w:hAnsi="Arial" w:cs="Arial"/>
          <w:szCs w:val="24"/>
        </w:rPr>
        <w:tab/>
      </w:r>
    </w:p>
    <w:p w:rsidR="002F117F" w:rsidP="002F117F" w:rsidRDefault="002F117F" w14:paraId="00671F10" w14:textId="77777777">
      <w:pPr>
        <w:tabs>
          <w:tab w:val="clear" w:pos="432"/>
          <w:tab w:val="left" w:leader="underscore" w:pos="4680"/>
        </w:tabs>
        <w:spacing w:after="0"/>
        <w:ind w:left="990" w:right="72" w:firstLine="0"/>
        <w:jc w:val="left"/>
        <w:rPr>
          <w:rFonts w:ascii="Arial" w:hAnsi="Arial" w:cs="Arial"/>
          <w:szCs w:val="24"/>
        </w:rPr>
      </w:pPr>
    </w:p>
    <w:p w:rsidRPr="00183637" w:rsidR="00966DDC" w:rsidP="00966DDC" w:rsidRDefault="00966DDC" w14:paraId="47C817F4" w14:textId="151E8432">
      <w:pPr>
        <w:pStyle w:val="QUESTIONTEXT"/>
      </w:pPr>
      <w:r>
        <w:t>8</w:t>
      </w:r>
      <w:r w:rsidRPr="00183637">
        <w:t>.</w:t>
      </w:r>
      <w:r w:rsidRPr="00183637">
        <w:tab/>
      </w:r>
      <w:r>
        <w:t xml:space="preserve">What is your sex? </w:t>
      </w:r>
    </w:p>
    <w:p w:rsidRPr="000065E6" w:rsidR="00966DDC" w:rsidP="00966DDC" w:rsidRDefault="00966DDC" w14:paraId="624BC6E7" w14:textId="77777777">
      <w:pPr>
        <w:tabs>
          <w:tab w:val="clear" w:pos="432"/>
        </w:tabs>
        <w:spacing w:before="0" w:after="0"/>
        <w:ind w:left="450" w:firstLine="0"/>
        <w:jc w:val="left"/>
        <w:rPr>
          <w:rFonts w:ascii="Arial" w:hAnsi="Arial" w:cs="Arial"/>
          <w:b/>
          <w:bCs/>
          <w:caps/>
          <w:sz w:val="20"/>
        </w:rPr>
      </w:pPr>
      <w:r w:rsidRPr="000065E6">
        <w:rPr>
          <w:rFonts w:ascii="Arial" w:hAnsi="Arial" w:cs="Arial"/>
          <w:b/>
          <w:bCs/>
          <w:caps/>
          <w:sz w:val="20"/>
        </w:rPr>
        <w:t>MARK ONE ONLY</w:t>
      </w:r>
    </w:p>
    <w:p w:rsidRPr="00031D03" w:rsidR="00966DDC" w:rsidP="00966DDC" w:rsidRDefault="00966DDC" w14:paraId="101A6EE7" w14:textId="544C213E">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A632EB">
        <w:rPr>
          <w:rFonts w:ascii="Arial" w:hAnsi="Arial" w:cs="Arial"/>
          <w:sz w:val="40"/>
          <w:szCs w:val="40"/>
        </w:rPr>
        <w:t>□</w:t>
      </w:r>
      <w:r w:rsidRPr="000065E6">
        <w:rPr>
          <w:rFonts w:ascii="Arial" w:hAnsi="Arial" w:cs="Arial"/>
          <w:sz w:val="32"/>
          <w:szCs w:val="32"/>
        </w:rPr>
        <w:tab/>
      </w:r>
      <w:r w:rsidRPr="00031D03">
        <w:rPr>
          <w:rFonts w:ascii="Arial" w:hAnsi="Arial" w:cs="Arial"/>
          <w:szCs w:val="24"/>
        </w:rPr>
        <w:t>Male</w:t>
      </w:r>
      <w:r w:rsidRPr="00031D03">
        <w:rPr>
          <w:rFonts w:ascii="Arial" w:hAnsi="Arial" w:cs="Arial"/>
          <w:szCs w:val="24"/>
        </w:rPr>
        <w:tab/>
      </w:r>
    </w:p>
    <w:p w:rsidR="00966DDC" w:rsidP="00966DDC" w:rsidRDefault="00966DDC" w14:paraId="611D455E" w14:textId="3DBDA8AD">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Female</w:t>
      </w:r>
    </w:p>
    <w:p w:rsidR="00966DDC" w:rsidP="002F117F" w:rsidRDefault="00966DDC" w14:paraId="4F750120" w14:textId="77777777">
      <w:pPr>
        <w:pStyle w:val="QUESTIONTEXT"/>
      </w:pPr>
    </w:p>
    <w:p w:rsidRPr="00183637" w:rsidR="002F117F" w:rsidP="002F117F" w:rsidRDefault="00966DDC" w14:paraId="64C31040" w14:textId="2FFE6342">
      <w:pPr>
        <w:pStyle w:val="QUESTIONTEXT"/>
      </w:pPr>
      <w:r>
        <w:t>9</w:t>
      </w:r>
      <w:r w:rsidRPr="00183637" w:rsidR="002F117F">
        <w:t>.</w:t>
      </w:r>
      <w:r w:rsidRPr="00183637" w:rsidR="002F117F">
        <w:tab/>
      </w:r>
      <w:r w:rsidRPr="00873B28" w:rsidR="002F117F">
        <w:t>Are you of Hispanic, Latino, or Spanish origin?</w:t>
      </w:r>
    </w:p>
    <w:p w:rsidRPr="000065E6" w:rsidR="002F117F" w:rsidP="002F117F" w:rsidRDefault="002F117F" w14:paraId="2A5352C6" w14:textId="77777777">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3B0764" w:rsidR="002F117F" w:rsidP="002F117F" w:rsidRDefault="002F117F" w14:paraId="599B4281" w14:textId="2FFCBA88">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Yes</w:t>
      </w:r>
    </w:p>
    <w:p w:rsidR="002F117F" w:rsidP="002F117F" w:rsidRDefault="002F117F" w14:paraId="34534121" w14:textId="0D8CCA6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No</w:t>
      </w:r>
    </w:p>
    <w:p w:rsidR="002F117F" w:rsidP="002F117F" w:rsidRDefault="002F117F" w14:paraId="16BB5963" w14:textId="1BF77E94">
      <w:pPr>
        <w:tabs>
          <w:tab w:val="clear" w:pos="432"/>
          <w:tab w:val="left" w:pos="666"/>
        </w:tabs>
        <w:spacing w:before="0" w:after="0"/>
        <w:ind w:right="-18" w:firstLine="0"/>
        <w:jc w:val="left"/>
        <w:rPr>
          <w:rFonts w:ascii="Arial" w:hAnsi="Arial" w:cs="Arial"/>
          <w:szCs w:val="24"/>
        </w:rPr>
      </w:pPr>
    </w:p>
    <w:p w:rsidRPr="00EA3660" w:rsidR="002F117F" w:rsidP="002F117F" w:rsidRDefault="00966DDC" w14:paraId="54C49895" w14:textId="4DB69828">
      <w:pPr>
        <w:pStyle w:val="QUESTIONTEXT"/>
        <w:spacing w:before="360"/>
      </w:pPr>
      <w:r>
        <w:t>10</w:t>
      </w:r>
      <w:r w:rsidRPr="00183637" w:rsidR="002F117F">
        <w:t>.</w:t>
      </w:r>
      <w:r w:rsidRPr="00183637" w:rsidR="002F117F">
        <w:tab/>
        <w:t xml:space="preserve">What is </w:t>
      </w:r>
      <w:r w:rsidR="002F117F">
        <w:t>your race?</w:t>
      </w:r>
    </w:p>
    <w:p w:rsidRPr="000065E6" w:rsidR="002F117F" w:rsidP="002F117F" w:rsidRDefault="002F117F" w14:paraId="151E6034" w14:textId="38246B1A">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 xml:space="preserve">MARK </w:t>
      </w:r>
      <w:r w:rsidR="00747D72">
        <w:rPr>
          <w:rFonts w:ascii="Arial" w:hAnsi="Arial" w:cs="Arial"/>
          <w:b/>
          <w:bCs/>
          <w:caps/>
          <w:sz w:val="20"/>
        </w:rPr>
        <w:t>ALL THAT APPLY</w:t>
      </w:r>
    </w:p>
    <w:p w:rsidRPr="003B0764" w:rsidR="002F117F" w:rsidP="002F117F" w:rsidRDefault="002F117F" w14:paraId="495D6230" w14:textId="6B767E7E">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3B0764">
        <w:rPr>
          <w:rFonts w:ascii="Arial" w:hAnsi="Arial" w:cs="Arial"/>
          <w:sz w:val="40"/>
          <w:szCs w:val="40"/>
        </w:rPr>
        <w:t>□</w:t>
      </w:r>
      <w:r w:rsidRPr="00031D03">
        <w:rPr>
          <w:rFonts w:ascii="Arial" w:hAnsi="Arial" w:cs="Arial"/>
          <w:sz w:val="40"/>
          <w:szCs w:val="40"/>
        </w:rPr>
        <w:tab/>
      </w:r>
      <w:r>
        <w:rPr>
          <w:rFonts w:ascii="Arial" w:hAnsi="Arial" w:cs="Arial"/>
          <w:szCs w:val="24"/>
        </w:rPr>
        <w:t>White</w:t>
      </w:r>
    </w:p>
    <w:p w:rsidRPr="00031D03" w:rsidR="002F117F" w:rsidP="002F117F" w:rsidRDefault="002F117F" w14:paraId="1E8CA73A" w14:textId="3BDF8E3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Black or African-American</w:t>
      </w:r>
    </w:p>
    <w:p w:rsidRPr="00031D03" w:rsidR="002F117F" w:rsidP="002F117F" w:rsidRDefault="002F117F" w14:paraId="14F8231B" w14:textId="0A5F200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Pr>
          <w:rFonts w:ascii="Arial" w:hAnsi="Arial" w:cs="Arial"/>
          <w:szCs w:val="24"/>
        </w:rPr>
        <w:t>American Indian or Alaska Native</w:t>
      </w:r>
    </w:p>
    <w:p w:rsidR="002F117F" w:rsidP="002F117F" w:rsidRDefault="002F117F" w14:paraId="0E677DC8" w14:textId="7E5D97A4">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Asian</w:t>
      </w:r>
    </w:p>
    <w:p w:rsidR="002F117F" w:rsidP="002F117F" w:rsidRDefault="002F117F" w14:paraId="33511343" w14:textId="678F779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Hawaiian or Pacific Islander</w:t>
      </w:r>
    </w:p>
    <w:p w:rsidR="002F117F" w:rsidP="009C47C7" w:rsidRDefault="002F117F" w14:paraId="31720E31" w14:textId="52E34DE1">
      <w:pPr>
        <w:tabs>
          <w:tab w:val="clear" w:pos="432"/>
          <w:tab w:val="left" w:pos="666"/>
        </w:tabs>
        <w:spacing w:before="0" w:after="0"/>
        <w:ind w:right="-18" w:firstLine="0"/>
        <w:jc w:val="left"/>
        <w:rPr>
          <w:rFonts w:ascii="Arial" w:hAnsi="Arial" w:cs="Arial"/>
          <w:szCs w:val="24"/>
        </w:rPr>
      </w:pPr>
    </w:p>
    <w:p w:rsidRPr="0057765B" w:rsidR="002F117F" w:rsidP="0057765B" w:rsidRDefault="002F117F" w14:paraId="1929698D" w14:textId="77777777">
      <w:pPr>
        <w:tabs>
          <w:tab w:val="clear" w:pos="432"/>
          <w:tab w:val="left" w:leader="underscore" w:pos="4680"/>
        </w:tabs>
        <w:spacing w:after="0"/>
        <w:ind w:left="990" w:right="72" w:firstLine="0"/>
        <w:jc w:val="left"/>
        <w:rPr>
          <w:rFonts w:ascii="Arial" w:hAnsi="Arial" w:cs="Arial"/>
          <w:szCs w:val="24"/>
        </w:rPr>
      </w:pPr>
    </w:p>
    <w:p w:rsidR="002F117F" w:rsidP="00F45768" w:rsidRDefault="002F117F" w14:paraId="07AED4B3" w14:textId="23C90A63">
      <w:pPr>
        <w:tabs>
          <w:tab w:val="clear" w:pos="432"/>
          <w:tab w:val="left" w:pos="666"/>
        </w:tabs>
        <w:spacing w:before="0" w:after="0"/>
        <w:ind w:left="990" w:right="-18" w:hanging="450"/>
        <w:jc w:val="left"/>
        <w:rPr>
          <w:rFonts w:ascii="Arial" w:hAnsi="Arial" w:cs="Arial"/>
          <w:szCs w:val="24"/>
        </w:rPr>
      </w:pPr>
    </w:p>
    <w:p w:rsidR="002F117F" w:rsidP="00F45768" w:rsidRDefault="002F117F" w14:paraId="72A0327B" w14:textId="06BD9392">
      <w:pPr>
        <w:tabs>
          <w:tab w:val="clear" w:pos="432"/>
          <w:tab w:val="left" w:pos="666"/>
        </w:tabs>
        <w:spacing w:before="0" w:after="0"/>
        <w:ind w:left="990" w:right="-18" w:hanging="450"/>
        <w:jc w:val="left"/>
        <w:rPr>
          <w:rFonts w:ascii="Arial" w:hAnsi="Arial" w:cs="Arial"/>
          <w:szCs w:val="24"/>
        </w:rPr>
      </w:pPr>
    </w:p>
    <w:p w:rsidR="002F117F" w:rsidP="00F45768" w:rsidRDefault="002F117F" w14:paraId="31D2F752" w14:textId="0566CFDF">
      <w:pPr>
        <w:tabs>
          <w:tab w:val="clear" w:pos="432"/>
          <w:tab w:val="left" w:pos="666"/>
        </w:tabs>
        <w:spacing w:before="0" w:after="0"/>
        <w:ind w:left="990" w:right="-18" w:hanging="450"/>
        <w:jc w:val="left"/>
        <w:rPr>
          <w:rFonts w:ascii="Arial" w:hAnsi="Arial" w:cs="Arial"/>
          <w:szCs w:val="24"/>
        </w:rPr>
      </w:pPr>
    </w:p>
    <w:p w:rsidR="002F117F" w:rsidP="00F45768" w:rsidRDefault="002F117F" w14:paraId="544151A3" w14:textId="68E5B9D2">
      <w:pPr>
        <w:tabs>
          <w:tab w:val="clear" w:pos="432"/>
          <w:tab w:val="left" w:pos="666"/>
        </w:tabs>
        <w:spacing w:before="0" w:after="0"/>
        <w:ind w:left="990" w:right="-18" w:hanging="450"/>
        <w:jc w:val="left"/>
        <w:rPr>
          <w:rFonts w:ascii="Arial" w:hAnsi="Arial" w:cs="Arial"/>
          <w:szCs w:val="24"/>
        </w:rPr>
      </w:pPr>
    </w:p>
    <w:p w:rsidRPr="00EA3660" w:rsidR="00336E2F" w:rsidP="00EA3660" w:rsidRDefault="00DF02CF" w14:paraId="178731E5" w14:textId="0E276A72">
      <w:pPr>
        <w:pStyle w:val="QUESTIONTEXT"/>
        <w:spacing w:before="360"/>
      </w:pPr>
      <w:r>
        <w:rPr>
          <w:noProof/>
        </w:rPr>
        <mc:AlternateContent>
          <mc:Choice Requires="wps">
            <w:drawing>
              <wp:anchor distT="0" distB="0" distL="114300" distR="114300" simplePos="0" relativeHeight="251660288" behindDoc="0" locked="0" layoutInCell="1" allowOverlap="1" wp14:editId="5C42F0C0" wp14:anchorId="74FDB2C0">
                <wp:simplePos x="0" y="0"/>
                <wp:positionH relativeFrom="column">
                  <wp:posOffset>-228600</wp:posOffset>
                </wp:positionH>
                <wp:positionV relativeFrom="paragraph">
                  <wp:posOffset>-359411</wp:posOffset>
                </wp:positionV>
                <wp:extent cx="19050" cy="9166225"/>
                <wp:effectExtent l="0" t="0" r="19050" b="34925"/>
                <wp:wrapNone/>
                <wp:docPr id="4" name="Straight Connector 4"/>
                <wp:cNvGraphicFramePr/>
                <a:graphic xmlns:a="http://schemas.openxmlformats.org/drawingml/2006/main">
                  <a:graphicData uri="http://schemas.microsoft.com/office/word/2010/wordprocessingShape">
                    <wps:wsp>
                      <wps:cNvCnPr/>
                      <wps:spPr>
                        <a:xfrm flipH="1">
                          <a:off x="0" y="0"/>
                          <a:ext cx="19050" cy="9166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18pt,-28.3pt" to="-16.5pt,693.45pt" w14:anchorId="728E25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"/>
            </w:pict>
          </mc:Fallback>
        </mc:AlternateContent>
      </w:r>
      <w:r w:rsidR="005415B4">
        <w:t>1</w:t>
      </w:r>
      <w:r w:rsidR="005C1F5A">
        <w:t>1</w:t>
      </w:r>
      <w:r w:rsidRPr="00183637" w:rsidR="00336E2F">
        <w:t>.</w:t>
      </w:r>
      <w:r w:rsidRPr="00183637" w:rsidR="00336E2F">
        <w:tab/>
      </w:r>
      <w:r w:rsidRPr="00183637" w:rsidR="001F3F1E">
        <w:t xml:space="preserve">What is </w:t>
      </w:r>
      <w:r w:rsidR="00B7773F">
        <w:t>your highest level of educational attainment</w:t>
      </w:r>
      <w:r w:rsidRPr="00183637" w:rsidR="001F3F1E">
        <w:t xml:space="preserve">? </w:t>
      </w:r>
    </w:p>
    <w:p w:rsidRPr="000065E6" w:rsidR="000065E6" w:rsidP="000065E6" w:rsidRDefault="000065E6" w14:paraId="3F2129F2" w14:textId="3106D570">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3B0764" w:rsidR="000065E6" w:rsidP="00031D03" w:rsidRDefault="000065E6" w14:paraId="31103D1C" w14:textId="0CD20754">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3B0764">
        <w:rPr>
          <w:rFonts w:ascii="Arial" w:hAnsi="Arial" w:cs="Arial"/>
          <w:sz w:val="40"/>
          <w:szCs w:val="40"/>
        </w:rPr>
        <w:t>□</w:t>
      </w:r>
      <w:r w:rsidRPr="00031D03">
        <w:rPr>
          <w:rFonts w:ascii="Arial" w:hAnsi="Arial" w:cs="Arial"/>
          <w:sz w:val="40"/>
          <w:szCs w:val="40"/>
        </w:rPr>
        <w:tab/>
      </w:r>
      <w:r w:rsidRPr="003B0764" w:rsidR="0040503D">
        <w:rPr>
          <w:rFonts w:ascii="Arial" w:hAnsi="Arial" w:cs="Arial"/>
          <w:szCs w:val="24"/>
        </w:rPr>
        <w:t>Less than a high school diploma</w:t>
      </w:r>
    </w:p>
    <w:p w:rsidRPr="00031D03" w:rsidR="000065E6" w:rsidP="00031D03" w:rsidRDefault="000065E6" w14:paraId="570525B9" w14:textId="706FCDCC">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sidR="0040503D">
        <w:rPr>
          <w:rFonts w:ascii="Arial" w:hAnsi="Arial" w:cs="Arial"/>
          <w:szCs w:val="24"/>
        </w:rPr>
        <w:t>High school diploma, GED or certificate of completion</w:t>
      </w:r>
    </w:p>
    <w:p w:rsidRPr="00031D03" w:rsidR="000065E6" w:rsidP="00031D03" w:rsidRDefault="000065E6" w14:paraId="7B852024" w14:textId="0C36F25D">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Pr="00031D03" w:rsidR="0040503D">
        <w:rPr>
          <w:rFonts w:ascii="Arial" w:hAnsi="Arial" w:cs="Arial"/>
          <w:szCs w:val="24"/>
        </w:rPr>
        <w:t>Occupational certificate/license or 2-year college degree</w:t>
      </w:r>
    </w:p>
    <w:p w:rsidR="000065E6" w:rsidP="00031D03" w:rsidRDefault="000065E6" w14:paraId="3D2F0189" w14:textId="32FC98F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sidRPr="00031D03" w:rsidR="0040503D">
        <w:rPr>
          <w:rFonts w:ascii="Arial" w:hAnsi="Arial" w:cs="Arial"/>
          <w:szCs w:val="24"/>
        </w:rPr>
        <w:t xml:space="preserve">4-year college degree </w:t>
      </w:r>
      <w:r w:rsidR="00544BA6">
        <w:rPr>
          <w:rFonts w:ascii="Arial" w:hAnsi="Arial" w:cs="Arial"/>
          <w:szCs w:val="24"/>
        </w:rPr>
        <w:t>(bachelor’s degree</w:t>
      </w:r>
      <w:r w:rsidRPr="00031D03" w:rsidR="0040503D">
        <w:rPr>
          <w:rFonts w:ascii="Arial" w:hAnsi="Arial" w:cs="Arial"/>
          <w:szCs w:val="24"/>
        </w:rPr>
        <w:t>)</w:t>
      </w:r>
    </w:p>
    <w:p w:rsidR="00544BA6" w:rsidP="00544BA6" w:rsidRDefault="00544BA6" w14:paraId="2A4145F0" w14:textId="1F8480D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Post-graduate degree (master’s, doctorate, professional)</w:t>
      </w:r>
    </w:p>
    <w:p w:rsidR="002F117F" w:rsidP="00544BA6" w:rsidRDefault="002F117F" w14:paraId="1FD749A1" w14:textId="77777777">
      <w:pPr>
        <w:tabs>
          <w:tab w:val="clear" w:pos="432"/>
          <w:tab w:val="left" w:pos="666"/>
        </w:tabs>
        <w:spacing w:before="0" w:after="0"/>
        <w:ind w:left="990" w:right="-18" w:hanging="450"/>
        <w:jc w:val="left"/>
        <w:rPr>
          <w:rFonts w:ascii="Arial" w:hAnsi="Arial" w:cs="Arial"/>
          <w:szCs w:val="24"/>
        </w:rPr>
      </w:pPr>
    </w:p>
    <w:p w:rsidRPr="00183637" w:rsidR="00A51FB4" w:rsidP="0057765B" w:rsidRDefault="001F3F1E" w14:paraId="72CB9174" w14:textId="6C904B1E">
      <w:pPr>
        <w:pStyle w:val="QUESTIONTEXT"/>
        <w:spacing w:before="360"/>
      </w:pPr>
      <w:r w:rsidRPr="00183637">
        <w:t>1</w:t>
      </w:r>
      <w:r w:rsidR="005C1F5A">
        <w:t>2</w:t>
      </w:r>
      <w:r w:rsidR="008A7F12">
        <w:t>.</w:t>
      </w:r>
      <w:r w:rsidR="008A7F12">
        <w:tab/>
        <w:t xml:space="preserve">Do you </w:t>
      </w:r>
      <w:r w:rsidR="003B0ED9">
        <w:t xml:space="preserve">currently </w:t>
      </w:r>
      <w:r w:rsidR="008A7F12">
        <w:t xml:space="preserve">have an injury or illness </w:t>
      </w:r>
      <w:r w:rsidRPr="00183637" w:rsidR="00A51FB4">
        <w:t>that limits the ki</w:t>
      </w:r>
      <w:r w:rsidR="003B0ED9">
        <w:t>nd or amount of work you can do</w:t>
      </w:r>
      <w:r w:rsidRPr="00183637" w:rsidR="00A51FB4">
        <w:t>?</w:t>
      </w:r>
    </w:p>
    <w:p w:rsidRPr="00031D03" w:rsidR="000065E6" w:rsidP="00031D03" w:rsidRDefault="000065E6" w14:paraId="2A0DFFD0" w14:textId="394F746C">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0065E6" w:rsidP="00031D03" w:rsidRDefault="000065E6" w14:paraId="761BA9D2" w14:textId="3832358B">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sidR="00445287">
        <w:rPr>
          <w:rFonts w:ascii="Arial" w:hAnsi="Arial" w:cs="Arial"/>
          <w:sz w:val="40"/>
          <w:szCs w:val="40"/>
        </w:rPr>
        <w:t>□</w:t>
      </w:r>
      <w:r w:rsidRPr="00031D03">
        <w:rPr>
          <w:rFonts w:ascii="Arial" w:hAnsi="Arial" w:cs="Arial"/>
          <w:szCs w:val="24"/>
        </w:rPr>
        <w:tab/>
        <w:t>No</w:t>
      </w:r>
    </w:p>
    <w:p w:rsidR="005415B4" w:rsidP="005415B4" w:rsidRDefault="005415B4" w14:paraId="5978B723" w14:textId="0AAE432A">
      <w:pPr>
        <w:tabs>
          <w:tab w:val="clear" w:pos="432"/>
          <w:tab w:val="left" w:pos="666"/>
        </w:tabs>
        <w:spacing w:before="0" w:after="0"/>
        <w:ind w:right="-18" w:firstLine="0"/>
        <w:jc w:val="left"/>
        <w:rPr>
          <w:rFonts w:ascii="Arial" w:hAnsi="Arial" w:cs="Arial"/>
          <w:szCs w:val="24"/>
        </w:rPr>
      </w:pPr>
    </w:p>
    <w:p w:rsidR="005415B4" w:rsidP="005415B4" w:rsidRDefault="005415B4" w14:paraId="49018AFF" w14:textId="1A41AD97">
      <w:pPr>
        <w:pStyle w:val="QUESTIONTEXT"/>
        <w:spacing w:before="360"/>
      </w:pPr>
      <w:r w:rsidRPr="00183637">
        <w:t>1</w:t>
      </w:r>
      <w:r w:rsidR="005C1F5A">
        <w:t>3</w:t>
      </w:r>
      <w:r>
        <w:t>.</w:t>
      </w:r>
      <w:r>
        <w:tab/>
      </w:r>
      <w:r w:rsidR="0067379F">
        <w:t>In general, w</w:t>
      </w:r>
      <w:r w:rsidR="00F777DB">
        <w:t xml:space="preserve">ould you </w:t>
      </w:r>
      <w:r w:rsidR="0067379F">
        <w:t>say your current health i</w:t>
      </w:r>
      <w:r w:rsidR="00F777DB">
        <w:t>s</w:t>
      </w:r>
      <w:r w:rsidRPr="00183637">
        <w:t>?</w:t>
      </w:r>
    </w:p>
    <w:p w:rsidRPr="00F777DB" w:rsidR="00F777DB" w:rsidP="00F777DB" w:rsidRDefault="00F777DB" w14:paraId="163AF333" w14:textId="67DFD4D2">
      <w:pPr>
        <w:tabs>
          <w:tab w:val="clear" w:pos="432"/>
        </w:tabs>
        <w:spacing w:before="0" w:after="0"/>
        <w:ind w:left="450" w:firstLine="0"/>
        <w:jc w:val="left"/>
        <w:rPr>
          <w:rFonts w:ascii="Arial" w:hAnsi="Arial" w:cs="Arial"/>
          <w:b/>
          <w:bCs/>
          <w:caps/>
          <w:sz w:val="20"/>
        </w:rPr>
      </w:pPr>
      <w:r w:rsidRPr="000065E6">
        <w:rPr>
          <w:rFonts w:ascii="Arial" w:hAnsi="Arial" w:cs="Arial"/>
          <w:b/>
          <w:bCs/>
          <w:caps/>
          <w:sz w:val="20"/>
        </w:rPr>
        <w:t>MARK ONE ONLY</w:t>
      </w:r>
    </w:p>
    <w:p w:rsidRPr="00031D03" w:rsidR="005415B4" w:rsidP="005415B4" w:rsidRDefault="005415B4" w14:paraId="5B3E31A6" w14:textId="793CD4F5">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r>
      <w:r w:rsidR="00F777DB">
        <w:rPr>
          <w:rFonts w:ascii="Arial" w:hAnsi="Arial" w:cs="Arial"/>
          <w:szCs w:val="24"/>
        </w:rPr>
        <w:t>Excellent</w:t>
      </w:r>
    </w:p>
    <w:p w:rsidR="005415B4" w:rsidP="005415B4" w:rsidRDefault="005415B4" w14:paraId="7C03A569" w14:textId="2DC2B570">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00F777DB">
        <w:rPr>
          <w:rFonts w:ascii="Arial" w:hAnsi="Arial" w:cs="Arial"/>
          <w:szCs w:val="24"/>
        </w:rPr>
        <w:tab/>
        <w:t>Very Good</w:t>
      </w:r>
    </w:p>
    <w:p w:rsidR="00F777DB" w:rsidP="00F777DB" w:rsidRDefault="00F777DB" w14:paraId="3848B155" w14:textId="21B75C09">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Good</w:t>
      </w:r>
    </w:p>
    <w:p w:rsidR="00F777DB" w:rsidP="00F777DB" w:rsidRDefault="00F777DB" w14:paraId="76B1DDEF" w14:textId="125290A7">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Fair</w:t>
      </w:r>
    </w:p>
    <w:p w:rsidR="00F777DB" w:rsidP="00F777DB" w:rsidRDefault="00F777DB" w14:paraId="209C0619" w14:textId="0483FFCF">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Poor</w:t>
      </w:r>
    </w:p>
    <w:p w:rsidR="005415B4" w:rsidP="00031D03" w:rsidRDefault="005415B4" w14:paraId="78CE6657" w14:textId="77777777">
      <w:pPr>
        <w:tabs>
          <w:tab w:val="clear" w:pos="432"/>
          <w:tab w:val="left" w:pos="666"/>
        </w:tabs>
        <w:spacing w:before="0" w:after="0"/>
        <w:ind w:left="990" w:right="-18" w:hanging="450"/>
        <w:jc w:val="left"/>
        <w:rPr>
          <w:rFonts w:ascii="Arial" w:hAnsi="Arial" w:cs="Arial"/>
          <w:szCs w:val="24"/>
        </w:rPr>
      </w:pPr>
    </w:p>
    <w:p w:rsidR="002F117F" w:rsidP="00031D03" w:rsidRDefault="002F117F" w14:paraId="64D2CF7C" w14:textId="77777777">
      <w:pPr>
        <w:tabs>
          <w:tab w:val="clear" w:pos="432"/>
          <w:tab w:val="left" w:pos="666"/>
        </w:tabs>
        <w:spacing w:before="0" w:after="0"/>
        <w:ind w:left="990" w:right="-18" w:hanging="450"/>
        <w:jc w:val="left"/>
        <w:rPr>
          <w:rFonts w:ascii="Arial" w:hAnsi="Arial" w:cs="Arial"/>
          <w:szCs w:val="24"/>
        </w:rPr>
      </w:pPr>
    </w:p>
    <w:p w:rsidRPr="00031D03" w:rsidR="002F117F" w:rsidP="00031D03" w:rsidRDefault="002F117F" w14:paraId="240A5A35" w14:textId="77777777">
      <w:pPr>
        <w:tabs>
          <w:tab w:val="clear" w:pos="432"/>
          <w:tab w:val="left" w:pos="666"/>
        </w:tabs>
        <w:spacing w:before="0" w:after="0"/>
        <w:ind w:left="990" w:right="-18" w:hanging="450"/>
        <w:jc w:val="left"/>
        <w:rPr>
          <w:rFonts w:ascii="Arial" w:hAnsi="Arial" w:cs="Arial"/>
          <w:sz w:val="8"/>
          <w:szCs w:val="8"/>
        </w:rPr>
      </w:pPr>
    </w:p>
    <w:p w:rsidRPr="00183637" w:rsidR="00826E69" w:rsidP="00031D03" w:rsidRDefault="00826E69" w14:paraId="5500E189" w14:textId="53CE233C">
      <w:pPr>
        <w:pStyle w:val="QUESTIONTEXT"/>
        <w:spacing w:before="0"/>
      </w:pPr>
      <w:r w:rsidRPr="00183637">
        <w:t>1</w:t>
      </w:r>
      <w:r w:rsidR="005C1F5A">
        <w:t>4</w:t>
      </w:r>
      <w:r w:rsidRPr="00183637">
        <w:t>.</w:t>
      </w:r>
      <w:r w:rsidRPr="00183637">
        <w:tab/>
        <w:t xml:space="preserve">In the </w:t>
      </w:r>
      <w:r w:rsidRPr="00F10D6F">
        <w:rPr>
          <w:u w:val="single"/>
        </w:rPr>
        <w:t>last 12 months</w:t>
      </w:r>
      <w:r w:rsidRPr="00183637">
        <w:t>, did you work at a job that paid you more than $1,000 a month</w:t>
      </w:r>
      <w:r w:rsidR="0057765B">
        <w:t xml:space="preserve"> (before taxes and deductions)?</w:t>
      </w:r>
    </w:p>
    <w:p w:rsidRPr="00031D03" w:rsidR="0057765B" w:rsidP="0057765B" w:rsidRDefault="0057765B" w14:paraId="3556E091" w14:textId="56F950F6">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826E69" w:rsidP="0057765B" w:rsidRDefault="0057765B" w14:paraId="30693676" w14:textId="35A3C004">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Pr="00183637" w:rsidR="008A7F12" w:rsidP="0057765B" w:rsidRDefault="008A7F12" w14:paraId="1CCFC913" w14:textId="1B1C07B7">
      <w:pPr>
        <w:tabs>
          <w:tab w:val="clear" w:pos="432"/>
          <w:tab w:val="left" w:pos="666"/>
        </w:tabs>
        <w:spacing w:before="0" w:after="0"/>
        <w:ind w:left="990" w:right="-18" w:hanging="450"/>
        <w:jc w:val="left"/>
      </w:pPr>
    </w:p>
    <w:p w:rsidRPr="00183637" w:rsidR="00826E69" w:rsidP="0057765B" w:rsidRDefault="001F3F1E" w14:paraId="75667D1F" w14:textId="3F84FB62">
      <w:pPr>
        <w:pStyle w:val="QUESTIONTEXT"/>
      </w:pPr>
      <w:r w:rsidRPr="00183637">
        <w:t>1</w:t>
      </w:r>
      <w:r w:rsidR="005C1F5A">
        <w:t>5</w:t>
      </w:r>
      <w:r w:rsidRPr="00183637" w:rsidR="00A51FB4">
        <w:t>.</w:t>
      </w:r>
      <w:r w:rsidRPr="00183637" w:rsidR="00DE7DAE">
        <w:tab/>
      </w:r>
      <w:r w:rsidR="003A7917">
        <w:t>What best describes your current employment status</w:t>
      </w:r>
      <w:r w:rsidR="00826E69">
        <w:t>…</w:t>
      </w:r>
    </w:p>
    <w:p w:rsidRPr="000065E6" w:rsidR="000065E6" w:rsidP="000065E6" w:rsidRDefault="000065E6" w14:paraId="515210D9" w14:textId="0237A89F">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3B0764" w:rsidR="000065E6" w:rsidP="00031D03" w:rsidRDefault="000065E6" w14:paraId="545D3138" w14:textId="660A1A5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 w:val="40"/>
          <w:szCs w:val="40"/>
        </w:rPr>
        <w:tab/>
      </w:r>
      <w:r w:rsidR="00061EDC">
        <w:rPr>
          <w:rFonts w:ascii="Arial" w:hAnsi="Arial" w:cs="Arial"/>
          <w:szCs w:val="24"/>
        </w:rPr>
        <w:t>Not employed</w:t>
      </w:r>
      <w:r w:rsidR="00544BA6">
        <w:rPr>
          <w:rFonts w:ascii="Arial" w:hAnsi="Arial" w:cs="Arial"/>
          <w:szCs w:val="24"/>
        </w:rPr>
        <w:t xml:space="preserve"> </w:t>
      </w:r>
    </w:p>
    <w:p w:rsidRPr="003B0764" w:rsidR="000065E6" w:rsidP="00031D03" w:rsidRDefault="000065E6" w14:paraId="163609C3" w14:textId="3E285908">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3B0764" w:rsidR="0040503D">
        <w:rPr>
          <w:rFonts w:ascii="Arial" w:hAnsi="Arial" w:cs="Arial"/>
          <w:szCs w:val="24"/>
        </w:rPr>
        <w:t>Self-employed</w:t>
      </w:r>
    </w:p>
    <w:p w:rsidR="000065E6" w:rsidP="00031D03" w:rsidRDefault="000065E6" w14:paraId="32213E34" w14:textId="2CEC5ADA">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00061EDC">
        <w:rPr>
          <w:rFonts w:ascii="Arial" w:hAnsi="Arial" w:cs="Arial"/>
          <w:szCs w:val="24"/>
        </w:rPr>
        <w:t>Employed</w:t>
      </w:r>
      <w:r w:rsidR="00873B28">
        <w:rPr>
          <w:rFonts w:ascii="Arial" w:hAnsi="Arial" w:cs="Arial"/>
          <w:szCs w:val="24"/>
        </w:rPr>
        <w:t xml:space="preserve"> at private company, non-profit, or government</w:t>
      </w:r>
    </w:p>
    <w:p w:rsidR="008A7F12" w:rsidP="00031D03" w:rsidRDefault="008A7F12" w14:paraId="30430A83" w14:textId="71D1CA2F">
      <w:pPr>
        <w:tabs>
          <w:tab w:val="clear" w:pos="432"/>
          <w:tab w:val="left" w:pos="666"/>
        </w:tabs>
        <w:spacing w:before="0" w:after="0"/>
        <w:ind w:left="990" w:right="-18" w:hanging="450"/>
        <w:jc w:val="left"/>
        <w:rPr>
          <w:rFonts w:ascii="Arial" w:hAnsi="Arial" w:cs="Arial"/>
          <w:szCs w:val="24"/>
        </w:rPr>
      </w:pPr>
    </w:p>
    <w:p w:rsidR="003A7917" w:rsidP="00031D03" w:rsidRDefault="003A7917" w14:paraId="184666FC" w14:textId="185895C5">
      <w:pPr>
        <w:tabs>
          <w:tab w:val="clear" w:pos="432"/>
          <w:tab w:val="left" w:pos="666"/>
        </w:tabs>
        <w:spacing w:before="0" w:after="0"/>
        <w:ind w:left="990" w:right="-18" w:hanging="450"/>
        <w:jc w:val="left"/>
        <w:rPr>
          <w:rFonts w:ascii="Arial" w:hAnsi="Arial" w:cs="Arial"/>
          <w:szCs w:val="24"/>
        </w:rPr>
      </w:pPr>
    </w:p>
    <w:p w:rsidR="008E68C2" w:rsidP="00031D03" w:rsidRDefault="008E68C2" w14:paraId="197667C2" w14:textId="77777777">
      <w:pPr>
        <w:tabs>
          <w:tab w:val="clear" w:pos="432"/>
          <w:tab w:val="left" w:pos="666"/>
        </w:tabs>
        <w:spacing w:before="0" w:after="0"/>
        <w:ind w:left="990" w:right="-18" w:hanging="450"/>
        <w:jc w:val="left"/>
        <w:rPr>
          <w:rFonts w:ascii="Arial" w:hAnsi="Arial" w:cs="Arial"/>
          <w:szCs w:val="24"/>
        </w:rPr>
      </w:pPr>
    </w:p>
    <w:p w:rsidRPr="00183637" w:rsidR="00F065DB" w:rsidP="00F065DB" w:rsidRDefault="00F065DB" w14:paraId="23DAE4CC" w14:textId="586C2DFF">
      <w:pPr>
        <w:pStyle w:val="QUESTIONTEXT"/>
        <w:spacing w:before="360"/>
      </w:pPr>
      <w:r w:rsidRPr="00183637">
        <w:t>1</w:t>
      </w:r>
      <w:r w:rsidR="005C1F5A">
        <w:t>6</w:t>
      </w:r>
      <w:r w:rsidRPr="00183637">
        <w:t>.</w:t>
      </w:r>
      <w:r w:rsidRPr="00183637">
        <w:tab/>
      </w:r>
      <w:r w:rsidR="00B13A3B">
        <w:t>H</w:t>
      </w:r>
      <w:r>
        <w:t xml:space="preserve">ow many hours per week </w:t>
      </w:r>
      <w:r w:rsidR="00B13A3B">
        <w:t>did</w:t>
      </w:r>
      <w:r>
        <w:t xml:space="preserve"> you usually work</w:t>
      </w:r>
      <w:r w:rsidR="00B13A3B">
        <w:t xml:space="preserve"> before your injury/illness</w:t>
      </w:r>
      <w:r>
        <w:t>?</w:t>
      </w:r>
      <w:r w:rsidRPr="00183637">
        <w:t xml:space="preserve">  </w:t>
      </w:r>
    </w:p>
    <w:p w:rsidR="002F117F" w:rsidP="00F065DB" w:rsidRDefault="00F065DB" w14:paraId="2185340E" w14:textId="4A9CEAB7">
      <w:pPr>
        <w:tabs>
          <w:tab w:val="clear" w:pos="432"/>
          <w:tab w:val="left" w:pos="666"/>
        </w:tabs>
        <w:spacing w:before="0" w:after="0"/>
        <w:ind w:right="-18" w:firstLine="0"/>
        <w:jc w:val="left"/>
        <w:rPr>
          <w:rFonts w:ascii="Arial" w:hAnsi="Arial" w:cs="Arial"/>
          <w:szCs w:val="24"/>
        </w:rPr>
      </w:pPr>
      <w:r>
        <w:rPr>
          <w:rFonts w:ascii="Arial" w:hAnsi="Arial" w:cs="Arial"/>
          <w:szCs w:val="24"/>
        </w:rPr>
        <w:t xml:space="preserve">               _________________</w:t>
      </w:r>
    </w:p>
    <w:p w:rsidR="002F117F" w:rsidP="00CF272D" w:rsidRDefault="002F117F" w14:paraId="2F064520" w14:textId="2F076CF5">
      <w:pPr>
        <w:tabs>
          <w:tab w:val="clear" w:pos="432"/>
          <w:tab w:val="left" w:pos="666"/>
        </w:tabs>
        <w:spacing w:before="0" w:after="0"/>
        <w:ind w:right="-18" w:firstLine="0"/>
        <w:jc w:val="left"/>
        <w:rPr>
          <w:rFonts w:ascii="Arial" w:hAnsi="Arial" w:cs="Arial"/>
          <w:szCs w:val="24"/>
        </w:rPr>
      </w:pPr>
    </w:p>
    <w:p w:rsidR="002F117F" w:rsidP="00031D03" w:rsidRDefault="002F117F" w14:paraId="13286FD7" w14:textId="5FE99967">
      <w:pPr>
        <w:tabs>
          <w:tab w:val="clear" w:pos="432"/>
          <w:tab w:val="left" w:pos="666"/>
        </w:tabs>
        <w:spacing w:before="0" w:after="0"/>
        <w:ind w:left="990" w:right="-18" w:hanging="450"/>
        <w:jc w:val="left"/>
        <w:rPr>
          <w:rFonts w:ascii="Arial" w:hAnsi="Arial" w:cs="Arial"/>
          <w:szCs w:val="24"/>
        </w:rPr>
      </w:pPr>
    </w:p>
    <w:p w:rsidR="003A7917" w:rsidP="00031D03" w:rsidRDefault="003A7917" w14:paraId="1FAEE5AD" w14:textId="323B5D9C">
      <w:pPr>
        <w:tabs>
          <w:tab w:val="clear" w:pos="432"/>
          <w:tab w:val="left" w:pos="666"/>
        </w:tabs>
        <w:spacing w:before="0" w:after="0"/>
        <w:ind w:left="990" w:right="-18" w:hanging="450"/>
        <w:jc w:val="left"/>
        <w:rPr>
          <w:rFonts w:ascii="Arial" w:hAnsi="Arial" w:cs="Arial"/>
          <w:szCs w:val="24"/>
        </w:rPr>
      </w:pPr>
    </w:p>
    <w:p w:rsidRPr="00031D03" w:rsidR="008E68C2" w:rsidP="00031D03" w:rsidRDefault="008E68C2" w14:paraId="2A8303BD" w14:textId="77777777">
      <w:pPr>
        <w:tabs>
          <w:tab w:val="clear" w:pos="432"/>
          <w:tab w:val="left" w:pos="666"/>
        </w:tabs>
        <w:spacing w:before="0" w:after="0"/>
        <w:ind w:left="990" w:right="-18" w:hanging="450"/>
        <w:jc w:val="left"/>
        <w:rPr>
          <w:rFonts w:ascii="Arial" w:hAnsi="Arial" w:cs="Arial"/>
          <w:szCs w:val="24"/>
        </w:rPr>
      </w:pPr>
    </w:p>
    <w:p w:rsidRPr="00183637" w:rsidR="00A51FB4" w:rsidP="0057765B" w:rsidRDefault="001F3F1E" w14:paraId="2A4CC25A" w14:textId="3070938F">
      <w:pPr>
        <w:pStyle w:val="QUESTIONTEXT"/>
        <w:spacing w:before="360"/>
      </w:pPr>
      <w:r w:rsidRPr="00183637">
        <w:t>1</w:t>
      </w:r>
      <w:r w:rsidR="005C1F5A">
        <w:t>7</w:t>
      </w:r>
      <w:r w:rsidRPr="00183637" w:rsidR="00DE7DAE">
        <w:t>.</w:t>
      </w:r>
      <w:r w:rsidRPr="00183637" w:rsidR="00DE7DAE">
        <w:tab/>
      </w:r>
      <w:r w:rsidRPr="00183637" w:rsidR="00A51FB4">
        <w:t xml:space="preserve">How </w:t>
      </w:r>
      <w:r w:rsidRPr="00183637" w:rsidR="000065E6">
        <w:t xml:space="preserve">long </w:t>
      </w:r>
      <w:r w:rsidR="003A7917">
        <w:t xml:space="preserve">has it been </w:t>
      </w:r>
      <w:r w:rsidRPr="00183637" w:rsidR="000065E6">
        <w:t>since you last worked</w:t>
      </w:r>
      <w:r w:rsidRPr="00183637" w:rsidR="00A51FB4">
        <w:t xml:space="preserve">?  </w:t>
      </w:r>
    </w:p>
    <w:p w:rsidRPr="000065E6" w:rsidR="000065E6" w:rsidP="000065E6" w:rsidRDefault="000065E6" w14:paraId="2B0B37AB" w14:textId="77777777">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031D03" w:rsidR="000065E6" w:rsidP="0057765B" w:rsidRDefault="000065E6" w14:paraId="68635D0E" w14:textId="026639F6">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sidR="0040503D">
        <w:rPr>
          <w:rFonts w:ascii="Arial" w:hAnsi="Arial" w:cs="Arial"/>
          <w:szCs w:val="24"/>
        </w:rPr>
        <w:t>I worked today</w:t>
      </w:r>
    </w:p>
    <w:p w:rsidR="000065E6" w:rsidP="0057765B" w:rsidRDefault="000065E6" w14:paraId="46F5DC4B" w14:textId="70AD37A0">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sidR="0040503D">
        <w:rPr>
          <w:rFonts w:ascii="Arial" w:hAnsi="Arial" w:cs="Arial"/>
          <w:szCs w:val="24"/>
        </w:rPr>
        <w:t>No more than a week</w:t>
      </w:r>
      <w:r w:rsidR="00D07360">
        <w:rPr>
          <w:rFonts w:ascii="Arial" w:hAnsi="Arial" w:cs="Arial"/>
          <w:szCs w:val="24"/>
        </w:rPr>
        <w:t xml:space="preserve"> ago</w:t>
      </w:r>
    </w:p>
    <w:p w:rsidRPr="00031D03" w:rsidR="00DF02CF" w:rsidP="00DF02CF" w:rsidRDefault="00DF02CF" w14:paraId="54540AE3" w14:textId="2F4D6D64">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More than a week</w:t>
      </w:r>
      <w:r>
        <w:rPr>
          <w:rFonts w:ascii="Arial" w:hAnsi="Arial" w:cs="Arial"/>
          <w:szCs w:val="24"/>
        </w:rPr>
        <w:t xml:space="preserve"> ago</w:t>
      </w:r>
      <w:r w:rsidRPr="00031D03">
        <w:rPr>
          <w:rFonts w:ascii="Arial" w:hAnsi="Arial" w:cs="Arial"/>
          <w:szCs w:val="24"/>
        </w:rPr>
        <w:t xml:space="preserve"> but no more than a month</w:t>
      </w:r>
      <w:r>
        <w:rPr>
          <w:rFonts w:ascii="Arial" w:hAnsi="Arial" w:cs="Arial"/>
          <w:szCs w:val="24"/>
        </w:rPr>
        <w:t xml:space="preserve"> ago</w:t>
      </w:r>
    </w:p>
    <w:p w:rsidRPr="00031D03" w:rsidR="00DF02CF" w:rsidP="00DF02CF" w:rsidRDefault="00DF02CF" w14:paraId="37328420" w14:textId="430F6E4A">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 xml:space="preserve">More than a month </w:t>
      </w:r>
      <w:r w:rsidR="00754119">
        <w:rPr>
          <w:rFonts w:ascii="Arial" w:hAnsi="Arial" w:cs="Arial"/>
          <w:szCs w:val="24"/>
        </w:rPr>
        <w:t xml:space="preserve">ago </w:t>
      </w:r>
      <w:bookmarkStart w:name="_GoBack" w:id="0"/>
      <w:bookmarkEnd w:id="0"/>
      <w:r w:rsidRPr="00031D03">
        <w:rPr>
          <w:rFonts w:ascii="Arial" w:hAnsi="Arial" w:cs="Arial"/>
          <w:szCs w:val="24"/>
        </w:rPr>
        <w:t>but no more</w:t>
      </w:r>
      <w:r w:rsidR="009B4DB6">
        <w:rPr>
          <w:rFonts w:ascii="Arial" w:hAnsi="Arial" w:cs="Arial"/>
          <w:szCs w:val="24"/>
        </w:rPr>
        <w:t xml:space="preserve"> than</w:t>
      </w:r>
      <w:r w:rsidRPr="00031D03">
        <w:rPr>
          <w:rFonts w:ascii="Arial" w:hAnsi="Arial" w:cs="Arial"/>
          <w:szCs w:val="24"/>
        </w:rPr>
        <w:t xml:space="preserve"> three months</w:t>
      </w:r>
      <w:r>
        <w:rPr>
          <w:rFonts w:ascii="Arial" w:hAnsi="Arial" w:cs="Arial"/>
          <w:szCs w:val="24"/>
        </w:rPr>
        <w:t xml:space="preserve"> ago</w:t>
      </w:r>
    </w:p>
    <w:p w:rsidR="00DF02CF" w:rsidP="00DF02CF" w:rsidRDefault="00DF02CF" w14:paraId="403BE1D9" w14:textId="0A15F358">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More than three months</w:t>
      </w:r>
      <w:r>
        <w:rPr>
          <w:rFonts w:ascii="Arial" w:hAnsi="Arial" w:cs="Arial"/>
          <w:szCs w:val="24"/>
        </w:rPr>
        <w:t xml:space="preserve"> ago</w:t>
      </w:r>
      <w:r w:rsidR="00FE36F4">
        <w:rPr>
          <w:rFonts w:ascii="Arial" w:hAnsi="Arial" w:cs="Arial"/>
          <w:szCs w:val="24"/>
        </w:rPr>
        <w:t xml:space="preserve"> but no more than six months ago</w:t>
      </w:r>
    </w:p>
    <w:p w:rsidRPr="00031D03" w:rsidR="00A951F5" w:rsidP="00DF02CF" w:rsidRDefault="00A951F5" w14:paraId="34D4040A" w14:textId="67495352">
      <w:pPr>
        <w:tabs>
          <w:tab w:val="clear" w:pos="432"/>
          <w:tab w:val="left" w:pos="666"/>
        </w:tabs>
        <w:spacing w:before="0" w:after="0"/>
        <w:ind w:left="990" w:right="-108" w:hanging="450"/>
        <w:jc w:val="left"/>
        <w:rPr>
          <w:rFonts w:ascii="Arial" w:hAnsi="Arial" w:cs="Arial"/>
          <w:szCs w:val="24"/>
        </w:rPr>
      </w:pPr>
      <w:r>
        <w:rPr>
          <w:rFonts w:ascii="Arial" w:hAnsi="Arial" w:cs="Arial"/>
          <w:sz w:val="40"/>
          <w:szCs w:val="40"/>
        </w:rPr>
        <w:t xml:space="preserve"> </w:t>
      </w:r>
      <w:r w:rsidRPr="00031D03">
        <w:rPr>
          <w:rFonts w:ascii="Arial" w:hAnsi="Arial" w:cs="Arial"/>
          <w:sz w:val="40"/>
          <w:szCs w:val="40"/>
        </w:rPr>
        <w:t>□</w:t>
      </w:r>
      <w:r w:rsidRPr="000065E6">
        <w:rPr>
          <w:rFonts w:ascii="Arial" w:hAnsi="Arial" w:cs="Arial"/>
          <w:sz w:val="32"/>
          <w:szCs w:val="32"/>
        </w:rPr>
        <w:tab/>
      </w:r>
      <w:r>
        <w:rPr>
          <w:rFonts w:ascii="Arial" w:hAnsi="Arial" w:cs="Arial"/>
          <w:szCs w:val="24"/>
        </w:rPr>
        <w:t>More than six</w:t>
      </w:r>
      <w:r w:rsidRPr="00031D03">
        <w:rPr>
          <w:rFonts w:ascii="Arial" w:hAnsi="Arial" w:cs="Arial"/>
          <w:szCs w:val="24"/>
        </w:rPr>
        <w:t xml:space="preserve"> months</w:t>
      </w:r>
      <w:r>
        <w:rPr>
          <w:rFonts w:ascii="Arial" w:hAnsi="Arial" w:cs="Arial"/>
          <w:szCs w:val="24"/>
        </w:rPr>
        <w:t xml:space="preserve"> ago</w:t>
      </w:r>
    </w:p>
    <w:p w:rsidR="00CF272D" w:rsidP="0057765B" w:rsidRDefault="00CF272D" w14:paraId="43E407B9" w14:textId="13ADEED9">
      <w:pPr>
        <w:tabs>
          <w:tab w:val="clear" w:pos="432"/>
          <w:tab w:val="left" w:pos="720"/>
        </w:tabs>
        <w:spacing w:before="0" w:after="0"/>
        <w:ind w:left="990" w:right="-108" w:hanging="450"/>
        <w:jc w:val="left"/>
        <w:rPr>
          <w:rFonts w:ascii="Arial" w:hAnsi="Arial" w:cs="Arial"/>
          <w:szCs w:val="24"/>
        </w:rPr>
      </w:pPr>
    </w:p>
    <w:p w:rsidR="003A7917" w:rsidP="0057765B" w:rsidRDefault="003A7917" w14:paraId="12B0BBDF" w14:textId="212426F7">
      <w:pPr>
        <w:tabs>
          <w:tab w:val="clear" w:pos="432"/>
          <w:tab w:val="left" w:pos="720"/>
        </w:tabs>
        <w:spacing w:before="0" w:after="0"/>
        <w:ind w:left="990" w:right="-108" w:hanging="450"/>
        <w:jc w:val="left"/>
        <w:rPr>
          <w:rFonts w:ascii="Arial" w:hAnsi="Arial" w:cs="Arial"/>
          <w:szCs w:val="24"/>
        </w:rPr>
      </w:pPr>
    </w:p>
    <w:p w:rsidR="003A7917" w:rsidP="0057765B" w:rsidRDefault="003A7917" w14:paraId="02F79A1E" w14:textId="6FE00FD7">
      <w:pPr>
        <w:tabs>
          <w:tab w:val="clear" w:pos="432"/>
          <w:tab w:val="left" w:pos="720"/>
        </w:tabs>
        <w:spacing w:before="0" w:after="0"/>
        <w:ind w:left="990" w:right="-108" w:hanging="450"/>
        <w:jc w:val="left"/>
        <w:rPr>
          <w:rFonts w:ascii="Arial" w:hAnsi="Arial" w:cs="Arial"/>
          <w:szCs w:val="24"/>
        </w:rPr>
      </w:pPr>
    </w:p>
    <w:p w:rsidR="003A7917" w:rsidP="0057765B" w:rsidRDefault="003A7917" w14:paraId="01CCABFD" w14:textId="23EEBD49">
      <w:pPr>
        <w:tabs>
          <w:tab w:val="clear" w:pos="432"/>
          <w:tab w:val="left" w:pos="720"/>
        </w:tabs>
        <w:spacing w:before="0" w:after="0"/>
        <w:ind w:left="990" w:right="-108" w:hanging="450"/>
        <w:jc w:val="left"/>
        <w:rPr>
          <w:rFonts w:ascii="Arial" w:hAnsi="Arial" w:cs="Arial"/>
          <w:szCs w:val="24"/>
        </w:rPr>
      </w:pPr>
    </w:p>
    <w:p w:rsidR="003A7917" w:rsidP="0057765B" w:rsidRDefault="003A7917" w14:paraId="18E07217" w14:textId="75859B4B">
      <w:pPr>
        <w:tabs>
          <w:tab w:val="clear" w:pos="432"/>
          <w:tab w:val="left" w:pos="720"/>
        </w:tabs>
        <w:spacing w:before="0" w:after="0"/>
        <w:ind w:left="990" w:right="-108" w:hanging="450"/>
        <w:jc w:val="left"/>
        <w:rPr>
          <w:rFonts w:ascii="Arial" w:hAnsi="Arial" w:cs="Arial"/>
          <w:szCs w:val="24"/>
        </w:rPr>
      </w:pPr>
    </w:p>
    <w:p w:rsidR="003A7917" w:rsidP="0057765B" w:rsidRDefault="003A7917" w14:paraId="21A37C44" w14:textId="17E30576">
      <w:pPr>
        <w:tabs>
          <w:tab w:val="clear" w:pos="432"/>
          <w:tab w:val="left" w:pos="720"/>
        </w:tabs>
        <w:spacing w:before="0" w:after="0"/>
        <w:ind w:left="990" w:right="-108" w:hanging="450"/>
        <w:jc w:val="left"/>
        <w:rPr>
          <w:rFonts w:ascii="Arial" w:hAnsi="Arial" w:cs="Arial"/>
          <w:szCs w:val="24"/>
        </w:rPr>
      </w:pPr>
    </w:p>
    <w:p w:rsidR="003A7917" w:rsidP="0057765B" w:rsidRDefault="003A7917" w14:paraId="7B5541A7" w14:textId="10C48FF1">
      <w:pPr>
        <w:tabs>
          <w:tab w:val="clear" w:pos="432"/>
          <w:tab w:val="left" w:pos="720"/>
        </w:tabs>
        <w:spacing w:before="0" w:after="0"/>
        <w:ind w:left="990" w:right="-108" w:hanging="450"/>
        <w:jc w:val="left"/>
        <w:rPr>
          <w:rFonts w:ascii="Arial" w:hAnsi="Arial" w:cs="Arial"/>
          <w:szCs w:val="24"/>
        </w:rPr>
      </w:pPr>
    </w:p>
    <w:p w:rsidR="003A7917" w:rsidP="0057765B" w:rsidRDefault="003A7917" w14:paraId="5FD2D628" w14:textId="366EB2EB">
      <w:pPr>
        <w:tabs>
          <w:tab w:val="clear" w:pos="432"/>
          <w:tab w:val="left" w:pos="720"/>
        </w:tabs>
        <w:spacing w:before="0" w:after="0"/>
        <w:ind w:left="990" w:right="-108" w:hanging="450"/>
        <w:jc w:val="left"/>
        <w:rPr>
          <w:rFonts w:ascii="Arial" w:hAnsi="Arial" w:cs="Arial"/>
          <w:szCs w:val="24"/>
        </w:rPr>
      </w:pPr>
    </w:p>
    <w:p w:rsidR="003A7917" w:rsidP="0057765B" w:rsidRDefault="003A7917" w14:paraId="4FD2BAE9" w14:textId="625958CE">
      <w:pPr>
        <w:tabs>
          <w:tab w:val="clear" w:pos="432"/>
          <w:tab w:val="left" w:pos="720"/>
        </w:tabs>
        <w:spacing w:before="0" w:after="0"/>
        <w:ind w:left="990" w:right="-108" w:hanging="450"/>
        <w:jc w:val="left"/>
        <w:rPr>
          <w:rFonts w:ascii="Arial" w:hAnsi="Arial" w:cs="Arial"/>
          <w:szCs w:val="24"/>
        </w:rPr>
      </w:pPr>
    </w:p>
    <w:p w:rsidR="003A7917" w:rsidP="0057765B" w:rsidRDefault="003A7917" w14:paraId="18B0C0B6" w14:textId="77777777">
      <w:pPr>
        <w:tabs>
          <w:tab w:val="clear" w:pos="432"/>
          <w:tab w:val="left" w:pos="720"/>
        </w:tabs>
        <w:spacing w:before="0" w:after="0"/>
        <w:ind w:left="990" w:right="-108" w:hanging="450"/>
        <w:jc w:val="left"/>
        <w:rPr>
          <w:rFonts w:ascii="Arial" w:hAnsi="Arial" w:cs="Arial"/>
          <w:szCs w:val="24"/>
        </w:rPr>
      </w:pPr>
    </w:p>
    <w:p w:rsidRPr="00183637" w:rsidR="00CF272D" w:rsidP="00CF272D" w:rsidRDefault="00237A9D" w14:paraId="478A7136" w14:textId="4F50BC01">
      <w:pPr>
        <w:pStyle w:val="QUESTIONTEXT"/>
        <w:spacing w:after="0"/>
        <w:ind w:right="-36"/>
      </w:pPr>
      <w:r>
        <w:rPr>
          <w:noProof/>
        </w:rPr>
        <mc:AlternateContent>
          <mc:Choice Requires="wps">
            <w:drawing>
              <wp:anchor distT="0" distB="0" distL="114300" distR="114300" simplePos="0" relativeHeight="251664384" behindDoc="0" locked="0" layoutInCell="1" allowOverlap="1" wp14:editId="1841CE59" wp14:anchorId="1A498501">
                <wp:simplePos x="0" y="0"/>
                <wp:positionH relativeFrom="margin">
                  <wp:posOffset>3255644</wp:posOffset>
                </wp:positionH>
                <wp:positionV relativeFrom="paragraph">
                  <wp:posOffset>-356235</wp:posOffset>
                </wp:positionV>
                <wp:extent cx="28575" cy="9159875"/>
                <wp:effectExtent l="0" t="0" r="28575" b="22225"/>
                <wp:wrapNone/>
                <wp:docPr id="5" name="Straight Connector 5"/>
                <wp:cNvGraphicFramePr/>
                <a:graphic xmlns:a="http://schemas.openxmlformats.org/drawingml/2006/main">
                  <a:graphicData uri="http://schemas.microsoft.com/office/word/2010/wordprocessingShape">
                    <wps:wsp>
                      <wps:cNvCnPr/>
                      <wps:spPr>
                        <a:xfrm flipH="1">
                          <a:off x="0" y="0"/>
                          <a:ext cx="28575" cy="9159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black [3040]" from="256.35pt,-28.05pt" to="258.6pt,693.2pt" w14:anchorId="4B1109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">
                <w10:wrap anchorx="margin"/>
              </v:line>
            </w:pict>
          </mc:Fallback>
        </mc:AlternateContent>
      </w:r>
      <w:r w:rsidRPr="00183637" w:rsidR="00CF272D">
        <w:t>1</w:t>
      </w:r>
      <w:r w:rsidR="005C1F5A">
        <w:t>8</w:t>
      </w:r>
      <w:r w:rsidRPr="00183637" w:rsidR="00CF272D">
        <w:t>.</w:t>
      </w:r>
      <w:r w:rsidRPr="00183637" w:rsidR="00CF272D">
        <w:tab/>
      </w:r>
      <w:r w:rsidR="008D3E6A">
        <w:t>How long have you been continuously employed at your current job</w:t>
      </w:r>
      <w:r w:rsidR="00D0513F">
        <w:t xml:space="preserve"> (or most recent job, if not currently employed)</w:t>
      </w:r>
      <w:r w:rsidR="008D3E6A">
        <w:t>?</w:t>
      </w:r>
    </w:p>
    <w:p w:rsidRPr="00031D03" w:rsidR="008D3E6A" w:rsidP="008D3E6A" w:rsidRDefault="008D3E6A" w14:paraId="5674520C" w14:textId="5E10E5BC">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 xml:space="preserve">No more than </w:t>
      </w:r>
      <w:r w:rsidR="00E03870">
        <w:rPr>
          <w:rFonts w:ascii="Arial" w:hAnsi="Arial" w:cs="Arial"/>
          <w:szCs w:val="24"/>
        </w:rPr>
        <w:t>6 months</w:t>
      </w:r>
    </w:p>
    <w:p w:rsidR="008D3E6A" w:rsidP="008D3E6A" w:rsidRDefault="008D3E6A" w14:paraId="477C8507" w14:textId="2B9A774F">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 xml:space="preserve">More than 6 months but no more than </w:t>
      </w:r>
      <w:r w:rsidR="00E03870">
        <w:rPr>
          <w:rFonts w:ascii="Arial" w:hAnsi="Arial" w:cs="Arial"/>
          <w:szCs w:val="24"/>
        </w:rPr>
        <w:t>1 year</w:t>
      </w:r>
    </w:p>
    <w:p w:rsidRPr="00031D03" w:rsidR="00DF02CF" w:rsidP="00DF02CF" w:rsidRDefault="00DF02CF" w14:paraId="354A0248" w14:textId="76D5C985">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More than 1</w:t>
      </w:r>
      <w:r>
        <w:rPr>
          <w:rFonts w:ascii="Arial" w:hAnsi="Arial" w:cs="Arial"/>
          <w:szCs w:val="24"/>
        </w:rPr>
        <w:t xml:space="preserve"> year </w:t>
      </w:r>
      <w:r w:rsidR="006B247C">
        <w:rPr>
          <w:rFonts w:ascii="Arial" w:hAnsi="Arial" w:cs="Arial"/>
          <w:szCs w:val="24"/>
        </w:rPr>
        <w:t>but no more than</w:t>
      </w:r>
      <w:r>
        <w:rPr>
          <w:rFonts w:ascii="Arial" w:hAnsi="Arial" w:cs="Arial"/>
          <w:szCs w:val="24"/>
        </w:rPr>
        <w:t xml:space="preserve"> 2 years</w:t>
      </w:r>
    </w:p>
    <w:p w:rsidRPr="00031D03" w:rsidR="00DF02CF" w:rsidP="00DF02CF" w:rsidRDefault="00DF02CF" w14:paraId="73464F3C" w14:textId="59CE98A5">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More than 2</w:t>
      </w:r>
      <w:r>
        <w:rPr>
          <w:rFonts w:ascii="Arial" w:hAnsi="Arial" w:cs="Arial"/>
          <w:szCs w:val="24"/>
        </w:rPr>
        <w:t xml:space="preserve"> years </w:t>
      </w:r>
      <w:r w:rsidR="006B247C">
        <w:rPr>
          <w:rFonts w:ascii="Arial" w:hAnsi="Arial" w:cs="Arial"/>
          <w:szCs w:val="24"/>
        </w:rPr>
        <w:t>but no more than</w:t>
      </w:r>
      <w:r>
        <w:rPr>
          <w:rFonts w:ascii="Arial" w:hAnsi="Arial" w:cs="Arial"/>
          <w:szCs w:val="24"/>
        </w:rPr>
        <w:t xml:space="preserve"> 5 years</w:t>
      </w:r>
    </w:p>
    <w:p w:rsidR="008D3E6A" w:rsidP="00DF02CF" w:rsidRDefault="00DF02CF" w14:paraId="662B5CF7" w14:textId="4103F0E8">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More than 5 years</w:t>
      </w:r>
    </w:p>
    <w:p w:rsidR="00CF272D" w:rsidP="0057765B" w:rsidRDefault="00CF272D" w14:paraId="5CE13A67" w14:textId="77777777">
      <w:pPr>
        <w:tabs>
          <w:tab w:val="clear" w:pos="432"/>
          <w:tab w:val="left" w:pos="720"/>
        </w:tabs>
        <w:spacing w:before="0" w:after="0"/>
        <w:ind w:left="990" w:right="-108" w:hanging="450"/>
        <w:jc w:val="left"/>
        <w:rPr>
          <w:rFonts w:ascii="Arial" w:hAnsi="Arial" w:cs="Arial"/>
          <w:szCs w:val="24"/>
        </w:rPr>
      </w:pPr>
    </w:p>
    <w:p w:rsidRPr="00183637" w:rsidR="00DF02CF" w:rsidP="0057765B" w:rsidRDefault="00DF02CF" w14:paraId="5B63B7C5" w14:textId="77777777">
      <w:pPr>
        <w:tabs>
          <w:tab w:val="clear" w:pos="432"/>
          <w:tab w:val="left" w:pos="720"/>
        </w:tabs>
        <w:spacing w:before="0" w:after="0"/>
        <w:ind w:left="990" w:right="-108" w:hanging="450"/>
        <w:jc w:val="left"/>
        <w:rPr>
          <w:rFonts w:ascii="Arial" w:hAnsi="Arial" w:cs="Arial"/>
          <w:sz w:val="20"/>
        </w:rPr>
      </w:pPr>
    </w:p>
    <w:p w:rsidR="00E03870" w:rsidP="006F26EC" w:rsidRDefault="00E03870" w14:paraId="625DE27A" w14:textId="1EC8200B">
      <w:pPr>
        <w:pStyle w:val="QUESTIONTEXT"/>
        <w:spacing w:after="0"/>
        <w:ind w:right="-36"/>
      </w:pPr>
    </w:p>
    <w:p w:rsidRPr="00183637" w:rsidR="006F26EC" w:rsidP="006F26EC" w:rsidRDefault="006F26EC" w14:paraId="43391AFA" w14:textId="307BA0F8">
      <w:pPr>
        <w:pStyle w:val="QUESTIONTEXT"/>
        <w:spacing w:after="0"/>
        <w:ind w:right="-36"/>
      </w:pPr>
      <w:r w:rsidRPr="00183637">
        <w:t>1</w:t>
      </w:r>
      <w:r w:rsidR="005C1F5A">
        <w:t>9</w:t>
      </w:r>
      <w:r w:rsidRPr="00183637">
        <w:t>.</w:t>
      </w:r>
      <w:r w:rsidRPr="00183637">
        <w:tab/>
      </w:r>
      <w:r w:rsidR="004D6ECB">
        <w:t>Within the last 3 years, did</w:t>
      </w:r>
      <w:r w:rsidRPr="00183637">
        <w:t xml:space="preserve"> you </w:t>
      </w:r>
      <w:r w:rsidR="004D6ECB">
        <w:rPr>
          <w:u w:val="single"/>
        </w:rPr>
        <w:t>apply</w:t>
      </w:r>
      <w:r w:rsidRPr="00140C3A">
        <w:rPr>
          <w:u w:val="single"/>
        </w:rPr>
        <w:t xml:space="preserve"> for</w:t>
      </w:r>
      <w:r w:rsidRPr="00183637">
        <w:t xml:space="preserve"> or </w:t>
      </w:r>
      <w:r w:rsidR="004D6ECB">
        <w:rPr>
          <w:u w:val="single"/>
        </w:rPr>
        <w:t>receive</w:t>
      </w:r>
      <w:r w:rsidRPr="00183637">
        <w:t xml:space="preserve"> disability benefits from the Social Security Administration --- </w:t>
      </w:r>
      <w:r w:rsidR="004D6ECB">
        <w:t xml:space="preserve">either </w:t>
      </w:r>
      <w:r w:rsidRPr="00183637">
        <w:t>Social Security Disability Insurance (SSDI) or Supplemental Security Income (SS</w:t>
      </w:r>
      <w:r w:rsidR="004D6ECB">
        <w:t>I)?</w:t>
      </w:r>
    </w:p>
    <w:p w:rsidRPr="00031D03" w:rsidR="006F26EC" w:rsidP="006F26EC" w:rsidRDefault="006F26EC" w14:paraId="04302B28" w14:textId="1B8DF695">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6F26EC" w:rsidP="006F26EC" w:rsidRDefault="006F26EC" w14:paraId="46F45A73" w14:textId="62960367">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00E83557" w:rsidP="006F26EC" w:rsidRDefault="00E83557" w14:paraId="300D64AE" w14:textId="7E0ABC01">
      <w:pPr>
        <w:tabs>
          <w:tab w:val="clear" w:pos="432"/>
          <w:tab w:val="left" w:pos="666"/>
        </w:tabs>
        <w:spacing w:before="0" w:after="0"/>
        <w:ind w:left="990" w:right="-18" w:hanging="450"/>
        <w:jc w:val="left"/>
        <w:rPr>
          <w:rFonts w:ascii="Arial" w:hAnsi="Arial" w:cs="Arial"/>
          <w:szCs w:val="24"/>
        </w:rPr>
      </w:pPr>
    </w:p>
    <w:p w:rsidR="00E83557" w:rsidP="006F26EC" w:rsidRDefault="00E83557" w14:paraId="7CDB5CD5" w14:textId="77777777">
      <w:pPr>
        <w:tabs>
          <w:tab w:val="clear" w:pos="432"/>
          <w:tab w:val="left" w:pos="666"/>
        </w:tabs>
        <w:spacing w:before="0" w:after="0"/>
        <w:ind w:left="990" w:right="-18" w:hanging="450"/>
        <w:jc w:val="left"/>
        <w:rPr>
          <w:rFonts w:ascii="Arial" w:hAnsi="Arial" w:cs="Arial"/>
          <w:szCs w:val="24"/>
        </w:rPr>
      </w:pPr>
    </w:p>
    <w:p w:rsidR="00E83557" w:rsidP="006F26EC" w:rsidRDefault="00E83557" w14:paraId="500405B8" w14:textId="77777777">
      <w:pPr>
        <w:tabs>
          <w:tab w:val="clear" w:pos="432"/>
          <w:tab w:val="left" w:pos="666"/>
        </w:tabs>
        <w:spacing w:before="0" w:after="0"/>
        <w:ind w:left="990" w:right="-18" w:hanging="450"/>
        <w:jc w:val="left"/>
        <w:rPr>
          <w:rFonts w:ascii="Arial" w:hAnsi="Arial" w:cs="Arial"/>
          <w:szCs w:val="24"/>
        </w:rPr>
      </w:pPr>
    </w:p>
    <w:p w:rsidRPr="00183637" w:rsidR="00E83557" w:rsidP="00E83557" w:rsidRDefault="00E83557" w14:paraId="6AA028DA" w14:textId="3EB8BCF8">
      <w:pPr>
        <w:pStyle w:val="QUESTIONTEXT"/>
        <w:spacing w:after="0"/>
        <w:ind w:right="-36"/>
      </w:pPr>
      <w:r>
        <w:t>20.</w:t>
      </w:r>
      <w:r w:rsidRPr="00183637">
        <w:tab/>
      </w:r>
      <w:r>
        <w:t>Have you</w:t>
      </w:r>
      <w:r w:rsidRPr="00595C13">
        <w:t xml:space="preserve"> ever served on active duty in the U.S. Armed Forces, Reserves, or National Guard?</w:t>
      </w:r>
    </w:p>
    <w:p w:rsidRPr="00031D03" w:rsidR="00E83557" w:rsidP="00E83557" w:rsidRDefault="00E83557" w14:paraId="1D4C156E" w14:textId="77777777">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Pr="00183637" w:rsidR="00E83557" w:rsidP="00E83557" w:rsidRDefault="00E83557" w14:paraId="0ADED576" w14:textId="77777777">
      <w:pPr>
        <w:tabs>
          <w:tab w:val="clear" w:pos="432"/>
          <w:tab w:val="left" w:pos="666"/>
        </w:tabs>
        <w:spacing w:before="0" w:after="0"/>
        <w:ind w:left="990" w:right="-18" w:hanging="450"/>
        <w:jc w:val="left"/>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Pr="00183637" w:rsidR="00E83557" w:rsidP="006F26EC" w:rsidRDefault="00E83557" w14:paraId="75DE423E" w14:textId="77777777">
      <w:pPr>
        <w:tabs>
          <w:tab w:val="clear" w:pos="432"/>
          <w:tab w:val="left" w:pos="666"/>
        </w:tabs>
        <w:spacing w:before="0" w:after="0"/>
        <w:ind w:left="990" w:right="-18" w:hanging="450"/>
        <w:jc w:val="left"/>
      </w:pPr>
    </w:p>
    <w:p w:rsidRPr="00183637" w:rsidR="006F26EC" w:rsidP="0040503D" w:rsidRDefault="006F26EC" w14:paraId="55073A36" w14:textId="77777777">
      <w:pPr>
        <w:tabs>
          <w:tab w:val="clear" w:pos="432"/>
          <w:tab w:val="left" w:pos="810"/>
        </w:tabs>
        <w:spacing w:before="0" w:after="0"/>
        <w:ind w:left="1170" w:right="720" w:hanging="630"/>
        <w:jc w:val="left"/>
        <w:rPr>
          <w:rFonts w:ascii="Arial" w:hAnsi="Arial" w:cs="Arial"/>
          <w:sz w:val="20"/>
        </w:rPr>
      </w:pPr>
    </w:p>
    <w:p w:rsidR="003B0764" w:rsidP="00DE7DAE" w:rsidRDefault="003B0764" w14:paraId="310CD75A" w14:textId="77777777">
      <w:pPr>
        <w:pStyle w:val="QUESTIONTEXT"/>
        <w:sectPr w:rsidR="003B0764" w:rsidSect="0057765B">
          <w:endnotePr>
            <w:numFmt w:val="decimal"/>
          </w:endnotePr>
          <w:pgSz w:w="12240" w:h="15840" w:code="1"/>
          <w:pgMar w:top="864" w:right="1008" w:bottom="864" w:left="1008" w:header="720" w:footer="346" w:gutter="0"/>
          <w:cols w:space="720" w:num="2"/>
          <w:docGrid w:linePitch="326"/>
        </w:sectPr>
      </w:pPr>
    </w:p>
    <w:p w:rsidRPr="008908E9" w:rsidR="00A51FB4" w:rsidP="006F26EC" w:rsidRDefault="005C1F5A" w14:paraId="3C2E2207" w14:textId="58A8D230">
      <w:pPr>
        <w:pStyle w:val="QUESTIONTEXT"/>
        <w:spacing w:before="120"/>
      </w:pPr>
      <w:r>
        <w:t>2</w:t>
      </w:r>
      <w:r w:rsidR="00E83557">
        <w:t>1</w:t>
      </w:r>
      <w:r w:rsidRPr="00183637" w:rsidR="00A51FB4">
        <w:t>.</w:t>
      </w:r>
      <w:r w:rsidRPr="00183637" w:rsidR="00A51FB4">
        <w:tab/>
      </w:r>
      <w:r w:rsidRPr="008908E9" w:rsidR="00A51FB4">
        <w:t xml:space="preserve">Are you now covered by any of the following types of health insurance? </w:t>
      </w:r>
    </w:p>
    <w:tbl>
      <w:tblPr>
        <w:tblW w:w="3962" w:type="pct"/>
        <w:tblLayout w:type="fixed"/>
        <w:tblCellMar>
          <w:left w:w="120" w:type="dxa"/>
          <w:right w:w="120" w:type="dxa"/>
        </w:tblCellMar>
        <w:tblLook w:val="0000" w:firstRow="0" w:lastRow="0" w:firstColumn="0" w:lastColumn="0" w:noHBand="0" w:noVBand="0"/>
      </w:tblPr>
      <w:tblGrid>
        <w:gridCol w:w="7200"/>
        <w:gridCol w:w="901"/>
      </w:tblGrid>
      <w:tr w:rsidRPr="00183637" w:rsidR="00D0513F" w:rsidTr="00D0513F" w14:paraId="34A8D235" w14:textId="77777777">
        <w:trPr>
          <w:gridAfter w:val="1"/>
          <w:wAfter w:w="556" w:type="pct"/>
          <w:tblHeader/>
        </w:trPr>
        <w:tc>
          <w:tcPr>
            <w:tcW w:w="4444" w:type="pct"/>
            <w:tcBorders>
              <w:top w:val="nil"/>
              <w:left w:val="nil"/>
              <w:bottom w:val="nil"/>
            </w:tcBorders>
          </w:tcPr>
          <w:p w:rsidRPr="00183637" w:rsidR="00D0513F" w:rsidP="00061523" w:rsidRDefault="00D0513F" w14:paraId="1AA7E9FB" w14:textId="77777777">
            <w:pPr>
              <w:tabs>
                <w:tab w:val="left" w:pos="1080"/>
                <w:tab w:val="left" w:pos="1440"/>
                <w:tab w:val="left" w:pos="2145"/>
                <w:tab w:val="left" w:leader="dot" w:pos="6120"/>
                <w:tab w:val="left" w:pos="6753"/>
              </w:tabs>
              <w:spacing w:before="60" w:after="60"/>
              <w:rPr>
                <w:szCs w:val="24"/>
              </w:rPr>
            </w:pPr>
          </w:p>
        </w:tc>
      </w:tr>
      <w:tr w:rsidRPr="00183637" w:rsidR="00D0513F" w:rsidTr="00C2522D" w14:paraId="154153B1" w14:textId="77777777">
        <w:trPr>
          <w:tblHeader/>
        </w:trPr>
        <w:tc>
          <w:tcPr>
            <w:tcW w:w="4444" w:type="pct"/>
            <w:tcBorders>
              <w:top w:val="nil"/>
              <w:left w:val="nil"/>
              <w:bottom w:val="nil"/>
            </w:tcBorders>
          </w:tcPr>
          <w:p w:rsidRPr="00183637" w:rsidR="00D0513F" w:rsidP="00061523" w:rsidRDefault="00D0513F" w14:paraId="4B9511B9" w14:textId="78AA6C00">
            <w:pPr>
              <w:tabs>
                <w:tab w:val="left" w:pos="1080"/>
                <w:tab w:val="left" w:pos="1440"/>
                <w:tab w:val="left" w:pos="2145"/>
                <w:tab w:val="left" w:leader="dot" w:pos="6120"/>
                <w:tab w:val="left" w:pos="6753"/>
              </w:tabs>
              <w:spacing w:before="60" w:after="60"/>
              <w:rPr>
                <w:szCs w:val="24"/>
              </w:rPr>
            </w:pPr>
            <w:r>
              <w:rPr>
                <w:szCs w:val="24"/>
              </w:rPr>
              <w:t>MARK ALL THAT APPLY:</w:t>
            </w:r>
          </w:p>
        </w:tc>
        <w:tc>
          <w:tcPr>
            <w:tcW w:w="556" w:type="pct"/>
            <w:tcBorders>
              <w:bottom w:val="single" w:color="auto" w:sz="4" w:space="0"/>
            </w:tcBorders>
            <w:vAlign w:val="bottom"/>
          </w:tcPr>
          <w:p w:rsidRPr="00183637" w:rsidR="00D0513F" w:rsidP="00061523" w:rsidRDefault="00D0513F" w14:paraId="30D5B136" w14:textId="551BA326">
            <w:pPr>
              <w:pStyle w:val="Responseheader"/>
              <w:rPr>
                <w:sz w:val="18"/>
              </w:rPr>
            </w:pPr>
          </w:p>
        </w:tc>
      </w:tr>
      <w:tr w:rsidRPr="00183637" w:rsidR="00D0513F" w:rsidTr="00C2522D" w14:paraId="5ED4F000" w14:textId="77777777">
        <w:tc>
          <w:tcPr>
            <w:tcW w:w="4444" w:type="pct"/>
            <w:tcBorders>
              <w:top w:val="nil"/>
              <w:left w:val="nil"/>
              <w:bottom w:val="nil"/>
              <w:right w:val="single" w:color="auto" w:sz="4" w:space="0"/>
            </w:tcBorders>
            <w:shd w:val="clear" w:color="auto" w:fill="E8E8E8"/>
            <w:vAlign w:val="center"/>
          </w:tcPr>
          <w:p w:rsidRPr="0018418B" w:rsidR="00D0513F" w:rsidP="00D07360" w:rsidRDefault="00D0513F" w14:paraId="06345970" w14:textId="4D66B125">
            <w:pPr>
              <w:pStyle w:val="tabletext"/>
              <w:spacing w:before="40" w:after="40"/>
              <w:rPr>
                <w:sz w:val="24"/>
                <w:szCs w:val="24"/>
                <w:lang w:val="en-US"/>
              </w:rPr>
            </w:pPr>
            <w:r w:rsidRPr="0018418B">
              <w:rPr>
                <w:sz w:val="24"/>
                <w:szCs w:val="24"/>
                <w:lang w:val="en-US"/>
              </w:rPr>
              <w:t>a.</w:t>
            </w:r>
            <w:r w:rsidRPr="0018418B">
              <w:rPr>
                <w:sz w:val="24"/>
                <w:szCs w:val="24"/>
                <w:lang w:val="en-US"/>
              </w:rPr>
              <w:tab/>
            </w:r>
            <w:r w:rsidRPr="00544BA6">
              <w:rPr>
                <w:sz w:val="24"/>
                <w:szCs w:val="24"/>
                <w:lang w:val="en-US"/>
              </w:rPr>
              <w:t>Private insurance plan through own employer</w:t>
            </w:r>
          </w:p>
        </w:tc>
        <w:tc>
          <w:tcPr>
            <w:tcW w:w="556" w:type="pct"/>
            <w:tcBorders>
              <w:top w:val="single" w:color="auto" w:sz="4" w:space="0"/>
              <w:left w:val="single" w:color="auto" w:sz="4" w:space="0"/>
              <w:bottom w:val="nil"/>
              <w:right w:val="single" w:color="auto" w:sz="4" w:space="0"/>
            </w:tcBorders>
            <w:shd w:val="clear" w:color="auto" w:fill="E8E8E8"/>
            <w:vAlign w:val="bottom"/>
          </w:tcPr>
          <w:p w:rsidRPr="00183637" w:rsidR="00D0513F" w:rsidP="006F26EC" w:rsidRDefault="00D0513F" w14:paraId="2157D0A4" w14:textId="016F396F">
            <w:pPr>
              <w:tabs>
                <w:tab w:val="clear" w:pos="432"/>
              </w:tabs>
              <w:spacing w:before="20" w:after="2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21D07741" w14:textId="77777777">
        <w:tc>
          <w:tcPr>
            <w:tcW w:w="4444" w:type="pct"/>
            <w:tcBorders>
              <w:top w:val="nil"/>
              <w:left w:val="nil"/>
              <w:bottom w:val="nil"/>
              <w:right w:val="single" w:color="auto" w:sz="4" w:space="0"/>
            </w:tcBorders>
            <w:shd w:val="clear" w:color="auto" w:fill="auto"/>
            <w:vAlign w:val="center"/>
          </w:tcPr>
          <w:p w:rsidRPr="0018418B" w:rsidR="00D0513F" w:rsidP="006E4AB0" w:rsidRDefault="00D0513F" w14:paraId="2A081468" w14:textId="5031D4D6">
            <w:pPr>
              <w:pStyle w:val="tabletext"/>
              <w:spacing w:before="40" w:after="40"/>
              <w:rPr>
                <w:rFonts w:cs="Times New Roman"/>
                <w:sz w:val="24"/>
                <w:szCs w:val="24"/>
                <w:lang w:val="en-US"/>
              </w:rPr>
            </w:pPr>
            <w:r w:rsidRPr="0018418B">
              <w:rPr>
                <w:rFonts w:cs="Times New Roman"/>
                <w:sz w:val="24"/>
                <w:szCs w:val="24"/>
                <w:lang w:val="en-US"/>
              </w:rPr>
              <w:t>b.</w:t>
            </w:r>
            <w:r w:rsidRPr="0018418B">
              <w:rPr>
                <w:rFonts w:cs="Times New Roman"/>
                <w:sz w:val="24"/>
                <w:szCs w:val="24"/>
                <w:lang w:val="en-US"/>
              </w:rPr>
              <w:tab/>
            </w:r>
            <w:r w:rsidRPr="00544BA6">
              <w:rPr>
                <w:sz w:val="24"/>
                <w:szCs w:val="24"/>
                <w:lang w:val="en-US"/>
              </w:rPr>
              <w:t>Private insurance plan through family member’s employer</w:t>
            </w:r>
          </w:p>
        </w:tc>
        <w:tc>
          <w:tcPr>
            <w:tcW w:w="556" w:type="pct"/>
            <w:tcBorders>
              <w:left w:val="single" w:color="auto" w:sz="4" w:space="0"/>
              <w:bottom w:val="nil"/>
              <w:right w:val="single" w:color="auto" w:sz="4" w:space="0"/>
            </w:tcBorders>
            <w:shd w:val="clear" w:color="auto" w:fill="auto"/>
            <w:vAlign w:val="bottom"/>
          </w:tcPr>
          <w:p w:rsidRPr="00183637" w:rsidR="00D0513F" w:rsidP="006E4AB0" w:rsidRDefault="00D0513F" w14:paraId="13039C8C" w14:textId="7CD5523E">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6D4EA07F" w14:textId="77777777">
        <w:tc>
          <w:tcPr>
            <w:tcW w:w="4444" w:type="pct"/>
            <w:tcBorders>
              <w:top w:val="nil"/>
              <w:left w:val="nil"/>
              <w:bottom w:val="nil"/>
              <w:right w:val="single" w:color="auto" w:sz="4" w:space="0"/>
            </w:tcBorders>
            <w:shd w:val="clear" w:color="auto" w:fill="E8E8E8"/>
            <w:vAlign w:val="center"/>
          </w:tcPr>
          <w:p w:rsidRPr="0018418B" w:rsidR="00D0513F" w:rsidP="006E4AB0" w:rsidRDefault="00D0513F" w14:paraId="5B366EE3" w14:textId="79959BC9">
            <w:pPr>
              <w:pStyle w:val="tabletext"/>
              <w:spacing w:before="40" w:after="40"/>
              <w:rPr>
                <w:rFonts w:cs="Times New Roman"/>
                <w:sz w:val="24"/>
                <w:szCs w:val="24"/>
                <w:lang w:val="en-US"/>
              </w:rPr>
            </w:pPr>
            <w:r w:rsidRPr="0018418B">
              <w:rPr>
                <w:rFonts w:cs="Times New Roman"/>
                <w:sz w:val="24"/>
                <w:szCs w:val="24"/>
                <w:lang w:val="en-US"/>
              </w:rPr>
              <w:t>c.</w:t>
            </w:r>
            <w:r w:rsidRPr="0018418B">
              <w:rPr>
                <w:rFonts w:cs="Times New Roman"/>
                <w:sz w:val="24"/>
                <w:szCs w:val="24"/>
                <w:lang w:val="en-US"/>
              </w:rPr>
              <w:tab/>
            </w:r>
            <w:r w:rsidRPr="00544BA6">
              <w:rPr>
                <w:sz w:val="24"/>
                <w:szCs w:val="24"/>
                <w:lang w:val="en-US"/>
              </w:rPr>
              <w:t>Private insurance plan not connected to any employer</w:t>
            </w:r>
          </w:p>
        </w:tc>
        <w:tc>
          <w:tcPr>
            <w:tcW w:w="556" w:type="pct"/>
            <w:tcBorders>
              <w:top w:val="nil"/>
              <w:left w:val="single" w:color="auto" w:sz="4" w:space="0"/>
              <w:bottom w:val="nil"/>
              <w:right w:val="single" w:color="auto" w:sz="4" w:space="0"/>
            </w:tcBorders>
            <w:shd w:val="clear" w:color="auto" w:fill="E8E8E8"/>
            <w:vAlign w:val="bottom"/>
          </w:tcPr>
          <w:p w:rsidRPr="00183637" w:rsidR="00D0513F" w:rsidP="006E4AB0" w:rsidRDefault="00D0513F" w14:paraId="5248CE29" w14:textId="5A5531C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6705164F" w14:textId="77777777">
        <w:tc>
          <w:tcPr>
            <w:tcW w:w="4444" w:type="pct"/>
            <w:tcBorders>
              <w:top w:val="nil"/>
              <w:left w:val="nil"/>
              <w:bottom w:val="nil"/>
              <w:right w:val="single" w:color="auto" w:sz="4" w:space="0"/>
            </w:tcBorders>
            <w:shd w:val="clear" w:color="auto" w:fill="auto"/>
            <w:vAlign w:val="center"/>
          </w:tcPr>
          <w:p w:rsidRPr="0018418B" w:rsidR="00D0513F" w:rsidP="006E4AB0" w:rsidRDefault="00D0513F" w14:paraId="6BF0D2AE" w14:textId="705C2310">
            <w:pPr>
              <w:pStyle w:val="tabletext"/>
              <w:spacing w:before="40" w:after="40"/>
              <w:rPr>
                <w:rFonts w:cs="Times New Roman"/>
                <w:sz w:val="24"/>
                <w:szCs w:val="24"/>
                <w:lang w:val="en-US"/>
              </w:rPr>
            </w:pPr>
            <w:r w:rsidRPr="0018418B">
              <w:rPr>
                <w:rFonts w:cs="Times New Roman"/>
                <w:sz w:val="24"/>
                <w:szCs w:val="24"/>
                <w:lang w:val="en-US"/>
              </w:rPr>
              <w:t>d.</w:t>
            </w:r>
            <w:r w:rsidRPr="0018418B">
              <w:rPr>
                <w:rFonts w:cs="Times New Roman"/>
                <w:sz w:val="24"/>
                <w:szCs w:val="24"/>
                <w:lang w:val="en-US"/>
              </w:rPr>
              <w:tab/>
            </w:r>
            <w:r w:rsidRPr="0018418B">
              <w:rPr>
                <w:sz w:val="24"/>
                <w:szCs w:val="24"/>
                <w:lang w:val="en-US"/>
              </w:rPr>
              <w:t>Medicare</w:t>
            </w:r>
          </w:p>
        </w:tc>
        <w:tc>
          <w:tcPr>
            <w:tcW w:w="556" w:type="pct"/>
            <w:tcBorders>
              <w:left w:val="single" w:color="auto" w:sz="4" w:space="0"/>
              <w:bottom w:val="nil"/>
              <w:right w:val="single" w:color="auto" w:sz="4" w:space="0"/>
            </w:tcBorders>
            <w:shd w:val="clear" w:color="auto" w:fill="auto"/>
            <w:vAlign w:val="bottom"/>
          </w:tcPr>
          <w:p w:rsidRPr="00183637" w:rsidR="00D0513F" w:rsidP="006E4AB0" w:rsidRDefault="00D0513F" w14:paraId="10CF56AC" w14:textId="0E43B10F">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0186D736" w14:textId="77777777">
        <w:tc>
          <w:tcPr>
            <w:tcW w:w="4444" w:type="pct"/>
            <w:tcBorders>
              <w:top w:val="nil"/>
              <w:left w:val="nil"/>
              <w:bottom w:val="nil"/>
              <w:right w:val="single" w:color="auto" w:sz="4" w:space="0"/>
            </w:tcBorders>
            <w:shd w:val="clear" w:color="auto" w:fill="E8E8E8"/>
            <w:vAlign w:val="center"/>
          </w:tcPr>
          <w:p w:rsidRPr="0018418B" w:rsidR="00D0513F" w:rsidP="006E4AB0" w:rsidRDefault="00D0513F" w14:paraId="4935D13B" w14:textId="3771A522">
            <w:pPr>
              <w:pStyle w:val="tabletext"/>
              <w:spacing w:before="40" w:after="40"/>
              <w:rPr>
                <w:rFonts w:cs="Times New Roman"/>
                <w:sz w:val="24"/>
                <w:szCs w:val="24"/>
                <w:lang w:val="en-US"/>
              </w:rPr>
            </w:pPr>
            <w:r w:rsidRPr="0018418B">
              <w:rPr>
                <w:rFonts w:cs="Times New Roman"/>
                <w:sz w:val="24"/>
                <w:szCs w:val="24"/>
                <w:lang w:val="en-US"/>
              </w:rPr>
              <w:t>e.</w:t>
            </w:r>
            <w:r w:rsidRPr="0018418B">
              <w:rPr>
                <w:rFonts w:cs="Times New Roman"/>
                <w:sz w:val="24"/>
                <w:szCs w:val="24"/>
                <w:lang w:val="en-US"/>
              </w:rPr>
              <w:tab/>
            </w:r>
            <w:r w:rsidRPr="0018418B">
              <w:rPr>
                <w:sz w:val="24"/>
                <w:szCs w:val="24"/>
                <w:lang w:val="en-US"/>
              </w:rPr>
              <w:t>Medicaid</w:t>
            </w:r>
          </w:p>
        </w:tc>
        <w:tc>
          <w:tcPr>
            <w:tcW w:w="556" w:type="pct"/>
            <w:tcBorders>
              <w:top w:val="nil"/>
              <w:left w:val="single" w:color="auto" w:sz="4" w:space="0"/>
              <w:bottom w:val="nil"/>
              <w:right w:val="single" w:color="auto" w:sz="4" w:space="0"/>
            </w:tcBorders>
            <w:shd w:val="clear" w:color="auto" w:fill="E8E8E8"/>
            <w:vAlign w:val="bottom"/>
          </w:tcPr>
          <w:p w:rsidRPr="00183637" w:rsidR="00D0513F" w:rsidP="006E4AB0" w:rsidRDefault="00D0513F" w14:paraId="30A899EE" w14:textId="60B01AD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75657B17" w14:textId="77777777">
        <w:tc>
          <w:tcPr>
            <w:tcW w:w="4444" w:type="pct"/>
            <w:tcBorders>
              <w:top w:val="nil"/>
              <w:left w:val="nil"/>
              <w:bottom w:val="nil"/>
              <w:right w:val="single" w:color="auto" w:sz="4" w:space="0"/>
            </w:tcBorders>
            <w:shd w:val="clear" w:color="auto" w:fill="auto"/>
            <w:vAlign w:val="center"/>
          </w:tcPr>
          <w:p w:rsidRPr="0018418B" w:rsidR="00D0513F" w:rsidP="006E4AB0" w:rsidRDefault="00D0513F" w14:paraId="2CFAE499" w14:textId="1042E16E">
            <w:pPr>
              <w:pStyle w:val="tabletext"/>
              <w:spacing w:before="40" w:after="40"/>
              <w:rPr>
                <w:rFonts w:cs="Times New Roman"/>
                <w:sz w:val="24"/>
                <w:szCs w:val="24"/>
                <w:lang w:val="en-US"/>
              </w:rPr>
            </w:pPr>
            <w:r w:rsidRPr="0018418B">
              <w:rPr>
                <w:rFonts w:cs="Times New Roman"/>
                <w:sz w:val="24"/>
                <w:szCs w:val="24"/>
                <w:lang w:val="en-US"/>
              </w:rPr>
              <w:t>f.</w:t>
            </w:r>
            <w:r w:rsidRPr="0018418B">
              <w:rPr>
                <w:rFonts w:cs="Times New Roman"/>
                <w:sz w:val="24"/>
                <w:szCs w:val="24"/>
                <w:lang w:val="en-US"/>
              </w:rPr>
              <w:tab/>
            </w:r>
            <w:r w:rsidRPr="0018418B">
              <w:rPr>
                <w:sz w:val="24"/>
                <w:szCs w:val="24"/>
                <w:lang w:val="en-US"/>
              </w:rPr>
              <w:t>Veteran’s Health Plan</w:t>
            </w:r>
          </w:p>
        </w:tc>
        <w:tc>
          <w:tcPr>
            <w:tcW w:w="556" w:type="pct"/>
            <w:tcBorders>
              <w:left w:val="single" w:color="auto" w:sz="4" w:space="0"/>
              <w:bottom w:val="nil"/>
              <w:right w:val="single" w:color="auto" w:sz="4" w:space="0"/>
            </w:tcBorders>
            <w:shd w:val="clear" w:color="auto" w:fill="auto"/>
            <w:vAlign w:val="bottom"/>
          </w:tcPr>
          <w:p w:rsidRPr="00183637" w:rsidR="00D0513F" w:rsidP="006E4AB0" w:rsidRDefault="00D0513F" w14:paraId="30207AFB" w14:textId="27285A1B">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3E1A5355" w14:textId="77777777">
        <w:tc>
          <w:tcPr>
            <w:tcW w:w="4444" w:type="pct"/>
            <w:tcBorders>
              <w:top w:val="nil"/>
              <w:left w:val="nil"/>
              <w:bottom w:val="nil"/>
              <w:right w:val="single" w:color="auto" w:sz="4" w:space="0"/>
            </w:tcBorders>
            <w:shd w:val="clear" w:color="auto" w:fill="E8E8E8"/>
            <w:vAlign w:val="center"/>
          </w:tcPr>
          <w:p w:rsidRPr="0018418B" w:rsidR="00D0513F" w:rsidP="006E4AB0" w:rsidRDefault="00D0513F" w14:paraId="51300648" w14:textId="5105F4EC">
            <w:pPr>
              <w:pStyle w:val="tabletext"/>
              <w:spacing w:before="40" w:after="40"/>
              <w:rPr>
                <w:rFonts w:cs="Times New Roman"/>
                <w:sz w:val="24"/>
                <w:szCs w:val="24"/>
                <w:lang w:val="en-US"/>
              </w:rPr>
            </w:pPr>
            <w:r w:rsidRPr="0018418B">
              <w:rPr>
                <w:rFonts w:cs="Times New Roman"/>
                <w:sz w:val="24"/>
                <w:szCs w:val="24"/>
                <w:lang w:val="en-US"/>
              </w:rPr>
              <w:t>g.</w:t>
            </w:r>
            <w:r w:rsidRPr="0018418B">
              <w:rPr>
                <w:rFonts w:cs="Times New Roman"/>
                <w:sz w:val="24"/>
                <w:szCs w:val="24"/>
                <w:lang w:val="en-US"/>
              </w:rPr>
              <w:tab/>
            </w:r>
            <w:r w:rsidRPr="0018418B">
              <w:rPr>
                <w:sz w:val="24"/>
                <w:szCs w:val="24"/>
                <w:lang w:val="en-US"/>
              </w:rPr>
              <w:t xml:space="preserve">Other </w:t>
            </w:r>
            <w:r w:rsidRPr="0018418B">
              <w:rPr>
                <w:i/>
                <w:sz w:val="24"/>
                <w:szCs w:val="24"/>
                <w:lang w:val="en-US"/>
              </w:rPr>
              <w:t>(please specify)</w:t>
            </w:r>
            <w:r w:rsidRPr="0018418B">
              <w:rPr>
                <w:i/>
                <w:sz w:val="24"/>
                <w:szCs w:val="24"/>
                <w:lang w:val="en-US"/>
              </w:rPr>
              <w:tab/>
            </w:r>
          </w:p>
        </w:tc>
        <w:tc>
          <w:tcPr>
            <w:tcW w:w="556" w:type="pct"/>
            <w:tcBorders>
              <w:top w:val="nil"/>
              <w:left w:val="single" w:color="auto" w:sz="4" w:space="0"/>
              <w:bottom w:val="nil"/>
              <w:right w:val="single" w:color="auto" w:sz="4" w:space="0"/>
            </w:tcBorders>
            <w:shd w:val="clear" w:color="auto" w:fill="E8E8E8"/>
            <w:vAlign w:val="bottom"/>
          </w:tcPr>
          <w:p w:rsidRPr="00183637" w:rsidR="00D0513F" w:rsidP="006E4AB0" w:rsidRDefault="00D0513F" w14:paraId="3A6DEBC5" w14:textId="40C7C94E">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580AC198" w14:textId="77777777">
        <w:tc>
          <w:tcPr>
            <w:tcW w:w="4444" w:type="pct"/>
            <w:tcBorders>
              <w:top w:val="nil"/>
              <w:left w:val="nil"/>
              <w:bottom w:val="nil"/>
              <w:right w:val="single" w:color="auto" w:sz="4" w:space="0"/>
            </w:tcBorders>
            <w:shd w:val="clear" w:color="auto" w:fill="E8E8E8"/>
            <w:vAlign w:val="center"/>
          </w:tcPr>
          <w:p w:rsidRPr="0018418B" w:rsidR="00D0513F" w:rsidP="006F26EC" w:rsidRDefault="00D0513F" w14:paraId="7907DFFE" w14:textId="1A2DA471">
            <w:pPr>
              <w:pStyle w:val="tabletext"/>
              <w:tabs>
                <w:tab w:val="left" w:leader="underscore" w:pos="6960"/>
              </w:tabs>
              <w:spacing w:before="120" w:after="40"/>
              <w:rPr>
                <w:rFonts w:cs="Times New Roman"/>
                <w:sz w:val="24"/>
                <w:szCs w:val="24"/>
                <w:lang w:val="en-US"/>
              </w:rPr>
            </w:pPr>
            <w:r w:rsidRPr="0018418B">
              <w:rPr>
                <w:rFonts w:cs="Times New Roman"/>
                <w:sz w:val="24"/>
                <w:szCs w:val="24"/>
                <w:lang w:val="en-US"/>
              </w:rPr>
              <w:tab/>
            </w:r>
            <w:r w:rsidRPr="0018418B">
              <w:rPr>
                <w:rFonts w:cs="Times New Roman"/>
                <w:sz w:val="24"/>
                <w:szCs w:val="24"/>
                <w:lang w:val="en-US"/>
              </w:rPr>
              <w:tab/>
            </w:r>
          </w:p>
        </w:tc>
        <w:tc>
          <w:tcPr>
            <w:tcW w:w="556" w:type="pct"/>
            <w:tcBorders>
              <w:top w:val="nil"/>
              <w:left w:val="single" w:color="auto" w:sz="4" w:space="0"/>
              <w:bottom w:val="single" w:color="auto" w:sz="4" w:space="0"/>
              <w:right w:val="single" w:color="auto" w:sz="4" w:space="0"/>
            </w:tcBorders>
            <w:shd w:val="clear" w:color="auto" w:fill="E8E8E8"/>
            <w:vAlign w:val="bottom"/>
          </w:tcPr>
          <w:p w:rsidRPr="00183637" w:rsidR="00D0513F" w:rsidP="00061523" w:rsidRDefault="00D0513F" w14:paraId="3E2919B2" w14:textId="77777777">
            <w:pPr>
              <w:tabs>
                <w:tab w:val="clear" w:pos="432"/>
              </w:tabs>
              <w:spacing w:before="40" w:after="40"/>
              <w:ind w:firstLine="0"/>
              <w:jc w:val="center"/>
              <w:rPr>
                <w:rFonts w:ascii="Arial" w:hAnsi="Arial" w:cs="Arial"/>
                <w:sz w:val="12"/>
                <w:szCs w:val="12"/>
              </w:rPr>
            </w:pPr>
          </w:p>
        </w:tc>
      </w:tr>
    </w:tbl>
    <w:p w:rsidR="002046CD" w:rsidP="006F26EC" w:rsidRDefault="002046CD" w14:paraId="2A8F188E" w14:textId="77777777">
      <w:pPr>
        <w:pStyle w:val="QUESTIONTEXT"/>
        <w:spacing w:before="360"/>
      </w:pPr>
    </w:p>
    <w:p w:rsidRPr="00183637" w:rsidR="00B45A38" w:rsidP="006F26EC" w:rsidRDefault="008D3E6A" w14:paraId="73A7352C" w14:textId="5986EBBB">
      <w:pPr>
        <w:pStyle w:val="QUESTIONTEXT"/>
        <w:spacing w:before="360"/>
      </w:pPr>
      <w:r>
        <w:t>2</w:t>
      </w:r>
      <w:r w:rsidR="00E83557">
        <w:t>2</w:t>
      </w:r>
      <w:r w:rsidRPr="00183637" w:rsidR="00085E9B">
        <w:t>.</w:t>
      </w:r>
      <w:r w:rsidRPr="00183637" w:rsidR="00085E9B">
        <w:tab/>
      </w:r>
      <w:r w:rsidRPr="00183637" w:rsidR="00B45A38">
        <w:t xml:space="preserve">Are you currently receiving income from any of the following sources? </w:t>
      </w:r>
    </w:p>
    <w:tbl>
      <w:tblPr>
        <w:tblW w:w="4930" w:type="pct"/>
        <w:tblLayout w:type="fixed"/>
        <w:tblCellMar>
          <w:left w:w="120" w:type="dxa"/>
          <w:right w:w="120" w:type="dxa"/>
        </w:tblCellMar>
        <w:tblLook w:val="0000" w:firstRow="0" w:lastRow="0" w:firstColumn="0" w:lastColumn="0" w:noHBand="0" w:noVBand="0"/>
      </w:tblPr>
      <w:tblGrid>
        <w:gridCol w:w="7202"/>
        <w:gridCol w:w="899"/>
        <w:gridCol w:w="899"/>
        <w:gridCol w:w="1081"/>
      </w:tblGrid>
      <w:tr w:rsidRPr="00183637" w:rsidR="00C52D48" w:rsidTr="006F26EC" w14:paraId="1066AF9D" w14:textId="77777777">
        <w:trPr>
          <w:tblHeader/>
        </w:trPr>
        <w:tc>
          <w:tcPr>
            <w:tcW w:w="3572" w:type="pct"/>
            <w:tcBorders>
              <w:top w:val="nil"/>
              <w:left w:val="nil"/>
              <w:bottom w:val="nil"/>
            </w:tcBorders>
          </w:tcPr>
          <w:p w:rsidRPr="00183637" w:rsidR="00C52D48" w:rsidP="00D83321" w:rsidRDefault="00C52D48" w14:paraId="70AFD4EA" w14:textId="77777777">
            <w:pPr>
              <w:tabs>
                <w:tab w:val="left" w:pos="1080"/>
                <w:tab w:val="left" w:pos="1440"/>
                <w:tab w:val="left" w:pos="2145"/>
                <w:tab w:val="left" w:leader="dot" w:pos="6120"/>
                <w:tab w:val="left" w:pos="6753"/>
              </w:tabs>
              <w:spacing w:before="60" w:after="60"/>
              <w:rPr>
                <w:szCs w:val="24"/>
              </w:rPr>
            </w:pPr>
          </w:p>
        </w:tc>
        <w:tc>
          <w:tcPr>
            <w:tcW w:w="1428" w:type="pct"/>
            <w:gridSpan w:val="3"/>
            <w:tcBorders>
              <w:bottom w:val="single" w:color="auto" w:sz="4" w:space="0"/>
            </w:tcBorders>
            <w:vAlign w:val="bottom"/>
          </w:tcPr>
          <w:p w:rsidRPr="00183637" w:rsidR="00C52D48" w:rsidP="00C52D48" w:rsidRDefault="00C52D48" w14:paraId="2487FFA2" w14:textId="77777777">
            <w:pPr>
              <w:pStyle w:val="Responseheader"/>
            </w:pPr>
            <w:r w:rsidRPr="00183637">
              <w:t>MARK ONE PER ROW</w:t>
            </w:r>
          </w:p>
        </w:tc>
      </w:tr>
      <w:tr w:rsidRPr="00183637" w:rsidR="006F26EC" w:rsidTr="006E4AB0" w14:paraId="2C7510F1" w14:textId="77777777">
        <w:trPr>
          <w:tblHeader/>
        </w:trPr>
        <w:tc>
          <w:tcPr>
            <w:tcW w:w="3572" w:type="pct"/>
            <w:tcBorders>
              <w:top w:val="nil"/>
              <w:left w:val="nil"/>
              <w:bottom w:val="nil"/>
              <w:right w:val="single" w:color="auto" w:sz="4" w:space="0"/>
            </w:tcBorders>
          </w:tcPr>
          <w:p w:rsidRPr="00183637" w:rsidR="00B45A38" w:rsidP="00D83321" w:rsidRDefault="00B45A38" w14:paraId="4E6BD1A2" w14:textId="77777777">
            <w:pPr>
              <w:tabs>
                <w:tab w:val="left" w:pos="1080"/>
                <w:tab w:val="left" w:pos="1440"/>
                <w:tab w:val="left" w:pos="2145"/>
                <w:tab w:val="left" w:leader="dot" w:pos="6120"/>
                <w:tab w:val="left" w:pos="6753"/>
              </w:tabs>
              <w:spacing w:before="60" w:after="60"/>
              <w:rPr>
                <w:szCs w:val="24"/>
              </w:rPr>
            </w:pPr>
          </w:p>
        </w:tc>
        <w:tc>
          <w:tcPr>
            <w:tcW w:w="446" w:type="pct"/>
            <w:tcBorders>
              <w:top w:val="single" w:color="auto" w:sz="4" w:space="0"/>
              <w:left w:val="single" w:color="auto" w:sz="4" w:space="0"/>
              <w:bottom w:val="single" w:color="auto" w:sz="4" w:space="0"/>
              <w:right w:val="single" w:color="auto" w:sz="4" w:space="0"/>
            </w:tcBorders>
            <w:vAlign w:val="bottom"/>
          </w:tcPr>
          <w:p w:rsidRPr="00183637" w:rsidR="00B45A38" w:rsidP="00C52D48" w:rsidRDefault="00B45A38" w14:paraId="19560527" w14:textId="77777777">
            <w:pPr>
              <w:pStyle w:val="Responseheader"/>
              <w:rPr>
                <w:sz w:val="18"/>
              </w:rPr>
            </w:pPr>
            <w:r w:rsidRPr="00183637">
              <w:rPr>
                <w:sz w:val="18"/>
              </w:rPr>
              <w:t>YES</w:t>
            </w:r>
          </w:p>
        </w:tc>
        <w:tc>
          <w:tcPr>
            <w:tcW w:w="446" w:type="pct"/>
            <w:tcBorders>
              <w:top w:val="single" w:color="auto" w:sz="4" w:space="0"/>
              <w:left w:val="single" w:color="auto" w:sz="4" w:space="0"/>
              <w:bottom w:val="single" w:color="auto" w:sz="4" w:space="0"/>
              <w:right w:val="single" w:color="auto" w:sz="4" w:space="0"/>
            </w:tcBorders>
            <w:vAlign w:val="bottom"/>
          </w:tcPr>
          <w:p w:rsidRPr="00183637" w:rsidR="00B45A38" w:rsidP="00C52D48" w:rsidRDefault="00B45A38" w14:paraId="14105FB8" w14:textId="77777777">
            <w:pPr>
              <w:pStyle w:val="Responseheader"/>
              <w:rPr>
                <w:sz w:val="18"/>
              </w:rPr>
            </w:pPr>
            <w:r w:rsidRPr="00183637">
              <w:rPr>
                <w:sz w:val="18"/>
              </w:rPr>
              <w:t>NO</w:t>
            </w:r>
          </w:p>
        </w:tc>
        <w:tc>
          <w:tcPr>
            <w:tcW w:w="536" w:type="pct"/>
            <w:tcBorders>
              <w:top w:val="single" w:color="auto" w:sz="4" w:space="0"/>
              <w:left w:val="single" w:color="auto" w:sz="4" w:space="0"/>
              <w:bottom w:val="single" w:color="auto" w:sz="4" w:space="0"/>
              <w:right w:val="single" w:color="auto" w:sz="4" w:space="0"/>
            </w:tcBorders>
            <w:vAlign w:val="bottom"/>
          </w:tcPr>
          <w:p w:rsidRPr="00183637" w:rsidR="00B45A38" w:rsidP="00310425" w:rsidRDefault="0018418B" w14:paraId="5334D24F" w14:textId="4BA21D39">
            <w:pPr>
              <w:pStyle w:val="Responseheader"/>
              <w:rPr>
                <w:sz w:val="18"/>
              </w:rPr>
            </w:pPr>
            <w:r>
              <w:rPr>
                <w:sz w:val="18"/>
              </w:rPr>
              <w:t>DON’T KNOW</w:t>
            </w:r>
          </w:p>
        </w:tc>
      </w:tr>
      <w:tr w:rsidRPr="00183637" w:rsidR="006E4AB0" w:rsidTr="006E4AB0" w14:paraId="50E163CA" w14:textId="77777777">
        <w:tc>
          <w:tcPr>
            <w:tcW w:w="3572" w:type="pct"/>
            <w:tcBorders>
              <w:top w:val="nil"/>
              <w:left w:val="nil"/>
              <w:bottom w:val="nil"/>
              <w:right w:val="single" w:color="auto" w:sz="4" w:space="0"/>
            </w:tcBorders>
            <w:shd w:val="clear" w:color="auto" w:fill="E8E8E8"/>
            <w:vAlign w:val="center"/>
          </w:tcPr>
          <w:p w:rsidRPr="0018418B" w:rsidR="006E4AB0" w:rsidP="006E4AB0" w:rsidRDefault="006E4AB0" w14:paraId="2217CB23" w14:textId="77777777">
            <w:pPr>
              <w:pStyle w:val="tabletext"/>
              <w:spacing w:before="40" w:after="40"/>
              <w:rPr>
                <w:sz w:val="24"/>
                <w:szCs w:val="24"/>
                <w:lang w:val="en-US"/>
              </w:rPr>
            </w:pPr>
            <w:r w:rsidRPr="0018418B">
              <w:rPr>
                <w:sz w:val="24"/>
                <w:szCs w:val="24"/>
                <w:lang w:val="en-US"/>
              </w:rPr>
              <w:t>a.</w:t>
            </w:r>
            <w:r w:rsidRPr="0018418B">
              <w:rPr>
                <w:sz w:val="24"/>
                <w:szCs w:val="24"/>
                <w:lang w:val="en-US"/>
              </w:rPr>
              <w:tab/>
              <w:t>Social Security disability (SSDI or SSI)?</w:t>
            </w:r>
            <w:r w:rsidRPr="0018418B">
              <w:rPr>
                <w:sz w:val="24"/>
                <w:szCs w:val="24"/>
                <w:lang w:val="en-US"/>
              </w:rPr>
              <w:tab/>
            </w:r>
          </w:p>
        </w:tc>
        <w:tc>
          <w:tcPr>
            <w:tcW w:w="446" w:type="pct"/>
            <w:tcBorders>
              <w:top w:val="single" w:color="auto" w:sz="4" w:space="0"/>
              <w:left w:val="single" w:color="auto" w:sz="4" w:space="0"/>
              <w:bottom w:val="nil"/>
              <w:right w:val="nil"/>
            </w:tcBorders>
            <w:shd w:val="clear" w:color="auto" w:fill="E8E8E8"/>
            <w:vAlign w:val="bottom"/>
          </w:tcPr>
          <w:p w:rsidRPr="00183637" w:rsidR="006E4AB0" w:rsidP="006E4AB0" w:rsidRDefault="006E4AB0" w14:paraId="05D8D28A" w14:textId="4B4663DE">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single" w:color="auto" w:sz="4" w:space="0"/>
              <w:left w:val="nil"/>
              <w:bottom w:val="nil"/>
              <w:right w:val="nil"/>
            </w:tcBorders>
            <w:shd w:val="clear" w:color="auto" w:fill="E8E8E8"/>
            <w:vAlign w:val="bottom"/>
          </w:tcPr>
          <w:p w:rsidRPr="00183637" w:rsidR="006E4AB0" w:rsidP="006E4AB0" w:rsidRDefault="006E4AB0" w14:paraId="6A119CEC" w14:textId="4433111D">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single" w:color="auto" w:sz="4" w:space="0"/>
              <w:left w:val="nil"/>
              <w:bottom w:val="nil"/>
              <w:right w:val="single" w:color="auto" w:sz="4" w:space="0"/>
            </w:tcBorders>
            <w:shd w:val="clear" w:color="auto" w:fill="E8E8E8"/>
            <w:vAlign w:val="bottom"/>
          </w:tcPr>
          <w:p w:rsidRPr="00183637" w:rsidR="006E4AB0" w:rsidP="006E4AB0" w:rsidRDefault="006E4AB0" w14:paraId="40BDEAB1" w14:textId="6BFE7C75">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E4AB0" w:rsidTr="006E4AB0" w14:paraId="419E6A2A" w14:textId="77777777">
        <w:tc>
          <w:tcPr>
            <w:tcW w:w="3572" w:type="pct"/>
            <w:tcBorders>
              <w:top w:val="nil"/>
              <w:left w:val="nil"/>
              <w:bottom w:val="nil"/>
              <w:right w:val="single" w:color="auto" w:sz="4" w:space="0"/>
            </w:tcBorders>
            <w:shd w:val="clear" w:color="auto" w:fill="auto"/>
            <w:vAlign w:val="center"/>
          </w:tcPr>
          <w:p w:rsidRPr="0018418B" w:rsidR="006E4AB0" w:rsidP="006E4AB0" w:rsidRDefault="006E4AB0" w14:paraId="71BE0DE7" w14:textId="77777777">
            <w:pPr>
              <w:pStyle w:val="tabletext"/>
              <w:spacing w:before="40" w:after="40"/>
              <w:rPr>
                <w:rFonts w:cs="Times New Roman"/>
                <w:sz w:val="24"/>
                <w:szCs w:val="24"/>
                <w:lang w:val="en-US"/>
              </w:rPr>
            </w:pPr>
            <w:r w:rsidRPr="0018418B">
              <w:rPr>
                <w:rFonts w:cs="Times New Roman"/>
                <w:sz w:val="24"/>
                <w:szCs w:val="24"/>
                <w:lang w:val="en-US"/>
              </w:rPr>
              <w:t>b.</w:t>
            </w:r>
            <w:r w:rsidRPr="0018418B">
              <w:rPr>
                <w:rFonts w:cs="Times New Roman"/>
                <w:sz w:val="24"/>
                <w:szCs w:val="24"/>
                <w:lang w:val="en-US"/>
              </w:rPr>
              <w:tab/>
            </w:r>
            <w:r w:rsidRPr="0018418B">
              <w:rPr>
                <w:sz w:val="24"/>
                <w:szCs w:val="24"/>
                <w:lang w:val="en-US"/>
              </w:rPr>
              <w:t>Veterans’ benefits?</w:t>
            </w:r>
          </w:p>
        </w:tc>
        <w:tc>
          <w:tcPr>
            <w:tcW w:w="446" w:type="pct"/>
            <w:tcBorders>
              <w:left w:val="single" w:color="auto" w:sz="4" w:space="0"/>
              <w:bottom w:val="nil"/>
              <w:right w:val="nil"/>
            </w:tcBorders>
            <w:shd w:val="clear" w:color="auto" w:fill="auto"/>
            <w:vAlign w:val="bottom"/>
          </w:tcPr>
          <w:p w:rsidRPr="00183637" w:rsidR="006E4AB0" w:rsidP="006E4AB0" w:rsidRDefault="006E4AB0" w14:paraId="232848BC" w14:textId="2E3230D9">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left w:val="nil"/>
              <w:bottom w:val="nil"/>
              <w:right w:val="nil"/>
            </w:tcBorders>
            <w:shd w:val="clear" w:color="auto" w:fill="auto"/>
            <w:vAlign w:val="bottom"/>
          </w:tcPr>
          <w:p w:rsidRPr="00183637" w:rsidR="006E4AB0" w:rsidP="006E4AB0" w:rsidRDefault="006E4AB0" w14:paraId="5B7B2AD6" w14:textId="556B3C5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left w:val="nil"/>
              <w:bottom w:val="nil"/>
              <w:right w:val="single" w:color="auto" w:sz="4" w:space="0"/>
            </w:tcBorders>
            <w:shd w:val="clear" w:color="auto" w:fill="auto"/>
            <w:vAlign w:val="bottom"/>
          </w:tcPr>
          <w:p w:rsidRPr="00183637" w:rsidR="006E4AB0" w:rsidP="006E4AB0" w:rsidRDefault="006E4AB0" w14:paraId="1F274C14" w14:textId="36A7CC9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E4AB0" w:rsidTr="006E4AB0" w14:paraId="125C748E" w14:textId="77777777">
        <w:tc>
          <w:tcPr>
            <w:tcW w:w="3572" w:type="pct"/>
            <w:tcBorders>
              <w:top w:val="nil"/>
              <w:left w:val="nil"/>
              <w:right w:val="single" w:color="auto" w:sz="4" w:space="0"/>
            </w:tcBorders>
            <w:shd w:val="clear" w:color="auto" w:fill="E8E8E8"/>
            <w:vAlign w:val="center"/>
          </w:tcPr>
          <w:p w:rsidRPr="0018418B" w:rsidR="006E4AB0" w:rsidP="006E4AB0" w:rsidRDefault="006E4AB0" w14:paraId="755BB15C" w14:textId="77777777">
            <w:pPr>
              <w:pStyle w:val="tabletext"/>
              <w:spacing w:before="40" w:after="40"/>
              <w:rPr>
                <w:rFonts w:cs="Times New Roman"/>
                <w:sz w:val="24"/>
                <w:szCs w:val="24"/>
                <w:lang w:val="en-US"/>
              </w:rPr>
            </w:pPr>
            <w:r w:rsidRPr="0018418B">
              <w:rPr>
                <w:rFonts w:cs="Times New Roman"/>
                <w:sz w:val="24"/>
                <w:szCs w:val="24"/>
                <w:lang w:val="en-US"/>
              </w:rPr>
              <w:t>c.</w:t>
            </w:r>
            <w:r w:rsidRPr="0018418B">
              <w:rPr>
                <w:rFonts w:cs="Times New Roman"/>
                <w:sz w:val="24"/>
                <w:szCs w:val="24"/>
                <w:lang w:val="en-US"/>
              </w:rPr>
              <w:tab/>
              <w:t>Workers’ compensation?</w:t>
            </w:r>
          </w:p>
        </w:tc>
        <w:tc>
          <w:tcPr>
            <w:tcW w:w="446" w:type="pct"/>
            <w:tcBorders>
              <w:top w:val="nil"/>
              <w:left w:val="single" w:color="auto" w:sz="4" w:space="0"/>
              <w:right w:val="nil"/>
            </w:tcBorders>
            <w:shd w:val="clear" w:color="auto" w:fill="E8E8E8"/>
            <w:vAlign w:val="bottom"/>
          </w:tcPr>
          <w:p w:rsidRPr="00183637" w:rsidR="006E4AB0" w:rsidP="006E4AB0" w:rsidRDefault="006E4AB0" w14:paraId="59B00A09" w14:textId="20164CA4">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right w:val="nil"/>
            </w:tcBorders>
            <w:shd w:val="clear" w:color="auto" w:fill="E8E8E8"/>
            <w:vAlign w:val="bottom"/>
          </w:tcPr>
          <w:p w:rsidRPr="00183637" w:rsidR="006E4AB0" w:rsidP="006E4AB0" w:rsidRDefault="006E4AB0" w14:paraId="517DDF99" w14:textId="60140FF7">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right w:val="single" w:color="auto" w:sz="4" w:space="0"/>
            </w:tcBorders>
            <w:shd w:val="clear" w:color="auto" w:fill="E8E8E8"/>
            <w:vAlign w:val="bottom"/>
          </w:tcPr>
          <w:p w:rsidRPr="00183637" w:rsidR="006E4AB0" w:rsidP="006E4AB0" w:rsidRDefault="006E4AB0" w14:paraId="64F7D2BC" w14:textId="568138F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E4AB0" w:rsidTr="006E4AB0" w14:paraId="62DF47D3" w14:textId="77777777">
        <w:tc>
          <w:tcPr>
            <w:tcW w:w="3572" w:type="pct"/>
            <w:tcBorders>
              <w:top w:val="nil"/>
              <w:left w:val="nil"/>
              <w:bottom w:val="nil"/>
              <w:right w:val="single" w:color="auto" w:sz="4" w:space="0"/>
            </w:tcBorders>
            <w:shd w:val="clear" w:color="auto" w:fill="auto"/>
            <w:vAlign w:val="center"/>
          </w:tcPr>
          <w:p w:rsidRPr="0018418B" w:rsidR="006E4AB0" w:rsidP="006E4AB0" w:rsidRDefault="006E4AB0" w14:paraId="7FF02188" w14:textId="3B2E249B">
            <w:pPr>
              <w:pStyle w:val="tabletext"/>
              <w:spacing w:before="40" w:after="40"/>
              <w:rPr>
                <w:rFonts w:cs="Times New Roman"/>
                <w:sz w:val="24"/>
                <w:szCs w:val="24"/>
                <w:lang w:val="en-US"/>
              </w:rPr>
            </w:pPr>
            <w:r w:rsidRPr="0018418B">
              <w:rPr>
                <w:rFonts w:cs="Times New Roman"/>
                <w:sz w:val="24"/>
                <w:szCs w:val="24"/>
                <w:lang w:val="en-US"/>
              </w:rPr>
              <w:t>d.</w:t>
            </w:r>
            <w:r w:rsidRPr="0018418B">
              <w:rPr>
                <w:rFonts w:cs="Times New Roman"/>
                <w:sz w:val="24"/>
                <w:szCs w:val="24"/>
                <w:lang w:val="en-US"/>
              </w:rPr>
              <w:tab/>
              <w:t>Employer-provided or other private disability insurance?</w:t>
            </w:r>
          </w:p>
        </w:tc>
        <w:tc>
          <w:tcPr>
            <w:tcW w:w="446" w:type="pct"/>
            <w:tcBorders>
              <w:top w:val="nil"/>
              <w:left w:val="single" w:color="auto" w:sz="4" w:space="0"/>
              <w:bottom w:val="nil"/>
              <w:right w:val="nil"/>
            </w:tcBorders>
            <w:shd w:val="clear" w:color="auto" w:fill="auto"/>
            <w:vAlign w:val="bottom"/>
          </w:tcPr>
          <w:p w:rsidRPr="00183637" w:rsidR="006E4AB0" w:rsidP="006E4AB0" w:rsidRDefault="006E4AB0" w14:paraId="3A435638" w14:textId="564BEFD1">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bottom w:val="nil"/>
              <w:right w:val="nil"/>
            </w:tcBorders>
            <w:shd w:val="clear" w:color="auto" w:fill="auto"/>
            <w:vAlign w:val="bottom"/>
          </w:tcPr>
          <w:p w:rsidRPr="00183637" w:rsidR="006E4AB0" w:rsidP="006E4AB0" w:rsidRDefault="006E4AB0" w14:paraId="444F66E7" w14:textId="29F17F27">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bottom w:val="nil"/>
              <w:right w:val="single" w:color="auto" w:sz="4" w:space="0"/>
            </w:tcBorders>
            <w:shd w:val="clear" w:color="auto" w:fill="auto"/>
            <w:vAlign w:val="bottom"/>
          </w:tcPr>
          <w:p w:rsidRPr="00183637" w:rsidR="006E4AB0" w:rsidP="006E4AB0" w:rsidRDefault="006E4AB0" w14:paraId="352B8D7A" w14:textId="30DA4874">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E4AB0" w:rsidTr="006E4AB0" w14:paraId="54E4082D" w14:textId="77777777">
        <w:trPr>
          <w:trHeight w:val="378"/>
        </w:trPr>
        <w:tc>
          <w:tcPr>
            <w:tcW w:w="3572" w:type="pct"/>
            <w:tcBorders>
              <w:top w:val="nil"/>
              <w:left w:val="nil"/>
              <w:bottom w:val="nil"/>
              <w:right w:val="single" w:color="auto" w:sz="4" w:space="0"/>
            </w:tcBorders>
            <w:shd w:val="clear" w:color="auto" w:fill="E8E8E8"/>
            <w:vAlign w:val="center"/>
          </w:tcPr>
          <w:p w:rsidRPr="0018418B" w:rsidR="006E4AB0" w:rsidP="006E4AB0" w:rsidRDefault="006E4AB0" w14:paraId="2AD366EF" w14:textId="31BCA8F4">
            <w:pPr>
              <w:pStyle w:val="tabletext"/>
              <w:spacing w:before="40" w:after="40"/>
              <w:rPr>
                <w:rFonts w:cs="Times New Roman"/>
                <w:sz w:val="24"/>
                <w:szCs w:val="24"/>
                <w:lang w:val="en-US"/>
              </w:rPr>
            </w:pPr>
            <w:r w:rsidRPr="0018418B">
              <w:rPr>
                <w:rFonts w:cs="Times New Roman"/>
                <w:sz w:val="24"/>
                <w:szCs w:val="24"/>
                <w:lang w:val="en-US"/>
              </w:rPr>
              <w:t>e.</w:t>
            </w:r>
            <w:r w:rsidRPr="0018418B">
              <w:rPr>
                <w:rFonts w:cs="Times New Roman"/>
                <w:sz w:val="24"/>
                <w:szCs w:val="24"/>
                <w:lang w:val="en-US"/>
              </w:rPr>
              <w:tab/>
              <w:t xml:space="preserve">Other public programs </w:t>
            </w:r>
            <w:r w:rsidRPr="0018418B">
              <w:rPr>
                <w:rFonts w:cs="Times New Roman"/>
                <w:i/>
                <w:sz w:val="24"/>
                <w:szCs w:val="24"/>
                <w:lang w:val="en-US"/>
              </w:rPr>
              <w:t>(specify)</w:t>
            </w:r>
          </w:p>
        </w:tc>
        <w:tc>
          <w:tcPr>
            <w:tcW w:w="446" w:type="pct"/>
            <w:tcBorders>
              <w:top w:val="nil"/>
              <w:left w:val="single" w:color="auto" w:sz="4" w:space="0"/>
              <w:bottom w:val="nil"/>
              <w:right w:val="nil"/>
            </w:tcBorders>
            <w:shd w:val="clear" w:color="auto" w:fill="E8E8E8"/>
            <w:vAlign w:val="bottom"/>
          </w:tcPr>
          <w:p w:rsidRPr="00183637" w:rsidR="006E4AB0" w:rsidP="006E4AB0" w:rsidRDefault="006E4AB0" w14:paraId="0B20AD47" w14:textId="29A60672">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bottom w:val="nil"/>
              <w:right w:val="nil"/>
            </w:tcBorders>
            <w:shd w:val="clear" w:color="auto" w:fill="E8E8E8"/>
            <w:vAlign w:val="bottom"/>
          </w:tcPr>
          <w:p w:rsidRPr="00183637" w:rsidR="006E4AB0" w:rsidP="006E4AB0" w:rsidRDefault="006E4AB0" w14:paraId="7FA43715" w14:textId="268F5468">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bottom w:val="nil"/>
              <w:right w:val="single" w:color="auto" w:sz="4" w:space="0"/>
            </w:tcBorders>
            <w:shd w:val="clear" w:color="auto" w:fill="E8E8E8"/>
            <w:vAlign w:val="bottom"/>
          </w:tcPr>
          <w:p w:rsidRPr="00183637" w:rsidR="006E4AB0" w:rsidP="006E4AB0" w:rsidRDefault="006E4AB0" w14:paraId="59E22CF8" w14:textId="6F26FBF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F26EC" w:rsidTr="006E4AB0" w14:paraId="23C628FA" w14:textId="77777777">
        <w:trPr>
          <w:trHeight w:val="378"/>
        </w:trPr>
        <w:tc>
          <w:tcPr>
            <w:tcW w:w="3572" w:type="pct"/>
            <w:tcBorders>
              <w:top w:val="nil"/>
              <w:left w:val="nil"/>
              <w:right w:val="single" w:color="auto" w:sz="4" w:space="0"/>
            </w:tcBorders>
            <w:shd w:val="clear" w:color="auto" w:fill="E8E8E8"/>
          </w:tcPr>
          <w:p w:rsidRPr="0018418B" w:rsidR="0058216B" w:rsidP="0018418B" w:rsidRDefault="00C52D48" w14:paraId="4B1A7745" w14:textId="77777777">
            <w:pPr>
              <w:pStyle w:val="tabletext"/>
              <w:tabs>
                <w:tab w:val="left" w:leader="underscore" w:pos="5820"/>
              </w:tabs>
              <w:spacing w:before="240"/>
              <w:rPr>
                <w:sz w:val="24"/>
                <w:szCs w:val="24"/>
                <w:lang w:val="en-US"/>
              </w:rPr>
            </w:pPr>
            <w:r w:rsidRPr="0018418B">
              <w:rPr>
                <w:sz w:val="24"/>
                <w:szCs w:val="24"/>
                <w:lang w:val="en-US"/>
              </w:rPr>
              <w:tab/>
            </w:r>
            <w:r w:rsidRPr="0018418B">
              <w:rPr>
                <w:sz w:val="24"/>
                <w:szCs w:val="24"/>
                <w:lang w:val="en-US"/>
              </w:rPr>
              <w:tab/>
            </w:r>
          </w:p>
        </w:tc>
        <w:tc>
          <w:tcPr>
            <w:tcW w:w="446" w:type="pct"/>
            <w:tcBorders>
              <w:top w:val="nil"/>
              <w:left w:val="single" w:color="auto" w:sz="4" w:space="0"/>
              <w:bottom w:val="single" w:color="auto" w:sz="4" w:space="0"/>
              <w:right w:val="nil"/>
            </w:tcBorders>
            <w:shd w:val="clear" w:color="auto" w:fill="E8E8E8"/>
            <w:vAlign w:val="center"/>
          </w:tcPr>
          <w:p w:rsidRPr="00183637" w:rsidR="0058216B" w:rsidP="00D83321" w:rsidRDefault="0058216B" w14:paraId="515E7280" w14:textId="77777777">
            <w:pPr>
              <w:tabs>
                <w:tab w:val="left" w:pos="1008"/>
                <w:tab w:val="left" w:pos="1800"/>
              </w:tabs>
              <w:spacing w:before="40" w:after="20"/>
              <w:ind w:hanging="12"/>
              <w:jc w:val="center"/>
              <w:rPr>
                <w:szCs w:val="24"/>
              </w:rPr>
            </w:pPr>
          </w:p>
        </w:tc>
        <w:tc>
          <w:tcPr>
            <w:tcW w:w="446" w:type="pct"/>
            <w:tcBorders>
              <w:top w:val="nil"/>
              <w:left w:val="nil"/>
              <w:bottom w:val="single" w:color="auto" w:sz="4" w:space="0"/>
              <w:right w:val="nil"/>
            </w:tcBorders>
            <w:shd w:val="clear" w:color="auto" w:fill="E8E8E8"/>
            <w:vAlign w:val="center"/>
          </w:tcPr>
          <w:p w:rsidRPr="00183637" w:rsidR="0058216B" w:rsidP="00D83321" w:rsidRDefault="0058216B" w14:paraId="2F5B6993" w14:textId="77777777">
            <w:pPr>
              <w:tabs>
                <w:tab w:val="left" w:pos="1008"/>
                <w:tab w:val="left" w:pos="1800"/>
              </w:tabs>
              <w:spacing w:before="40" w:after="20"/>
              <w:ind w:hanging="12"/>
              <w:jc w:val="center"/>
              <w:rPr>
                <w:szCs w:val="24"/>
              </w:rPr>
            </w:pPr>
          </w:p>
        </w:tc>
        <w:tc>
          <w:tcPr>
            <w:tcW w:w="536" w:type="pct"/>
            <w:tcBorders>
              <w:top w:val="nil"/>
              <w:left w:val="nil"/>
              <w:bottom w:val="single" w:color="auto" w:sz="4" w:space="0"/>
              <w:right w:val="single" w:color="auto" w:sz="4" w:space="0"/>
            </w:tcBorders>
            <w:shd w:val="clear" w:color="auto" w:fill="E8E8E8"/>
            <w:vAlign w:val="center"/>
          </w:tcPr>
          <w:p w:rsidRPr="00183637" w:rsidR="0058216B" w:rsidP="00D83321" w:rsidRDefault="0058216B" w14:paraId="60EDF468" w14:textId="77777777">
            <w:pPr>
              <w:tabs>
                <w:tab w:val="left" w:pos="1008"/>
                <w:tab w:val="left" w:pos="1800"/>
              </w:tabs>
              <w:spacing w:before="40" w:after="20"/>
              <w:ind w:hanging="12"/>
              <w:jc w:val="center"/>
              <w:rPr>
                <w:szCs w:val="24"/>
              </w:rPr>
            </w:pPr>
          </w:p>
        </w:tc>
      </w:tr>
    </w:tbl>
    <w:p w:rsidRPr="00183637" w:rsidR="00A51FB4" w:rsidP="006F26EC" w:rsidRDefault="00A51FB4" w14:paraId="135F10AC" w14:textId="77777777">
      <w:pPr>
        <w:pStyle w:val="Intro"/>
        <w:spacing w:after="240"/>
      </w:pPr>
      <w:r w:rsidRPr="00183637">
        <w:t xml:space="preserve">Thank you for completing this form. Please return it to </w:t>
      </w:r>
      <w:r w:rsidRPr="00183637">
        <w:rPr>
          <w:highlight w:val="yellow"/>
        </w:rPr>
        <w:t>xxxx</w:t>
      </w:r>
      <w:r w:rsidRPr="00183637">
        <w:t xml:space="preserve">. If you have any questions, please contact </w:t>
      </w:r>
      <w:r w:rsidRPr="00183637">
        <w:rPr>
          <w:highlight w:val="yellow"/>
        </w:rPr>
        <w:t>xxxx</w:t>
      </w:r>
      <w:r w:rsidRPr="00183637">
        <w:t xml:space="preserve">. </w:t>
      </w:r>
    </w:p>
    <w:tbl>
      <w:tblPr>
        <w:tblStyle w:val="TableGrid"/>
        <w:tblW w:w="10766" w:type="dxa"/>
        <w:tblInd w:w="-275" w:type="dxa"/>
        <w:tblLook w:val="04A0" w:firstRow="1" w:lastRow="0" w:firstColumn="1" w:lastColumn="0" w:noHBand="0" w:noVBand="1"/>
      </w:tblPr>
      <w:tblGrid>
        <w:gridCol w:w="10766"/>
      </w:tblGrid>
      <w:tr w:rsidRPr="00183637" w:rsidR="00A51FB4" w:rsidTr="00403F46" w14:paraId="05D10ECC" w14:textId="77777777">
        <w:trPr>
          <w:trHeight w:val="800"/>
        </w:trPr>
        <w:tc>
          <w:tcPr>
            <w:tcW w:w="10766" w:type="dxa"/>
          </w:tcPr>
          <w:p w:rsidRPr="00183637" w:rsidR="00A51FB4" w:rsidP="007C28F5" w:rsidRDefault="00A51FB4" w14:paraId="410F5F8A" w14:textId="57FE75CE">
            <w:pPr>
              <w:ind w:firstLine="0"/>
              <w:rPr>
                <w:rFonts w:ascii="Arial" w:hAnsi="Arial" w:cs="Arial"/>
                <w:sz w:val="18"/>
                <w:szCs w:val="18"/>
              </w:rPr>
            </w:pPr>
            <w:r w:rsidRPr="00183637">
              <w:rPr>
                <w:rFonts w:ascii="Arial" w:hAnsi="Arial" w:cs="Arial"/>
                <w:sz w:val="18"/>
                <w:szCs w:val="18"/>
              </w:rPr>
              <w:t xml:space="preserve">Public reporting burden for this collection of information is estimated to average </w:t>
            </w:r>
            <w:r w:rsidR="006F0D97">
              <w:rPr>
                <w:rFonts w:ascii="Arial" w:hAnsi="Arial" w:cs="Arial"/>
                <w:sz w:val="18"/>
                <w:szCs w:val="18"/>
              </w:rPr>
              <w:t>1</w:t>
            </w:r>
            <w:r w:rsidR="007C28F5">
              <w:rPr>
                <w:rFonts w:ascii="Arial" w:hAnsi="Arial" w:cs="Arial"/>
                <w:sz w:val="18"/>
                <w:szCs w:val="18"/>
              </w:rPr>
              <w:t>0</w:t>
            </w:r>
            <w:r w:rsidRPr="00183637">
              <w:rPr>
                <w:rFonts w:ascii="Arial" w:hAnsi="Arial" w:cs="Arial"/>
                <w:sz w:val="18"/>
                <w:szCs w:val="18"/>
              </w:rPr>
              <w:t xml:space="preserve"> minutes per respondent. Send comments concerning this burden estimate or any other aspect of this collection of information to the U.S. Department of Labor, Office of Disability Employment Policy, Room S-1313, Constitution Ave., Washington, DC 20210. According to the Paperwork Reduction Act of 1995, an agency may not conduct or sponsor, and a person is not required to respond to a collection of information unless it displays a valid OMB control number.</w:t>
            </w:r>
            <w:r w:rsidR="00414D43">
              <w:rPr>
                <w:rFonts w:ascii="Arial" w:hAnsi="Arial" w:cs="Arial"/>
                <w:sz w:val="18"/>
                <w:szCs w:val="18"/>
              </w:rPr>
              <w:t xml:space="preserve"> </w:t>
            </w:r>
            <w:r w:rsidRPr="00414D43" w:rsidR="00414D43">
              <w:rPr>
                <w:rFonts w:ascii="Arial" w:hAnsi="Arial" w:cs="Arial"/>
                <w:sz w:val="18"/>
                <w:szCs w:val="18"/>
              </w:rPr>
              <w:t xml:space="preserve">(Paperwork Reduction Act OMB Control Number, </w:t>
            </w:r>
            <w:r w:rsidRPr="00A93899" w:rsidR="00A93899">
              <w:rPr>
                <w:rFonts w:ascii="Arial" w:hAnsi="Arial" w:cs="Arial"/>
                <w:sz w:val="18"/>
                <w:szCs w:val="18"/>
              </w:rPr>
              <w:t>1230-0014</w:t>
            </w:r>
            <w:r w:rsidRPr="00414D43" w:rsidR="00414D43">
              <w:rPr>
                <w:rFonts w:ascii="Arial" w:hAnsi="Arial" w:cs="Arial"/>
                <w:sz w:val="18"/>
                <w:szCs w:val="18"/>
              </w:rPr>
              <w:t>.)</w:t>
            </w:r>
          </w:p>
        </w:tc>
      </w:tr>
    </w:tbl>
    <w:p w:rsidR="00183637" w:rsidP="008908E9" w:rsidRDefault="00183637" w14:paraId="1F30928D" w14:textId="37CBFEA5">
      <w:pPr>
        <w:pStyle w:val="QUESTIONTEXT"/>
        <w:spacing w:before="0" w:after="0"/>
        <w:rPr>
          <w:rFonts w:eastAsia="Calibri"/>
          <w:sz w:val="8"/>
          <w:szCs w:val="8"/>
        </w:rPr>
      </w:pPr>
    </w:p>
    <w:p w:rsidR="005B2E68" w:rsidP="00264D63" w:rsidRDefault="005B2E68" w14:paraId="6BD72706" w14:textId="77777777">
      <w:pPr>
        <w:adjustRightInd w:val="0"/>
        <w:spacing w:line="258" w:lineRule="atLeast"/>
        <w:jc w:val="center"/>
        <w:rPr>
          <w:rFonts w:ascii="Arial" w:hAnsi="Arial" w:cs="Arial"/>
          <w:b/>
          <w:color w:val="000000"/>
          <w:szCs w:val="24"/>
        </w:rPr>
      </w:pPr>
    </w:p>
    <w:p w:rsidR="00264D63" w:rsidP="00264D63" w:rsidRDefault="00264D63" w14:paraId="77F49815" w14:textId="38010A6A">
      <w:pPr>
        <w:adjustRightInd w:val="0"/>
        <w:spacing w:line="258" w:lineRule="atLeast"/>
        <w:jc w:val="center"/>
        <w:rPr>
          <w:rFonts w:ascii="Arial" w:hAnsi="Arial" w:cs="Arial"/>
          <w:b/>
          <w:bCs/>
          <w:szCs w:val="24"/>
        </w:rPr>
      </w:pPr>
      <w:r w:rsidRPr="00CA0D0A">
        <w:rPr>
          <w:rFonts w:ascii="Arial" w:hAnsi="Arial" w:cs="Arial"/>
          <w:b/>
          <w:color w:val="000000"/>
          <w:szCs w:val="24"/>
        </w:rPr>
        <w:t>Privacy Act Statement</w:t>
      </w:r>
      <w:r w:rsidRPr="00CA0D0A">
        <w:rPr>
          <w:rFonts w:ascii="Arial" w:hAnsi="Arial" w:cs="Arial"/>
          <w:b/>
          <w:color w:val="000000"/>
          <w:szCs w:val="24"/>
        </w:rPr>
        <w:br/>
        <w:t>Collection and Use of Personal Information</w:t>
      </w:r>
      <w:r w:rsidRPr="00CA0D0A">
        <w:rPr>
          <w:rFonts w:ascii="Arial" w:hAnsi="Arial" w:cs="Arial"/>
          <w:b/>
          <w:color w:val="000000"/>
          <w:szCs w:val="24"/>
        </w:rPr>
        <w:br/>
      </w:r>
    </w:p>
    <w:p w:rsidRPr="00CA0D0A" w:rsidR="005B2E68" w:rsidP="00264D63" w:rsidRDefault="005B2E68" w14:paraId="1AF95A74" w14:textId="77777777">
      <w:pPr>
        <w:adjustRightInd w:val="0"/>
        <w:spacing w:line="258" w:lineRule="atLeast"/>
        <w:jc w:val="center"/>
        <w:rPr>
          <w:rFonts w:ascii="Arial" w:hAnsi="Arial" w:cs="Arial"/>
          <w:b/>
          <w:bCs/>
          <w:szCs w:val="24"/>
        </w:rPr>
      </w:pPr>
    </w:p>
    <w:p w:rsidRPr="00506462" w:rsidR="00264D63" w:rsidP="008E332F" w:rsidRDefault="008E332F" w14:paraId="7D7B5CC7" w14:textId="7D01A93F">
      <w:pPr>
        <w:pStyle w:val="NormalSS"/>
        <w:rPr>
          <w:rFonts w:ascii="Arial" w:hAnsi="Arial" w:cs="Arial"/>
          <w:szCs w:val="24"/>
          <w:lang w:eastAsia="zh-CN"/>
        </w:rPr>
      </w:pPr>
      <w:r w:rsidRPr="00506462">
        <w:rPr>
          <w:rFonts w:ascii="Arial" w:hAnsi="Arial" w:cs="Arial"/>
          <w:w w:val="105"/>
          <w:szCs w:val="24"/>
        </w:rPr>
        <w:t>The following statement is made in accordance with the Privacy Act of 1974 (5. U. S. C. 552a).</w:t>
      </w:r>
      <w:r w:rsidRPr="00506462" w:rsidR="00264D63">
        <w:rPr>
          <w:rFonts w:ascii="Arial" w:hAnsi="Arial" w:cs="Arial"/>
          <w:w w:val="105"/>
          <w:szCs w:val="24"/>
        </w:rPr>
        <w:t xml:space="preserve"> </w:t>
      </w:r>
      <w:r w:rsidRPr="00506462">
        <w:rPr>
          <w:rFonts w:ascii="Arial" w:hAnsi="Arial" w:cs="Arial"/>
          <w:w w:val="105"/>
          <w:szCs w:val="24"/>
        </w:rPr>
        <w:t>Information collected will be handled and stored in compliance with the Freedom of Information Act and the Privacy Act of 1974, as amended (5 U.S.C. 552a). F</w:t>
      </w:r>
      <w:r w:rsidRPr="00506462" w:rsidR="00264D63">
        <w:rPr>
          <w:rFonts w:ascii="Arial" w:hAnsi="Arial" w:cs="Arial"/>
          <w:szCs w:val="24"/>
          <w:lang w:eastAsia="zh-CN"/>
        </w:rPr>
        <w:t>urnishing us this information is voluntary. However, failing to provide all or part of the information will prevent you from participating in the RETAIN demonstration project.</w:t>
      </w:r>
    </w:p>
    <w:p w:rsidRPr="00506462" w:rsidR="00264D63" w:rsidP="003D29CC" w:rsidRDefault="00264D63" w14:paraId="0600A689" w14:textId="1DBF64A7">
      <w:pPr>
        <w:pStyle w:val="NormalSS"/>
        <w:rPr>
          <w:rFonts w:ascii="Arial" w:hAnsi="Arial" w:cs="Arial"/>
          <w:w w:val="105"/>
          <w:szCs w:val="24"/>
        </w:rPr>
      </w:pPr>
      <w:r w:rsidRPr="00506462">
        <w:rPr>
          <w:rFonts w:ascii="Arial" w:hAnsi="Arial" w:cs="Arial"/>
          <w:color w:val="000000"/>
          <w:szCs w:val="24"/>
        </w:rPr>
        <w:t xml:space="preserve">We will use the information you provide for the RETAIN project. </w:t>
      </w:r>
      <w:r w:rsidRPr="00506462" w:rsidR="003D29CC">
        <w:rPr>
          <w:rFonts w:ascii="Arial" w:hAnsi="Arial" w:cs="Arial"/>
          <w:color w:val="000000"/>
          <w:szCs w:val="24"/>
        </w:rPr>
        <w:t>Disclosure of information from this system of records will be made to t</w:t>
      </w:r>
      <w:r w:rsidRPr="00506462" w:rsidR="008E332F">
        <w:rPr>
          <w:rFonts w:ascii="Arial" w:hAnsi="Arial" w:cs="Arial"/>
          <w:szCs w:val="24"/>
          <w:lang w:eastAsia="zh-CN"/>
        </w:rPr>
        <w:t xml:space="preserve">he Social Security Administration and </w:t>
      </w:r>
      <w:r w:rsidRPr="00506462">
        <w:rPr>
          <w:rFonts w:ascii="Arial" w:hAnsi="Arial" w:cs="Arial"/>
          <w:szCs w:val="24"/>
          <w:lang w:eastAsia="zh-CN"/>
        </w:rPr>
        <w:t>a third party organization under contract to the Social Security Administration for the performance of project management activities directly related to this system of records</w:t>
      </w:r>
      <w:r w:rsidRPr="00506462" w:rsidR="003D29CC">
        <w:rPr>
          <w:rFonts w:ascii="Arial" w:hAnsi="Arial" w:cs="Arial"/>
          <w:szCs w:val="24"/>
          <w:lang w:eastAsia="zh-CN"/>
        </w:rPr>
        <w:t xml:space="preserve">. The United States Department of Labor, </w:t>
      </w:r>
      <w:r w:rsidRPr="00506462" w:rsidR="003D29CC">
        <w:rPr>
          <w:rFonts w:ascii="Arial" w:hAnsi="Arial" w:cs="Arial"/>
          <w:w w:val="105"/>
          <w:szCs w:val="24"/>
        </w:rPr>
        <w:t xml:space="preserve">Office of Disability Employment Policy and its employees will use the information you provide </w:t>
      </w:r>
      <w:r w:rsidRPr="00506462" w:rsidR="000B07B6">
        <w:rPr>
          <w:rFonts w:ascii="Arial" w:hAnsi="Arial" w:cs="Arial"/>
          <w:w w:val="105"/>
          <w:szCs w:val="24"/>
        </w:rPr>
        <w:t xml:space="preserve">in de-identified format </w:t>
      </w:r>
      <w:r w:rsidRPr="00506462" w:rsidR="003D29CC">
        <w:rPr>
          <w:rFonts w:ascii="Arial" w:hAnsi="Arial" w:cs="Arial"/>
          <w:w w:val="105"/>
          <w:szCs w:val="24"/>
        </w:rPr>
        <w:t>for statistical purposes only and will hold the information in confidence to the full extent permitted by law. In accordance with the Confidential Information Protection and Statistical Efficiency Act of 2002 (Title 5 of Public Law 107-347) and other applicable Federal laws, your responses will not be disclosed in identifiable form without your informed consent. Per the Federal Cybersecurity Enhancement Act of 2015, Federal information systems are protected from malicious activities through cybersecurity screening of transmitted data.</w:t>
      </w:r>
    </w:p>
    <w:p w:rsidRPr="006F26EC" w:rsidR="00264D63" w:rsidP="008908E9" w:rsidRDefault="00264D63" w14:paraId="27F4DDFA" w14:textId="77777777">
      <w:pPr>
        <w:pStyle w:val="QUESTIONTEXT"/>
        <w:spacing w:before="0" w:after="0"/>
        <w:rPr>
          <w:rFonts w:eastAsia="Calibri"/>
          <w:sz w:val="8"/>
          <w:szCs w:val="8"/>
        </w:rPr>
      </w:pPr>
    </w:p>
    <w:sectPr w:rsidRPr="006F26EC" w:rsidR="00264D63" w:rsidSect="0057765B">
      <w:endnotePr>
        <w:numFmt w:val="decimal"/>
      </w:endnotePr>
      <w:pgSz w:w="12240" w:h="15840" w:code="1"/>
      <w:pgMar w:top="864" w:right="1008" w:bottom="864" w:left="1008" w:header="720" w:footer="346" w:gutter="0"/>
      <w:cols w:space="720" w:sep="1"/>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38C4B" w14:textId="77777777" w:rsidR="00F11943" w:rsidRDefault="00F11943">
      <w:pPr>
        <w:ind w:firstLine="0"/>
      </w:pPr>
    </w:p>
  </w:endnote>
  <w:endnote w:type="continuationSeparator" w:id="0">
    <w:p w14:paraId="11E49DA1" w14:textId="77777777" w:rsidR="00F11943" w:rsidRDefault="00F11943">
      <w:pPr>
        <w:ind w:firstLine="0"/>
      </w:pPr>
    </w:p>
  </w:endnote>
  <w:endnote w:type="continuationNotice" w:id="1">
    <w:p w14:paraId="64B1B3E5" w14:textId="77777777" w:rsidR="00F11943" w:rsidRDefault="00F11943">
      <w:pPr>
        <w:ind w:firstLine="0"/>
      </w:pPr>
    </w:p>
    <w:p w14:paraId="104F3F72" w14:textId="77777777" w:rsidR="00F11943" w:rsidRDefault="00F11943"/>
    <w:p w14:paraId="4B41B76E" w14:textId="67B5CCAB" w:rsidR="00F11943" w:rsidRDefault="00F11943">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sidR="006F0D97">
        <w:rPr>
          <w:noProof/>
          <w:snapToGrid w:val="0"/>
          <w:sz w:val="16"/>
        </w:rPr>
        <w:t>O:\SAW-RTW\Project Management\Performance Monitoring\PRA Clearance\30 day FRN &amp; ICs\RETAIN Baseline Participant Form Part 1.docx</w:t>
      </w:r>
      <w:r>
        <w:rPr>
          <w:snapToGrid w:val="0"/>
          <w:sz w:val="16"/>
        </w:rPr>
        <w:fldChar w:fldCharType="end"/>
      </w:r>
    </w:p>
    <w:p w14:paraId="3326C796" w14:textId="77777777" w:rsidR="00F11943" w:rsidRDefault="00F119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54E6A2" w14:textId="77777777" w:rsidR="00F11943" w:rsidRDefault="00F11943">
      <w:pPr>
        <w:ind w:firstLine="0"/>
      </w:pPr>
      <w:r>
        <w:separator/>
      </w:r>
    </w:p>
  </w:footnote>
  <w:footnote w:type="continuationSeparator" w:id="0">
    <w:p w14:paraId="4286AF31" w14:textId="77777777" w:rsidR="00F11943" w:rsidRDefault="00F11943">
      <w:pPr>
        <w:ind w:firstLine="0"/>
      </w:pPr>
      <w:r>
        <w:separator/>
      </w:r>
    </w:p>
    <w:p w14:paraId="43FBD4D3" w14:textId="77777777" w:rsidR="00F11943" w:rsidRDefault="00F11943">
      <w:pPr>
        <w:ind w:firstLine="0"/>
        <w:rPr>
          <w:i/>
        </w:rPr>
      </w:pPr>
      <w:r>
        <w:rPr>
          <w:i/>
        </w:rPr>
        <w:t>(continued)</w:t>
      </w:r>
    </w:p>
  </w:footnote>
  <w:footnote w:type="continuationNotice" w:id="1">
    <w:p w14:paraId="0C745E07" w14:textId="77777777" w:rsidR="00F11943" w:rsidRDefault="00F11943">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CF069" w14:textId="1E9613C8" w:rsidR="00445287" w:rsidRDefault="00445287">
    <w:pPr>
      <w:pStyle w:val="Header"/>
    </w:pPr>
    <w:r>
      <w:rPr>
        <w:b/>
        <w:noProof/>
        <w:sz w:val="32"/>
        <w:szCs w:val="32"/>
      </w:rPr>
      <mc:AlternateContent>
        <mc:Choice Requires="wps">
          <w:drawing>
            <wp:anchor distT="0" distB="0" distL="114300" distR="114300" simplePos="0" relativeHeight="251657216" behindDoc="0" locked="0" layoutInCell="0" allowOverlap="1" wp14:anchorId="23489F06" wp14:editId="21812974">
              <wp:simplePos x="0" y="0"/>
              <wp:positionH relativeFrom="page">
                <wp:posOffset>333955</wp:posOffset>
              </wp:positionH>
              <wp:positionV relativeFrom="page">
                <wp:posOffset>429369</wp:posOffset>
              </wp:positionV>
              <wp:extent cx="7040880" cy="9159903"/>
              <wp:effectExtent l="0" t="0" r="26670" b="222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9159903"/>
                      </a:xfrm>
                      <a:prstGeom prst="rect">
                        <a:avLst/>
                      </a:prstGeom>
                      <a:solidFill>
                        <a:srgbClr val="FFFFFF"/>
                      </a:solidFill>
                      <a:ln w="19050">
                        <a:solidFill>
                          <a:srgbClr val="000000"/>
                        </a:solidFill>
                        <a:miter lim="800000"/>
                        <a:headEnd/>
                        <a:tailEnd/>
                      </a:ln>
                    </wps:spPr>
                    <wps:txbx>
                      <w:txbxContent>
                        <w:p w14:paraId="09C7104E" w14:textId="77777777" w:rsidR="00445287" w:rsidRDefault="00445287" w:rsidP="0044528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489F06" id="_x0000_t202" coordsize="21600,21600" o:spt="202" path="m,l,21600r21600,l21600,xe">
              <v:stroke joinstyle="miter"/>
              <v:path gradientshapeok="t" o:connecttype="rect"/>
            </v:shapetype>
            <v:shape id="Text Box 1" o:spid="_x0000_s1027" type="#_x0000_t202" style="position:absolute;margin-left:26.3pt;margin-top:33.8pt;width:554.4pt;height:721.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" o:allowincell="f" strokeweight="1.5pt">
              <v:textbox>
                <w:txbxContent>
                  <w:p w14:paraId="09C7104E" w14:textId="77777777" w:rsidR="00445287" w:rsidRDefault="00445287" w:rsidP="00445287">
                    <w:pPr>
                      <w:spacing w:line="20" w:lineRule="exact"/>
                      <w:rPr>
                        <w:rFonts w:ascii="Arial" w:hAnsi="Arial" w:cs="Arial"/>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v:imagedata r:id="rId1" o:title="j0371068"/>
      </v:shape>
    </w:pict>
  </w:numPicBullet>
  <w:numPicBullet w:numPicBulletId="1">
    <w:pict>
      <v:shape id="_x0000_i1027" type="#_x0000_t75" style="width:3in;height:3in" o:bullet="t">
        <v:imagedata r:id="rId2" o:title="j0371068"/>
      </v:shape>
    </w:pict>
  </w:numPicBullet>
  <w:abstractNum w:abstractNumId="0" w15:restartNumberingAfterBreak="0">
    <w:nsid w:val="01734A88"/>
    <w:multiLevelType w:val="hybridMultilevel"/>
    <w:tmpl w:val="2478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4011E"/>
    <w:multiLevelType w:val="hybridMultilevel"/>
    <w:tmpl w:val="F414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B032F"/>
    <w:multiLevelType w:val="hybridMultilevel"/>
    <w:tmpl w:val="B5C25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B024A"/>
    <w:multiLevelType w:val="singleLevel"/>
    <w:tmpl w:val="3510017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CB40C02"/>
    <w:multiLevelType w:val="hybridMultilevel"/>
    <w:tmpl w:val="747AD36E"/>
    <w:lvl w:ilvl="0" w:tplc="1FA09ED8">
      <w:start w:val="1"/>
      <w:numFmt w:val="bullet"/>
      <w:lvlText w:val=""/>
      <w:lvlPicBulletId w:val="0"/>
      <w:lvlJc w:val="left"/>
      <w:pPr>
        <w:ind w:left="81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238E6"/>
    <w:multiLevelType w:val="hybridMultilevel"/>
    <w:tmpl w:val="05FE627E"/>
    <w:lvl w:ilvl="0" w:tplc="1FA09ED8">
      <w:start w:val="1"/>
      <w:numFmt w:val="bullet"/>
      <w:lvlText w:val=""/>
      <w:lvlPicBulletId w:val="0"/>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34FA4"/>
    <w:multiLevelType w:val="hybridMultilevel"/>
    <w:tmpl w:val="745A294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8E13847"/>
    <w:multiLevelType w:val="hybridMultilevel"/>
    <w:tmpl w:val="AEDA8112"/>
    <w:lvl w:ilvl="0" w:tplc="04090001">
      <w:start w:val="1"/>
      <w:numFmt w:val="bullet"/>
      <w:lvlText w:val=""/>
      <w:lvlJc w:val="left"/>
      <w:pPr>
        <w:ind w:left="900" w:hanging="360"/>
      </w:pPr>
      <w:rPr>
        <w:rFonts w:ascii="Symbol" w:hAnsi="Symbol" w:hint="default"/>
        <w:color w:val="auto"/>
        <w:sz w:val="28"/>
        <w:szCs w:val="28"/>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Arial"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Arial"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192B36DD"/>
    <w:multiLevelType w:val="hybridMultilevel"/>
    <w:tmpl w:val="B0A2CB5C"/>
    <w:lvl w:ilvl="0" w:tplc="0409000F">
      <w:start w:val="1"/>
      <w:numFmt w:val="decimal"/>
      <w:lvlText w:val="%1."/>
      <w:lvlJc w:val="left"/>
      <w:pPr>
        <w:ind w:left="720" w:hanging="360"/>
      </w:pPr>
      <w:rPr>
        <w:rFonts w:hint="default"/>
      </w:rPr>
    </w:lvl>
    <w:lvl w:ilvl="1" w:tplc="3FDA141A">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796777"/>
    <w:multiLevelType w:val="hybridMultilevel"/>
    <w:tmpl w:val="3C22349A"/>
    <w:lvl w:ilvl="0" w:tplc="3FDA141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A474738"/>
    <w:multiLevelType w:val="hybridMultilevel"/>
    <w:tmpl w:val="F912B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C079D4"/>
    <w:multiLevelType w:val="hybridMultilevel"/>
    <w:tmpl w:val="2D1CFA98"/>
    <w:lvl w:ilvl="0" w:tplc="1FA09ED8">
      <w:start w:val="1"/>
      <w:numFmt w:val="bullet"/>
      <w:lvlText w:val=""/>
      <w:lvlPicBulletId w:val="0"/>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F435FA"/>
    <w:multiLevelType w:val="hybridMultilevel"/>
    <w:tmpl w:val="1ABE540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1F606792"/>
    <w:multiLevelType w:val="hybridMultilevel"/>
    <w:tmpl w:val="B476C34E"/>
    <w:lvl w:ilvl="0" w:tplc="1FA09ED8">
      <w:start w:val="1"/>
      <w:numFmt w:val="bullet"/>
      <w:lvlText w:val=""/>
      <w:lvlPicBulletId w:val="0"/>
      <w:lvlJc w:val="left"/>
      <w:pPr>
        <w:ind w:left="1260" w:hanging="360"/>
      </w:pPr>
      <w:rPr>
        <w:rFonts w:ascii="Symbol" w:hAnsi="Symbol" w:hint="default"/>
        <w:color w:val="auto"/>
        <w:sz w:val="28"/>
        <w:szCs w:val="28"/>
      </w:rPr>
    </w:lvl>
    <w:lvl w:ilvl="1" w:tplc="04090003" w:tentative="1">
      <w:start w:val="1"/>
      <w:numFmt w:val="bullet"/>
      <w:lvlText w:val="o"/>
      <w:lvlJc w:val="left"/>
      <w:pPr>
        <w:ind w:left="1980" w:hanging="360"/>
      </w:pPr>
      <w:rPr>
        <w:rFonts w:ascii="Courier New" w:hAnsi="Courier New" w:cs="Arial"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Arial"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Arial"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23A526B7"/>
    <w:multiLevelType w:val="hybridMultilevel"/>
    <w:tmpl w:val="0C940D5E"/>
    <w:lvl w:ilvl="0" w:tplc="3A6EDD8E">
      <w:start w:val="1"/>
      <w:numFmt w:val="bullet"/>
      <w:lvlText w:val=""/>
      <w:lvlJc w:val="left"/>
      <w:pPr>
        <w:tabs>
          <w:tab w:val="num" w:pos="1707"/>
        </w:tabs>
        <w:ind w:left="1707" w:hanging="360"/>
      </w:pPr>
      <w:rPr>
        <w:rFonts w:ascii="Symbol" w:hAnsi="Symbol" w:hint="default"/>
      </w:rPr>
    </w:lvl>
    <w:lvl w:ilvl="1" w:tplc="04090003" w:tentative="1">
      <w:start w:val="1"/>
      <w:numFmt w:val="bullet"/>
      <w:lvlText w:val="o"/>
      <w:lvlJc w:val="left"/>
      <w:pPr>
        <w:tabs>
          <w:tab w:val="num" w:pos="1995"/>
        </w:tabs>
        <w:ind w:left="1995" w:hanging="360"/>
      </w:pPr>
      <w:rPr>
        <w:rFonts w:ascii="Courier New" w:hAnsi="Courier New" w:hint="default"/>
      </w:rPr>
    </w:lvl>
    <w:lvl w:ilvl="2" w:tplc="04090005" w:tentative="1">
      <w:start w:val="1"/>
      <w:numFmt w:val="bullet"/>
      <w:lvlText w:val=""/>
      <w:lvlJc w:val="left"/>
      <w:pPr>
        <w:tabs>
          <w:tab w:val="num" w:pos="2715"/>
        </w:tabs>
        <w:ind w:left="2715" w:hanging="360"/>
      </w:pPr>
      <w:rPr>
        <w:rFonts w:ascii="Wingdings" w:hAnsi="Wingdings" w:hint="default"/>
      </w:rPr>
    </w:lvl>
    <w:lvl w:ilvl="3" w:tplc="04090001" w:tentative="1">
      <w:start w:val="1"/>
      <w:numFmt w:val="bullet"/>
      <w:lvlText w:val=""/>
      <w:lvlJc w:val="left"/>
      <w:pPr>
        <w:tabs>
          <w:tab w:val="num" w:pos="3435"/>
        </w:tabs>
        <w:ind w:left="3435" w:hanging="360"/>
      </w:pPr>
      <w:rPr>
        <w:rFonts w:ascii="Symbol" w:hAnsi="Symbol" w:hint="default"/>
      </w:rPr>
    </w:lvl>
    <w:lvl w:ilvl="4" w:tplc="04090003" w:tentative="1">
      <w:start w:val="1"/>
      <w:numFmt w:val="bullet"/>
      <w:lvlText w:val="o"/>
      <w:lvlJc w:val="left"/>
      <w:pPr>
        <w:tabs>
          <w:tab w:val="num" w:pos="4155"/>
        </w:tabs>
        <w:ind w:left="4155" w:hanging="360"/>
      </w:pPr>
      <w:rPr>
        <w:rFonts w:ascii="Courier New" w:hAnsi="Courier New" w:hint="default"/>
      </w:rPr>
    </w:lvl>
    <w:lvl w:ilvl="5" w:tplc="04090005" w:tentative="1">
      <w:start w:val="1"/>
      <w:numFmt w:val="bullet"/>
      <w:lvlText w:val=""/>
      <w:lvlJc w:val="left"/>
      <w:pPr>
        <w:tabs>
          <w:tab w:val="num" w:pos="4875"/>
        </w:tabs>
        <w:ind w:left="4875" w:hanging="360"/>
      </w:pPr>
      <w:rPr>
        <w:rFonts w:ascii="Wingdings" w:hAnsi="Wingdings" w:hint="default"/>
      </w:rPr>
    </w:lvl>
    <w:lvl w:ilvl="6" w:tplc="04090001" w:tentative="1">
      <w:start w:val="1"/>
      <w:numFmt w:val="bullet"/>
      <w:lvlText w:val=""/>
      <w:lvlJc w:val="left"/>
      <w:pPr>
        <w:tabs>
          <w:tab w:val="num" w:pos="5595"/>
        </w:tabs>
        <w:ind w:left="5595" w:hanging="360"/>
      </w:pPr>
      <w:rPr>
        <w:rFonts w:ascii="Symbol" w:hAnsi="Symbol" w:hint="default"/>
      </w:rPr>
    </w:lvl>
    <w:lvl w:ilvl="7" w:tplc="04090003" w:tentative="1">
      <w:start w:val="1"/>
      <w:numFmt w:val="bullet"/>
      <w:lvlText w:val="o"/>
      <w:lvlJc w:val="left"/>
      <w:pPr>
        <w:tabs>
          <w:tab w:val="num" w:pos="6315"/>
        </w:tabs>
        <w:ind w:left="6315" w:hanging="360"/>
      </w:pPr>
      <w:rPr>
        <w:rFonts w:ascii="Courier New" w:hAnsi="Courier New" w:hint="default"/>
      </w:rPr>
    </w:lvl>
    <w:lvl w:ilvl="8" w:tplc="04090005" w:tentative="1">
      <w:start w:val="1"/>
      <w:numFmt w:val="bullet"/>
      <w:lvlText w:val=""/>
      <w:lvlJc w:val="left"/>
      <w:pPr>
        <w:tabs>
          <w:tab w:val="num" w:pos="7035"/>
        </w:tabs>
        <w:ind w:left="7035" w:hanging="360"/>
      </w:pPr>
      <w:rPr>
        <w:rFonts w:ascii="Wingdings" w:hAnsi="Wingdings" w:hint="default"/>
      </w:rPr>
    </w:lvl>
  </w:abstractNum>
  <w:abstractNum w:abstractNumId="15" w15:restartNumberingAfterBreak="0">
    <w:nsid w:val="29F66F10"/>
    <w:multiLevelType w:val="hybridMultilevel"/>
    <w:tmpl w:val="4E267A8E"/>
    <w:lvl w:ilvl="0" w:tplc="FFFFFFFF">
      <w:start w:val="1"/>
      <w:numFmt w:val="decimal"/>
      <w:pStyle w:val="QuestionChar"/>
      <w:lvlText w:val="%1)"/>
      <w:lvlJc w:val="left"/>
      <w:pPr>
        <w:tabs>
          <w:tab w:val="num" w:pos="432"/>
        </w:tabs>
        <w:ind w:left="432" w:hanging="432"/>
      </w:pPr>
    </w:lvl>
    <w:lvl w:ilvl="1" w:tplc="FFFFFFFF">
      <w:start w:val="1"/>
      <w:numFmt w:val="lowerLetter"/>
      <w:lvlText w:val="%2."/>
      <w:lvlJc w:val="left"/>
      <w:pPr>
        <w:tabs>
          <w:tab w:val="num" w:pos="360"/>
        </w:tabs>
        <w:ind w:left="360" w:hanging="360"/>
      </w:pPr>
      <w:rPr>
        <w:rFonts w:hint="default"/>
      </w:rPr>
    </w:lvl>
    <w:lvl w:ilvl="2" w:tplc="FFFFFFFF">
      <w:start w:val="10"/>
      <w:numFmt w:val="decimal"/>
      <w:lvlText w:val="%3."/>
      <w:lvlJc w:val="left"/>
      <w:pPr>
        <w:tabs>
          <w:tab w:val="num" w:pos="2400"/>
        </w:tabs>
        <w:ind w:left="2400" w:hanging="4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30624B15"/>
    <w:multiLevelType w:val="hybridMultilevel"/>
    <w:tmpl w:val="CEA64BE8"/>
    <w:lvl w:ilvl="0" w:tplc="1FA09ED8">
      <w:start w:val="1"/>
      <w:numFmt w:val="bullet"/>
      <w:lvlText w:val=""/>
      <w:lvlPicBulletId w:val="0"/>
      <w:lvlJc w:val="left"/>
      <w:pPr>
        <w:ind w:left="1289" w:hanging="360"/>
      </w:pPr>
      <w:rPr>
        <w:rFonts w:ascii="Symbol" w:hAnsi="Symbol" w:hint="default"/>
        <w:color w:val="auto"/>
        <w:sz w:val="28"/>
        <w:szCs w:val="28"/>
      </w:rPr>
    </w:lvl>
    <w:lvl w:ilvl="1" w:tplc="04090003" w:tentative="1">
      <w:start w:val="1"/>
      <w:numFmt w:val="bullet"/>
      <w:lvlText w:val="o"/>
      <w:lvlJc w:val="left"/>
      <w:pPr>
        <w:ind w:left="2009" w:hanging="360"/>
      </w:pPr>
      <w:rPr>
        <w:rFonts w:ascii="Courier New" w:hAnsi="Courier New" w:cs="Arial" w:hint="default"/>
      </w:rPr>
    </w:lvl>
    <w:lvl w:ilvl="2" w:tplc="04090005" w:tentative="1">
      <w:start w:val="1"/>
      <w:numFmt w:val="bullet"/>
      <w:lvlText w:val=""/>
      <w:lvlJc w:val="left"/>
      <w:pPr>
        <w:ind w:left="2729" w:hanging="360"/>
      </w:pPr>
      <w:rPr>
        <w:rFonts w:ascii="Wingdings" w:hAnsi="Wingdings" w:hint="default"/>
      </w:rPr>
    </w:lvl>
    <w:lvl w:ilvl="3" w:tplc="04090001" w:tentative="1">
      <w:start w:val="1"/>
      <w:numFmt w:val="bullet"/>
      <w:lvlText w:val=""/>
      <w:lvlJc w:val="left"/>
      <w:pPr>
        <w:ind w:left="3449" w:hanging="360"/>
      </w:pPr>
      <w:rPr>
        <w:rFonts w:ascii="Symbol" w:hAnsi="Symbol" w:hint="default"/>
      </w:rPr>
    </w:lvl>
    <w:lvl w:ilvl="4" w:tplc="04090003" w:tentative="1">
      <w:start w:val="1"/>
      <w:numFmt w:val="bullet"/>
      <w:lvlText w:val="o"/>
      <w:lvlJc w:val="left"/>
      <w:pPr>
        <w:ind w:left="4169" w:hanging="360"/>
      </w:pPr>
      <w:rPr>
        <w:rFonts w:ascii="Courier New" w:hAnsi="Courier New" w:cs="Arial" w:hint="default"/>
      </w:rPr>
    </w:lvl>
    <w:lvl w:ilvl="5" w:tplc="04090005" w:tentative="1">
      <w:start w:val="1"/>
      <w:numFmt w:val="bullet"/>
      <w:lvlText w:val=""/>
      <w:lvlJc w:val="left"/>
      <w:pPr>
        <w:ind w:left="4889" w:hanging="360"/>
      </w:pPr>
      <w:rPr>
        <w:rFonts w:ascii="Wingdings" w:hAnsi="Wingdings" w:hint="default"/>
      </w:rPr>
    </w:lvl>
    <w:lvl w:ilvl="6" w:tplc="04090001" w:tentative="1">
      <w:start w:val="1"/>
      <w:numFmt w:val="bullet"/>
      <w:lvlText w:val=""/>
      <w:lvlJc w:val="left"/>
      <w:pPr>
        <w:ind w:left="5609" w:hanging="360"/>
      </w:pPr>
      <w:rPr>
        <w:rFonts w:ascii="Symbol" w:hAnsi="Symbol" w:hint="default"/>
      </w:rPr>
    </w:lvl>
    <w:lvl w:ilvl="7" w:tplc="04090003" w:tentative="1">
      <w:start w:val="1"/>
      <w:numFmt w:val="bullet"/>
      <w:lvlText w:val="o"/>
      <w:lvlJc w:val="left"/>
      <w:pPr>
        <w:ind w:left="6329" w:hanging="360"/>
      </w:pPr>
      <w:rPr>
        <w:rFonts w:ascii="Courier New" w:hAnsi="Courier New" w:cs="Arial" w:hint="default"/>
      </w:rPr>
    </w:lvl>
    <w:lvl w:ilvl="8" w:tplc="04090005" w:tentative="1">
      <w:start w:val="1"/>
      <w:numFmt w:val="bullet"/>
      <w:lvlText w:val=""/>
      <w:lvlJc w:val="left"/>
      <w:pPr>
        <w:ind w:left="7049" w:hanging="360"/>
      </w:pPr>
      <w:rPr>
        <w:rFonts w:ascii="Wingdings" w:hAnsi="Wingdings" w:hint="default"/>
      </w:rPr>
    </w:lvl>
  </w:abstractNum>
  <w:abstractNum w:abstractNumId="17" w15:restartNumberingAfterBreak="0">
    <w:nsid w:val="43B960B3"/>
    <w:multiLevelType w:val="hybridMultilevel"/>
    <w:tmpl w:val="FC002138"/>
    <w:lvl w:ilvl="0" w:tplc="3FDA141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19" w15:restartNumberingAfterBreak="0">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20" w15:restartNumberingAfterBreak="0">
    <w:nsid w:val="58F73300"/>
    <w:multiLevelType w:val="hybridMultilevel"/>
    <w:tmpl w:val="7242E2C4"/>
    <w:lvl w:ilvl="0" w:tplc="3FDA141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B7D207A"/>
    <w:multiLevelType w:val="hybridMultilevel"/>
    <w:tmpl w:val="1C94CC08"/>
    <w:lvl w:ilvl="0" w:tplc="04090001">
      <w:start w:val="1"/>
      <w:numFmt w:val="bullet"/>
      <w:lvlText w:val=""/>
      <w:lvlJc w:val="left"/>
      <w:pPr>
        <w:ind w:left="1607" w:hanging="360"/>
      </w:pPr>
      <w:rPr>
        <w:rFonts w:ascii="Symbol" w:hAnsi="Symbol" w:hint="default"/>
      </w:rPr>
    </w:lvl>
    <w:lvl w:ilvl="1" w:tplc="04090003" w:tentative="1">
      <w:start w:val="1"/>
      <w:numFmt w:val="bullet"/>
      <w:lvlText w:val="o"/>
      <w:lvlJc w:val="left"/>
      <w:pPr>
        <w:ind w:left="2327" w:hanging="360"/>
      </w:pPr>
      <w:rPr>
        <w:rFonts w:ascii="Courier New" w:hAnsi="Courier New" w:cs="Courier New" w:hint="default"/>
      </w:rPr>
    </w:lvl>
    <w:lvl w:ilvl="2" w:tplc="04090005" w:tentative="1">
      <w:start w:val="1"/>
      <w:numFmt w:val="bullet"/>
      <w:lvlText w:val=""/>
      <w:lvlJc w:val="left"/>
      <w:pPr>
        <w:ind w:left="3047" w:hanging="360"/>
      </w:pPr>
      <w:rPr>
        <w:rFonts w:ascii="Wingdings" w:hAnsi="Wingdings" w:hint="default"/>
      </w:rPr>
    </w:lvl>
    <w:lvl w:ilvl="3" w:tplc="04090001" w:tentative="1">
      <w:start w:val="1"/>
      <w:numFmt w:val="bullet"/>
      <w:lvlText w:val=""/>
      <w:lvlJc w:val="left"/>
      <w:pPr>
        <w:ind w:left="3767" w:hanging="360"/>
      </w:pPr>
      <w:rPr>
        <w:rFonts w:ascii="Symbol" w:hAnsi="Symbol" w:hint="default"/>
      </w:rPr>
    </w:lvl>
    <w:lvl w:ilvl="4" w:tplc="04090003" w:tentative="1">
      <w:start w:val="1"/>
      <w:numFmt w:val="bullet"/>
      <w:lvlText w:val="o"/>
      <w:lvlJc w:val="left"/>
      <w:pPr>
        <w:ind w:left="4487" w:hanging="360"/>
      </w:pPr>
      <w:rPr>
        <w:rFonts w:ascii="Courier New" w:hAnsi="Courier New" w:cs="Courier New" w:hint="default"/>
      </w:rPr>
    </w:lvl>
    <w:lvl w:ilvl="5" w:tplc="04090005" w:tentative="1">
      <w:start w:val="1"/>
      <w:numFmt w:val="bullet"/>
      <w:lvlText w:val=""/>
      <w:lvlJc w:val="left"/>
      <w:pPr>
        <w:ind w:left="5207" w:hanging="360"/>
      </w:pPr>
      <w:rPr>
        <w:rFonts w:ascii="Wingdings" w:hAnsi="Wingdings" w:hint="default"/>
      </w:rPr>
    </w:lvl>
    <w:lvl w:ilvl="6" w:tplc="04090001" w:tentative="1">
      <w:start w:val="1"/>
      <w:numFmt w:val="bullet"/>
      <w:lvlText w:val=""/>
      <w:lvlJc w:val="left"/>
      <w:pPr>
        <w:ind w:left="5927" w:hanging="360"/>
      </w:pPr>
      <w:rPr>
        <w:rFonts w:ascii="Symbol" w:hAnsi="Symbol" w:hint="default"/>
      </w:rPr>
    </w:lvl>
    <w:lvl w:ilvl="7" w:tplc="04090003" w:tentative="1">
      <w:start w:val="1"/>
      <w:numFmt w:val="bullet"/>
      <w:lvlText w:val="o"/>
      <w:lvlJc w:val="left"/>
      <w:pPr>
        <w:ind w:left="6647" w:hanging="360"/>
      </w:pPr>
      <w:rPr>
        <w:rFonts w:ascii="Courier New" w:hAnsi="Courier New" w:cs="Courier New" w:hint="default"/>
      </w:rPr>
    </w:lvl>
    <w:lvl w:ilvl="8" w:tplc="04090005" w:tentative="1">
      <w:start w:val="1"/>
      <w:numFmt w:val="bullet"/>
      <w:lvlText w:val=""/>
      <w:lvlJc w:val="left"/>
      <w:pPr>
        <w:ind w:left="7367" w:hanging="360"/>
      </w:pPr>
      <w:rPr>
        <w:rFonts w:ascii="Wingdings" w:hAnsi="Wingdings" w:hint="default"/>
      </w:rPr>
    </w:lvl>
  </w:abstractNum>
  <w:abstractNum w:abstractNumId="22" w15:restartNumberingAfterBreak="0">
    <w:nsid w:val="60696411"/>
    <w:multiLevelType w:val="hybridMultilevel"/>
    <w:tmpl w:val="9C18DE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0724D35"/>
    <w:multiLevelType w:val="hybridMultilevel"/>
    <w:tmpl w:val="44F4B04C"/>
    <w:lvl w:ilvl="0" w:tplc="1FA09ED8">
      <w:start w:val="1"/>
      <w:numFmt w:val="bullet"/>
      <w:lvlText w:val=""/>
      <w:lvlPicBulletId w:val="0"/>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350367"/>
    <w:multiLevelType w:val="hybridMultilevel"/>
    <w:tmpl w:val="5DE0B904"/>
    <w:lvl w:ilvl="0" w:tplc="3FDA141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3BC5EAD"/>
    <w:multiLevelType w:val="hybridMultilevel"/>
    <w:tmpl w:val="9D7646B2"/>
    <w:lvl w:ilvl="0" w:tplc="1FA09ED8">
      <w:start w:val="1"/>
      <w:numFmt w:val="bullet"/>
      <w:lvlText w:val=""/>
      <w:lvlPicBulletId w:val="1"/>
      <w:lvlJc w:val="left"/>
      <w:pPr>
        <w:ind w:left="720" w:hanging="360"/>
      </w:pPr>
      <w:rPr>
        <w:rFonts w:ascii="Symbol" w:hAnsi="Symbol" w:hint="default"/>
        <w:color w:val="auto"/>
        <w:sz w:val="28"/>
        <w:szCs w:val="28"/>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44433F"/>
    <w:multiLevelType w:val="hybridMultilevel"/>
    <w:tmpl w:val="F1E09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8517E5"/>
    <w:multiLevelType w:val="singleLevel"/>
    <w:tmpl w:val="A8985990"/>
    <w:lvl w:ilvl="0">
      <w:numFmt w:val="bullet"/>
      <w:lvlText w:val="-"/>
      <w:lvlJc w:val="left"/>
      <w:pPr>
        <w:tabs>
          <w:tab w:val="num" w:pos="1080"/>
        </w:tabs>
        <w:ind w:left="1080" w:hanging="360"/>
      </w:pPr>
      <w:rPr>
        <w:rFonts w:hint="default"/>
      </w:rPr>
    </w:lvl>
  </w:abstractNum>
  <w:abstractNum w:abstractNumId="28" w15:restartNumberingAfterBreak="0">
    <w:nsid w:val="73B3706A"/>
    <w:multiLevelType w:val="singleLevel"/>
    <w:tmpl w:val="4A82D96A"/>
    <w:lvl w:ilvl="0">
      <w:numFmt w:val="bullet"/>
      <w:lvlText w:val="-"/>
      <w:lvlJc w:val="left"/>
      <w:pPr>
        <w:tabs>
          <w:tab w:val="num" w:pos="1080"/>
        </w:tabs>
        <w:ind w:left="1080" w:hanging="360"/>
      </w:pPr>
      <w:rPr>
        <w:rFonts w:hint="default"/>
      </w:rPr>
    </w:lvl>
  </w:abstractNum>
  <w:abstractNum w:abstractNumId="29" w15:restartNumberingAfterBreak="0">
    <w:nsid w:val="7C07794B"/>
    <w:multiLevelType w:val="hybridMultilevel"/>
    <w:tmpl w:val="ED6ABC92"/>
    <w:lvl w:ilvl="0" w:tplc="F65CB5E0">
      <w:start w:val="1"/>
      <w:numFmt w:val="bullet"/>
      <w:pStyle w:val="ColorfulList-Accent11"/>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Arial Black"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Arial Black"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Arial Black" w:hint="default"/>
      </w:rPr>
    </w:lvl>
    <w:lvl w:ilvl="8" w:tplc="04090005" w:tentative="1">
      <w:start w:val="1"/>
      <w:numFmt w:val="bullet"/>
      <w:lvlText w:val=""/>
      <w:lvlJc w:val="left"/>
      <w:pPr>
        <w:ind w:left="6912" w:hanging="360"/>
      </w:pPr>
      <w:rPr>
        <w:rFonts w:ascii="Wingdings" w:hAnsi="Wingdings" w:hint="default"/>
      </w:rPr>
    </w:lvl>
  </w:abstractNum>
  <w:num w:numId="1">
    <w:abstractNumId w:val="18"/>
  </w:num>
  <w:num w:numId="2">
    <w:abstractNumId w:val="28"/>
  </w:num>
  <w:num w:numId="3">
    <w:abstractNumId w:val="3"/>
  </w:num>
  <w:num w:numId="4">
    <w:abstractNumId w:val="27"/>
  </w:num>
  <w:num w:numId="5">
    <w:abstractNumId w:val="19"/>
  </w:num>
  <w:num w:numId="6">
    <w:abstractNumId w:val="15"/>
  </w:num>
  <w:num w:numId="7">
    <w:abstractNumId w:val="14"/>
  </w:num>
  <w:num w:numId="8">
    <w:abstractNumId w:val="23"/>
  </w:num>
  <w:num w:numId="9">
    <w:abstractNumId w:val="29"/>
  </w:num>
  <w:num w:numId="10">
    <w:abstractNumId w:val="25"/>
  </w:num>
  <w:num w:numId="11">
    <w:abstractNumId w:val="7"/>
  </w:num>
  <w:num w:numId="12">
    <w:abstractNumId w:val="4"/>
  </w:num>
  <w:num w:numId="13">
    <w:abstractNumId w:val="16"/>
  </w:num>
  <w:num w:numId="14">
    <w:abstractNumId w:val="11"/>
  </w:num>
  <w:num w:numId="15">
    <w:abstractNumId w:val="26"/>
  </w:num>
  <w:num w:numId="16">
    <w:abstractNumId w:val="13"/>
  </w:num>
  <w:num w:numId="17">
    <w:abstractNumId w:val="5"/>
  </w:num>
  <w:num w:numId="18">
    <w:abstractNumId w:val="10"/>
  </w:num>
  <w:num w:numId="19">
    <w:abstractNumId w:val="6"/>
  </w:num>
  <w:num w:numId="20">
    <w:abstractNumId w:val="12"/>
  </w:num>
  <w:num w:numId="21">
    <w:abstractNumId w:val="0"/>
  </w:num>
  <w:num w:numId="22">
    <w:abstractNumId w:val="18"/>
  </w:num>
  <w:num w:numId="23">
    <w:abstractNumId w:val="21"/>
  </w:num>
  <w:num w:numId="24">
    <w:abstractNumId w:val="1"/>
  </w:num>
  <w:num w:numId="25">
    <w:abstractNumId w:val="8"/>
  </w:num>
  <w:num w:numId="26">
    <w:abstractNumId w:val="24"/>
  </w:num>
  <w:num w:numId="27">
    <w:abstractNumId w:val="9"/>
  </w:num>
  <w:num w:numId="28">
    <w:abstractNumId w:val="20"/>
  </w:num>
  <w:num w:numId="29">
    <w:abstractNumId w:val="17"/>
  </w:num>
  <w:num w:numId="30">
    <w:abstractNumId w:val="22"/>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131077" w:nlCheck="1" w:checkStyle="1"/>
  <w:activeWritingStyle w:appName="MSWord" w:lang="en-US" w:vendorID="64" w:dllVersion="131078" w:nlCheck="1" w:checkStyle="1"/>
  <w:activeWritingStyle w:appName="MSWord" w:lang="es-ES" w:vendorID="64" w:dllVersion="131078" w:nlCheck="1" w:checkStyle="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0"/>
  <w:drawingGridHorizontalSpacing w:val="120"/>
  <w:drawingGridVerticalSpacing w:val="75"/>
  <w:displayHorizontalDrawingGridEvery w:val="0"/>
  <w:displayVerticalDrawingGridEvery w:val="0"/>
  <w:noPunctuationKerning/>
  <w:characterSpacingControl w:val="doNotCompress"/>
  <w:hdrShapeDefaults>
    <o:shapedefaults v:ext="edit" spidmax="2049" o:allowincell="f" fillcolor="white">
      <v:fill color="white"/>
      <o:colormru v:ext="edit" colors="#6cf,#cff,white,#ffcdd4"/>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MrS0sLA0MrU0NzZV0lEKTi0uzszPAykwrQUADrfsciwAAAA="/>
  </w:docVars>
  <w:rsids>
    <w:rsidRoot w:val="00733C3A"/>
    <w:rsid w:val="000065E6"/>
    <w:rsid w:val="00010437"/>
    <w:rsid w:val="00013095"/>
    <w:rsid w:val="00013EF4"/>
    <w:rsid w:val="00015628"/>
    <w:rsid w:val="00020F5B"/>
    <w:rsid w:val="00021132"/>
    <w:rsid w:val="00021AF2"/>
    <w:rsid w:val="00024136"/>
    <w:rsid w:val="00025195"/>
    <w:rsid w:val="000253F4"/>
    <w:rsid w:val="000269F6"/>
    <w:rsid w:val="0002770B"/>
    <w:rsid w:val="00031D03"/>
    <w:rsid w:val="00034A48"/>
    <w:rsid w:val="00036465"/>
    <w:rsid w:val="00036EDD"/>
    <w:rsid w:val="000372F9"/>
    <w:rsid w:val="00037AFA"/>
    <w:rsid w:val="00040211"/>
    <w:rsid w:val="00053F6D"/>
    <w:rsid w:val="00057227"/>
    <w:rsid w:val="00061904"/>
    <w:rsid w:val="00061EDC"/>
    <w:rsid w:val="0006230C"/>
    <w:rsid w:val="000634B8"/>
    <w:rsid w:val="000653C2"/>
    <w:rsid w:val="0006551F"/>
    <w:rsid w:val="00067D81"/>
    <w:rsid w:val="00070061"/>
    <w:rsid w:val="00071C12"/>
    <w:rsid w:val="00072852"/>
    <w:rsid w:val="0007474D"/>
    <w:rsid w:val="00075347"/>
    <w:rsid w:val="000758E3"/>
    <w:rsid w:val="0008262D"/>
    <w:rsid w:val="00084F92"/>
    <w:rsid w:val="00085E9B"/>
    <w:rsid w:val="000904D5"/>
    <w:rsid w:val="00091D21"/>
    <w:rsid w:val="00092DFB"/>
    <w:rsid w:val="0009320E"/>
    <w:rsid w:val="000B07B6"/>
    <w:rsid w:val="000B1F7C"/>
    <w:rsid w:val="000B3795"/>
    <w:rsid w:val="000B51A4"/>
    <w:rsid w:val="000C0036"/>
    <w:rsid w:val="000C0B89"/>
    <w:rsid w:val="000C18FB"/>
    <w:rsid w:val="000D2004"/>
    <w:rsid w:val="000D24EE"/>
    <w:rsid w:val="000D65A6"/>
    <w:rsid w:val="000D7F3C"/>
    <w:rsid w:val="000E1F44"/>
    <w:rsid w:val="00107A31"/>
    <w:rsid w:val="001105DB"/>
    <w:rsid w:val="00115AD0"/>
    <w:rsid w:val="00115B6A"/>
    <w:rsid w:val="00121892"/>
    <w:rsid w:val="001236C1"/>
    <w:rsid w:val="00124A13"/>
    <w:rsid w:val="00126177"/>
    <w:rsid w:val="001320FF"/>
    <w:rsid w:val="00134807"/>
    <w:rsid w:val="00140C3A"/>
    <w:rsid w:val="0014209B"/>
    <w:rsid w:val="001430ED"/>
    <w:rsid w:val="001459D2"/>
    <w:rsid w:val="0014725B"/>
    <w:rsid w:val="00155548"/>
    <w:rsid w:val="00166EC5"/>
    <w:rsid w:val="00166F54"/>
    <w:rsid w:val="0018262A"/>
    <w:rsid w:val="00183637"/>
    <w:rsid w:val="0018418B"/>
    <w:rsid w:val="00187B9C"/>
    <w:rsid w:val="001925C1"/>
    <w:rsid w:val="0019556C"/>
    <w:rsid w:val="001A5009"/>
    <w:rsid w:val="001B50EA"/>
    <w:rsid w:val="001B5DDE"/>
    <w:rsid w:val="001B63EC"/>
    <w:rsid w:val="001B647F"/>
    <w:rsid w:val="001B7CF3"/>
    <w:rsid w:val="001C3BF1"/>
    <w:rsid w:val="001C4BDF"/>
    <w:rsid w:val="001C4D99"/>
    <w:rsid w:val="001D2386"/>
    <w:rsid w:val="001D2BDB"/>
    <w:rsid w:val="001D46BA"/>
    <w:rsid w:val="001D4D54"/>
    <w:rsid w:val="001E036E"/>
    <w:rsid w:val="001E253F"/>
    <w:rsid w:val="001E28D2"/>
    <w:rsid w:val="001E2C20"/>
    <w:rsid w:val="001F3F1E"/>
    <w:rsid w:val="001F77A4"/>
    <w:rsid w:val="002046CD"/>
    <w:rsid w:val="00204910"/>
    <w:rsid w:val="00207330"/>
    <w:rsid w:val="00211AA1"/>
    <w:rsid w:val="00212840"/>
    <w:rsid w:val="00215B37"/>
    <w:rsid w:val="002166E5"/>
    <w:rsid w:val="0022076A"/>
    <w:rsid w:val="00222658"/>
    <w:rsid w:val="002305E3"/>
    <w:rsid w:val="00230743"/>
    <w:rsid w:val="00231769"/>
    <w:rsid w:val="0023334E"/>
    <w:rsid w:val="002346D9"/>
    <w:rsid w:val="00235FA9"/>
    <w:rsid w:val="00237A9D"/>
    <w:rsid w:val="00240BD9"/>
    <w:rsid w:val="00241613"/>
    <w:rsid w:val="00242FA2"/>
    <w:rsid w:val="0024611C"/>
    <w:rsid w:val="002462E1"/>
    <w:rsid w:val="002469C1"/>
    <w:rsid w:val="00246CC2"/>
    <w:rsid w:val="0025174B"/>
    <w:rsid w:val="00251984"/>
    <w:rsid w:val="00252D95"/>
    <w:rsid w:val="002556C8"/>
    <w:rsid w:val="00256962"/>
    <w:rsid w:val="00257AB7"/>
    <w:rsid w:val="00257B6F"/>
    <w:rsid w:val="00261020"/>
    <w:rsid w:val="00261266"/>
    <w:rsid w:val="00264D63"/>
    <w:rsid w:val="00267087"/>
    <w:rsid w:val="002811A9"/>
    <w:rsid w:val="00282A43"/>
    <w:rsid w:val="00282FF6"/>
    <w:rsid w:val="00287B5D"/>
    <w:rsid w:val="00287CC3"/>
    <w:rsid w:val="00292177"/>
    <w:rsid w:val="00293573"/>
    <w:rsid w:val="00294202"/>
    <w:rsid w:val="002A3C32"/>
    <w:rsid w:val="002A5D04"/>
    <w:rsid w:val="002B11F0"/>
    <w:rsid w:val="002B2D9D"/>
    <w:rsid w:val="002B6C84"/>
    <w:rsid w:val="002C1C43"/>
    <w:rsid w:val="002C3688"/>
    <w:rsid w:val="002C4725"/>
    <w:rsid w:val="002C6D97"/>
    <w:rsid w:val="002D03B9"/>
    <w:rsid w:val="002E52B2"/>
    <w:rsid w:val="002E7E97"/>
    <w:rsid w:val="002F117F"/>
    <w:rsid w:val="002F1F0D"/>
    <w:rsid w:val="002F2EF9"/>
    <w:rsid w:val="002F57FB"/>
    <w:rsid w:val="002F5D25"/>
    <w:rsid w:val="002F733D"/>
    <w:rsid w:val="00300A5B"/>
    <w:rsid w:val="003014BB"/>
    <w:rsid w:val="003076CF"/>
    <w:rsid w:val="00310425"/>
    <w:rsid w:val="00310D6C"/>
    <w:rsid w:val="00313766"/>
    <w:rsid w:val="00314A65"/>
    <w:rsid w:val="00315202"/>
    <w:rsid w:val="00315B56"/>
    <w:rsid w:val="00321AF4"/>
    <w:rsid w:val="00321E6F"/>
    <w:rsid w:val="0033145A"/>
    <w:rsid w:val="00332F26"/>
    <w:rsid w:val="00334047"/>
    <w:rsid w:val="00336E2F"/>
    <w:rsid w:val="00342FEE"/>
    <w:rsid w:val="00344D43"/>
    <w:rsid w:val="00352581"/>
    <w:rsid w:val="00353B14"/>
    <w:rsid w:val="00361F76"/>
    <w:rsid w:val="003625B1"/>
    <w:rsid w:val="003642D1"/>
    <w:rsid w:val="0037029D"/>
    <w:rsid w:val="00371081"/>
    <w:rsid w:val="00373222"/>
    <w:rsid w:val="003749A7"/>
    <w:rsid w:val="0038021E"/>
    <w:rsid w:val="00382858"/>
    <w:rsid w:val="00386093"/>
    <w:rsid w:val="003A07AA"/>
    <w:rsid w:val="003A1406"/>
    <w:rsid w:val="003A3CF3"/>
    <w:rsid w:val="003A4EFF"/>
    <w:rsid w:val="003A597F"/>
    <w:rsid w:val="003A7917"/>
    <w:rsid w:val="003A79C8"/>
    <w:rsid w:val="003B0764"/>
    <w:rsid w:val="003B0ED9"/>
    <w:rsid w:val="003C1569"/>
    <w:rsid w:val="003C2647"/>
    <w:rsid w:val="003C2653"/>
    <w:rsid w:val="003C2AF8"/>
    <w:rsid w:val="003C40F5"/>
    <w:rsid w:val="003C54E1"/>
    <w:rsid w:val="003C5A97"/>
    <w:rsid w:val="003D0EC1"/>
    <w:rsid w:val="003D29CC"/>
    <w:rsid w:val="003D5870"/>
    <w:rsid w:val="003D5AAA"/>
    <w:rsid w:val="003E04CC"/>
    <w:rsid w:val="003E0A0C"/>
    <w:rsid w:val="003E45A7"/>
    <w:rsid w:val="003E5E1D"/>
    <w:rsid w:val="003E6D30"/>
    <w:rsid w:val="003F1A81"/>
    <w:rsid w:val="003F29C8"/>
    <w:rsid w:val="003F3CA7"/>
    <w:rsid w:val="003F4AA5"/>
    <w:rsid w:val="003F634F"/>
    <w:rsid w:val="003F7722"/>
    <w:rsid w:val="004025EE"/>
    <w:rsid w:val="0040307B"/>
    <w:rsid w:val="00403F46"/>
    <w:rsid w:val="0040503D"/>
    <w:rsid w:val="0040690B"/>
    <w:rsid w:val="004146FD"/>
    <w:rsid w:val="00414D43"/>
    <w:rsid w:val="00415160"/>
    <w:rsid w:val="00420A1D"/>
    <w:rsid w:val="0042260C"/>
    <w:rsid w:val="004243C9"/>
    <w:rsid w:val="00424B32"/>
    <w:rsid w:val="004250C5"/>
    <w:rsid w:val="00425E9A"/>
    <w:rsid w:val="004332BB"/>
    <w:rsid w:val="00433DA1"/>
    <w:rsid w:val="00434058"/>
    <w:rsid w:val="0043418B"/>
    <w:rsid w:val="0043663C"/>
    <w:rsid w:val="0044460F"/>
    <w:rsid w:val="00445287"/>
    <w:rsid w:val="004467DE"/>
    <w:rsid w:val="0044768A"/>
    <w:rsid w:val="004503B1"/>
    <w:rsid w:val="0045514D"/>
    <w:rsid w:val="0045721B"/>
    <w:rsid w:val="00460702"/>
    <w:rsid w:val="00462BC3"/>
    <w:rsid w:val="00464AC8"/>
    <w:rsid w:val="0046749D"/>
    <w:rsid w:val="00470D88"/>
    <w:rsid w:val="00472BF8"/>
    <w:rsid w:val="00474113"/>
    <w:rsid w:val="00477B29"/>
    <w:rsid w:val="004912F7"/>
    <w:rsid w:val="00491588"/>
    <w:rsid w:val="00491F9F"/>
    <w:rsid w:val="00492089"/>
    <w:rsid w:val="00497C7D"/>
    <w:rsid w:val="004A11A5"/>
    <w:rsid w:val="004A46BB"/>
    <w:rsid w:val="004A6B20"/>
    <w:rsid w:val="004A79D4"/>
    <w:rsid w:val="004B7F9B"/>
    <w:rsid w:val="004C782A"/>
    <w:rsid w:val="004C7B90"/>
    <w:rsid w:val="004D04A8"/>
    <w:rsid w:val="004D5417"/>
    <w:rsid w:val="004D5576"/>
    <w:rsid w:val="004D6ECB"/>
    <w:rsid w:val="004D75E0"/>
    <w:rsid w:val="004E0480"/>
    <w:rsid w:val="004E349E"/>
    <w:rsid w:val="004E4826"/>
    <w:rsid w:val="004E6D61"/>
    <w:rsid w:val="004F0D68"/>
    <w:rsid w:val="004F38DC"/>
    <w:rsid w:val="004F3C1C"/>
    <w:rsid w:val="004F583D"/>
    <w:rsid w:val="004F5B85"/>
    <w:rsid w:val="005003BF"/>
    <w:rsid w:val="00506462"/>
    <w:rsid w:val="005064A6"/>
    <w:rsid w:val="00507E6A"/>
    <w:rsid w:val="0052159D"/>
    <w:rsid w:val="00525663"/>
    <w:rsid w:val="005263EA"/>
    <w:rsid w:val="005277FD"/>
    <w:rsid w:val="00534C2D"/>
    <w:rsid w:val="00535690"/>
    <w:rsid w:val="00540225"/>
    <w:rsid w:val="005415B4"/>
    <w:rsid w:val="00541A0D"/>
    <w:rsid w:val="00544BA6"/>
    <w:rsid w:val="00545415"/>
    <w:rsid w:val="00545F40"/>
    <w:rsid w:val="00550B99"/>
    <w:rsid w:val="00555BB2"/>
    <w:rsid w:val="00555C02"/>
    <w:rsid w:val="00563ECE"/>
    <w:rsid w:val="00566B60"/>
    <w:rsid w:val="00571101"/>
    <w:rsid w:val="00571A2A"/>
    <w:rsid w:val="00576B89"/>
    <w:rsid w:val="0057765B"/>
    <w:rsid w:val="005800B3"/>
    <w:rsid w:val="0058216B"/>
    <w:rsid w:val="00584784"/>
    <w:rsid w:val="0058593E"/>
    <w:rsid w:val="0058709D"/>
    <w:rsid w:val="0059287D"/>
    <w:rsid w:val="00595F76"/>
    <w:rsid w:val="005A22B9"/>
    <w:rsid w:val="005A55C2"/>
    <w:rsid w:val="005B18D5"/>
    <w:rsid w:val="005B289F"/>
    <w:rsid w:val="005B2ABD"/>
    <w:rsid w:val="005B2E68"/>
    <w:rsid w:val="005C0419"/>
    <w:rsid w:val="005C1A63"/>
    <w:rsid w:val="005C1C23"/>
    <w:rsid w:val="005C1F5A"/>
    <w:rsid w:val="005C39EA"/>
    <w:rsid w:val="005C3E5A"/>
    <w:rsid w:val="005C4020"/>
    <w:rsid w:val="005C57C5"/>
    <w:rsid w:val="005D15F4"/>
    <w:rsid w:val="005D2997"/>
    <w:rsid w:val="005D5347"/>
    <w:rsid w:val="005D79B1"/>
    <w:rsid w:val="005D7BDC"/>
    <w:rsid w:val="005E0597"/>
    <w:rsid w:val="005F12EE"/>
    <w:rsid w:val="006056A7"/>
    <w:rsid w:val="00607B71"/>
    <w:rsid w:val="00611D23"/>
    <w:rsid w:val="00612F56"/>
    <w:rsid w:val="0062743B"/>
    <w:rsid w:val="00634F74"/>
    <w:rsid w:val="00637C1D"/>
    <w:rsid w:val="00641D60"/>
    <w:rsid w:val="0064392E"/>
    <w:rsid w:val="0065129F"/>
    <w:rsid w:val="00655EB0"/>
    <w:rsid w:val="00656DBC"/>
    <w:rsid w:val="00660335"/>
    <w:rsid w:val="006620A4"/>
    <w:rsid w:val="00662152"/>
    <w:rsid w:val="00664A43"/>
    <w:rsid w:val="00665473"/>
    <w:rsid w:val="00665797"/>
    <w:rsid w:val="00671CBA"/>
    <w:rsid w:val="006729D1"/>
    <w:rsid w:val="0067379F"/>
    <w:rsid w:val="00674D69"/>
    <w:rsid w:val="00676459"/>
    <w:rsid w:val="00682020"/>
    <w:rsid w:val="00685986"/>
    <w:rsid w:val="0068638A"/>
    <w:rsid w:val="0068745C"/>
    <w:rsid w:val="006918CD"/>
    <w:rsid w:val="00692E48"/>
    <w:rsid w:val="006931AC"/>
    <w:rsid w:val="00695837"/>
    <w:rsid w:val="00697A9F"/>
    <w:rsid w:val="006A6AF8"/>
    <w:rsid w:val="006B247C"/>
    <w:rsid w:val="006B3ED8"/>
    <w:rsid w:val="006B65E4"/>
    <w:rsid w:val="006C290D"/>
    <w:rsid w:val="006C42D1"/>
    <w:rsid w:val="006D3C6A"/>
    <w:rsid w:val="006D3D59"/>
    <w:rsid w:val="006E3D7A"/>
    <w:rsid w:val="006E4AB0"/>
    <w:rsid w:val="006E5039"/>
    <w:rsid w:val="006E6A5C"/>
    <w:rsid w:val="006F071C"/>
    <w:rsid w:val="006F0D97"/>
    <w:rsid w:val="006F1016"/>
    <w:rsid w:val="006F20E3"/>
    <w:rsid w:val="006F26EC"/>
    <w:rsid w:val="006F3E85"/>
    <w:rsid w:val="006F45B7"/>
    <w:rsid w:val="006F5164"/>
    <w:rsid w:val="006F6FCE"/>
    <w:rsid w:val="007018CC"/>
    <w:rsid w:val="007037E5"/>
    <w:rsid w:val="0070750C"/>
    <w:rsid w:val="00707C93"/>
    <w:rsid w:val="00707E85"/>
    <w:rsid w:val="00711207"/>
    <w:rsid w:val="00715C6A"/>
    <w:rsid w:val="007172FE"/>
    <w:rsid w:val="00721CF3"/>
    <w:rsid w:val="007255A7"/>
    <w:rsid w:val="00727F22"/>
    <w:rsid w:val="00731076"/>
    <w:rsid w:val="00733C3A"/>
    <w:rsid w:val="007379D1"/>
    <w:rsid w:val="00737C2B"/>
    <w:rsid w:val="00743E16"/>
    <w:rsid w:val="00747D72"/>
    <w:rsid w:val="0075255C"/>
    <w:rsid w:val="00754119"/>
    <w:rsid w:val="0075565D"/>
    <w:rsid w:val="00757D1D"/>
    <w:rsid w:val="007614DA"/>
    <w:rsid w:val="00767FEC"/>
    <w:rsid w:val="00771F50"/>
    <w:rsid w:val="00780208"/>
    <w:rsid w:val="007852BE"/>
    <w:rsid w:val="007879E9"/>
    <w:rsid w:val="00797F98"/>
    <w:rsid w:val="007A3B30"/>
    <w:rsid w:val="007A580E"/>
    <w:rsid w:val="007A5C43"/>
    <w:rsid w:val="007B6247"/>
    <w:rsid w:val="007C28F5"/>
    <w:rsid w:val="007C29DE"/>
    <w:rsid w:val="007C3D93"/>
    <w:rsid w:val="007C6BB8"/>
    <w:rsid w:val="007D00A7"/>
    <w:rsid w:val="007D04F1"/>
    <w:rsid w:val="007D7725"/>
    <w:rsid w:val="007D7B16"/>
    <w:rsid w:val="007E1670"/>
    <w:rsid w:val="007E37ED"/>
    <w:rsid w:val="007F675F"/>
    <w:rsid w:val="008006C3"/>
    <w:rsid w:val="0080172C"/>
    <w:rsid w:val="0080205E"/>
    <w:rsid w:val="0080420A"/>
    <w:rsid w:val="0080527C"/>
    <w:rsid w:val="0080601D"/>
    <w:rsid w:val="008065D0"/>
    <w:rsid w:val="0081422D"/>
    <w:rsid w:val="00825DC1"/>
    <w:rsid w:val="0082637A"/>
    <w:rsid w:val="00826E69"/>
    <w:rsid w:val="00832656"/>
    <w:rsid w:val="008332BF"/>
    <w:rsid w:val="008367BC"/>
    <w:rsid w:val="008412EB"/>
    <w:rsid w:val="00841F53"/>
    <w:rsid w:val="0084296E"/>
    <w:rsid w:val="00843044"/>
    <w:rsid w:val="00843051"/>
    <w:rsid w:val="00844B14"/>
    <w:rsid w:val="008454DA"/>
    <w:rsid w:val="00857C45"/>
    <w:rsid w:val="00862E7F"/>
    <w:rsid w:val="00865287"/>
    <w:rsid w:val="0086632F"/>
    <w:rsid w:val="00870999"/>
    <w:rsid w:val="00870CEE"/>
    <w:rsid w:val="00871DCF"/>
    <w:rsid w:val="008739E5"/>
    <w:rsid w:val="00873B28"/>
    <w:rsid w:val="0087630F"/>
    <w:rsid w:val="00881175"/>
    <w:rsid w:val="0088613A"/>
    <w:rsid w:val="008908E9"/>
    <w:rsid w:val="00894B44"/>
    <w:rsid w:val="00895FAE"/>
    <w:rsid w:val="00897260"/>
    <w:rsid w:val="008977FC"/>
    <w:rsid w:val="008A18F5"/>
    <w:rsid w:val="008A36E5"/>
    <w:rsid w:val="008A7F12"/>
    <w:rsid w:val="008B0884"/>
    <w:rsid w:val="008B1AE0"/>
    <w:rsid w:val="008B48BD"/>
    <w:rsid w:val="008B5259"/>
    <w:rsid w:val="008C083A"/>
    <w:rsid w:val="008C2F1C"/>
    <w:rsid w:val="008C7823"/>
    <w:rsid w:val="008D0D91"/>
    <w:rsid w:val="008D3E6A"/>
    <w:rsid w:val="008D49CA"/>
    <w:rsid w:val="008D5854"/>
    <w:rsid w:val="008E332F"/>
    <w:rsid w:val="008E53DE"/>
    <w:rsid w:val="008E68C2"/>
    <w:rsid w:val="008E7CBC"/>
    <w:rsid w:val="008F097D"/>
    <w:rsid w:val="008F48CF"/>
    <w:rsid w:val="008F6637"/>
    <w:rsid w:val="00900CE8"/>
    <w:rsid w:val="00901BDE"/>
    <w:rsid w:val="0091063B"/>
    <w:rsid w:val="00910A7E"/>
    <w:rsid w:val="00916023"/>
    <w:rsid w:val="009201B3"/>
    <w:rsid w:val="009276A7"/>
    <w:rsid w:val="00937D77"/>
    <w:rsid w:val="00941038"/>
    <w:rsid w:val="009443D9"/>
    <w:rsid w:val="0094784E"/>
    <w:rsid w:val="00947A27"/>
    <w:rsid w:val="00953C86"/>
    <w:rsid w:val="0095756E"/>
    <w:rsid w:val="009576EB"/>
    <w:rsid w:val="00960997"/>
    <w:rsid w:val="00960C30"/>
    <w:rsid w:val="00961005"/>
    <w:rsid w:val="00962191"/>
    <w:rsid w:val="0096328F"/>
    <w:rsid w:val="00964575"/>
    <w:rsid w:val="00966DDC"/>
    <w:rsid w:val="00967F8C"/>
    <w:rsid w:val="00970A31"/>
    <w:rsid w:val="00971221"/>
    <w:rsid w:val="00971304"/>
    <w:rsid w:val="009737DD"/>
    <w:rsid w:val="00973D98"/>
    <w:rsid w:val="00980BF8"/>
    <w:rsid w:val="00983A3A"/>
    <w:rsid w:val="00985226"/>
    <w:rsid w:val="00985437"/>
    <w:rsid w:val="00985F7A"/>
    <w:rsid w:val="00987382"/>
    <w:rsid w:val="0099119E"/>
    <w:rsid w:val="00992564"/>
    <w:rsid w:val="00993515"/>
    <w:rsid w:val="0099509D"/>
    <w:rsid w:val="009A44A5"/>
    <w:rsid w:val="009B1C8F"/>
    <w:rsid w:val="009B215E"/>
    <w:rsid w:val="009B3DE2"/>
    <w:rsid w:val="009B4DB6"/>
    <w:rsid w:val="009B6A91"/>
    <w:rsid w:val="009C195E"/>
    <w:rsid w:val="009C47C7"/>
    <w:rsid w:val="009D29F7"/>
    <w:rsid w:val="009D56F1"/>
    <w:rsid w:val="009D7FC9"/>
    <w:rsid w:val="009E010D"/>
    <w:rsid w:val="009E4D4B"/>
    <w:rsid w:val="009F663C"/>
    <w:rsid w:val="009F6815"/>
    <w:rsid w:val="00A02790"/>
    <w:rsid w:val="00A06985"/>
    <w:rsid w:val="00A13ED7"/>
    <w:rsid w:val="00A150AF"/>
    <w:rsid w:val="00A2753C"/>
    <w:rsid w:val="00A3246C"/>
    <w:rsid w:val="00A371A0"/>
    <w:rsid w:val="00A37DDE"/>
    <w:rsid w:val="00A46B69"/>
    <w:rsid w:val="00A5036F"/>
    <w:rsid w:val="00A51861"/>
    <w:rsid w:val="00A51FB4"/>
    <w:rsid w:val="00A5506A"/>
    <w:rsid w:val="00A57F51"/>
    <w:rsid w:val="00A632EB"/>
    <w:rsid w:val="00A67101"/>
    <w:rsid w:val="00A73983"/>
    <w:rsid w:val="00A74455"/>
    <w:rsid w:val="00A749A1"/>
    <w:rsid w:val="00A8648E"/>
    <w:rsid w:val="00A90586"/>
    <w:rsid w:val="00A93899"/>
    <w:rsid w:val="00A94356"/>
    <w:rsid w:val="00A951F5"/>
    <w:rsid w:val="00AA4738"/>
    <w:rsid w:val="00AA4E37"/>
    <w:rsid w:val="00AA605C"/>
    <w:rsid w:val="00AA73E3"/>
    <w:rsid w:val="00AB0CFE"/>
    <w:rsid w:val="00AB7751"/>
    <w:rsid w:val="00AC1D06"/>
    <w:rsid w:val="00AC26BF"/>
    <w:rsid w:val="00AC3D45"/>
    <w:rsid w:val="00AC5DEC"/>
    <w:rsid w:val="00AC71DA"/>
    <w:rsid w:val="00AD1FF3"/>
    <w:rsid w:val="00AD22FF"/>
    <w:rsid w:val="00AE025F"/>
    <w:rsid w:val="00AE554E"/>
    <w:rsid w:val="00AF2500"/>
    <w:rsid w:val="00B006ED"/>
    <w:rsid w:val="00B04F7B"/>
    <w:rsid w:val="00B13A3B"/>
    <w:rsid w:val="00B16D48"/>
    <w:rsid w:val="00B24735"/>
    <w:rsid w:val="00B25E04"/>
    <w:rsid w:val="00B2675A"/>
    <w:rsid w:val="00B322E3"/>
    <w:rsid w:val="00B32D96"/>
    <w:rsid w:val="00B34DA3"/>
    <w:rsid w:val="00B36B31"/>
    <w:rsid w:val="00B41D5D"/>
    <w:rsid w:val="00B42828"/>
    <w:rsid w:val="00B44E2D"/>
    <w:rsid w:val="00B45A38"/>
    <w:rsid w:val="00B47397"/>
    <w:rsid w:val="00B53F33"/>
    <w:rsid w:val="00B5589D"/>
    <w:rsid w:val="00B625FB"/>
    <w:rsid w:val="00B62B53"/>
    <w:rsid w:val="00B62DEF"/>
    <w:rsid w:val="00B64831"/>
    <w:rsid w:val="00B65318"/>
    <w:rsid w:val="00B67110"/>
    <w:rsid w:val="00B67256"/>
    <w:rsid w:val="00B71D69"/>
    <w:rsid w:val="00B73C3C"/>
    <w:rsid w:val="00B75AC8"/>
    <w:rsid w:val="00B7773F"/>
    <w:rsid w:val="00B80487"/>
    <w:rsid w:val="00B8086B"/>
    <w:rsid w:val="00B82F9C"/>
    <w:rsid w:val="00B83155"/>
    <w:rsid w:val="00B834F4"/>
    <w:rsid w:val="00B86576"/>
    <w:rsid w:val="00B942D9"/>
    <w:rsid w:val="00B951DB"/>
    <w:rsid w:val="00B95914"/>
    <w:rsid w:val="00BA1E16"/>
    <w:rsid w:val="00BA2308"/>
    <w:rsid w:val="00BB0CC0"/>
    <w:rsid w:val="00BB0D24"/>
    <w:rsid w:val="00BB2BFA"/>
    <w:rsid w:val="00BB42BF"/>
    <w:rsid w:val="00BB6DE2"/>
    <w:rsid w:val="00BB7103"/>
    <w:rsid w:val="00BC13C7"/>
    <w:rsid w:val="00BC27FF"/>
    <w:rsid w:val="00BC477F"/>
    <w:rsid w:val="00BC6FDC"/>
    <w:rsid w:val="00BD0FE9"/>
    <w:rsid w:val="00BD2F0A"/>
    <w:rsid w:val="00BD40CF"/>
    <w:rsid w:val="00BD45CD"/>
    <w:rsid w:val="00BD5A07"/>
    <w:rsid w:val="00BD5B07"/>
    <w:rsid w:val="00BD6D06"/>
    <w:rsid w:val="00BE0D47"/>
    <w:rsid w:val="00BE2CF1"/>
    <w:rsid w:val="00BE5750"/>
    <w:rsid w:val="00BE67AA"/>
    <w:rsid w:val="00BE707B"/>
    <w:rsid w:val="00BF0ED2"/>
    <w:rsid w:val="00BF115F"/>
    <w:rsid w:val="00BF1CFA"/>
    <w:rsid w:val="00BF3BC9"/>
    <w:rsid w:val="00BF3E4D"/>
    <w:rsid w:val="00BF4ACE"/>
    <w:rsid w:val="00BF4D37"/>
    <w:rsid w:val="00BF70B0"/>
    <w:rsid w:val="00BF7CBA"/>
    <w:rsid w:val="00C02512"/>
    <w:rsid w:val="00C04080"/>
    <w:rsid w:val="00C04D33"/>
    <w:rsid w:val="00C126A0"/>
    <w:rsid w:val="00C15B11"/>
    <w:rsid w:val="00C2522D"/>
    <w:rsid w:val="00C3062B"/>
    <w:rsid w:val="00C30C6C"/>
    <w:rsid w:val="00C3171C"/>
    <w:rsid w:val="00C37D2F"/>
    <w:rsid w:val="00C4383D"/>
    <w:rsid w:val="00C476E8"/>
    <w:rsid w:val="00C5107A"/>
    <w:rsid w:val="00C516D0"/>
    <w:rsid w:val="00C52882"/>
    <w:rsid w:val="00C52D48"/>
    <w:rsid w:val="00C54A89"/>
    <w:rsid w:val="00C55171"/>
    <w:rsid w:val="00C554DD"/>
    <w:rsid w:val="00C60130"/>
    <w:rsid w:val="00C61389"/>
    <w:rsid w:val="00C63E56"/>
    <w:rsid w:val="00C63F8F"/>
    <w:rsid w:val="00C657B8"/>
    <w:rsid w:val="00C65BCC"/>
    <w:rsid w:val="00C66897"/>
    <w:rsid w:val="00C66ACF"/>
    <w:rsid w:val="00C67A18"/>
    <w:rsid w:val="00C80AC9"/>
    <w:rsid w:val="00C81021"/>
    <w:rsid w:val="00C813D1"/>
    <w:rsid w:val="00C82CEC"/>
    <w:rsid w:val="00C84405"/>
    <w:rsid w:val="00C85AD0"/>
    <w:rsid w:val="00C92A09"/>
    <w:rsid w:val="00C9624D"/>
    <w:rsid w:val="00CA054B"/>
    <w:rsid w:val="00CA0971"/>
    <w:rsid w:val="00CA1E5C"/>
    <w:rsid w:val="00CA2788"/>
    <w:rsid w:val="00CA40DE"/>
    <w:rsid w:val="00CA65EA"/>
    <w:rsid w:val="00CB13BA"/>
    <w:rsid w:val="00CB17DA"/>
    <w:rsid w:val="00CB1B43"/>
    <w:rsid w:val="00CB35D3"/>
    <w:rsid w:val="00CB5F5D"/>
    <w:rsid w:val="00CC68DE"/>
    <w:rsid w:val="00CC7D34"/>
    <w:rsid w:val="00CD2526"/>
    <w:rsid w:val="00CD6549"/>
    <w:rsid w:val="00CD6FD8"/>
    <w:rsid w:val="00CE718F"/>
    <w:rsid w:val="00CF08B1"/>
    <w:rsid w:val="00CF272D"/>
    <w:rsid w:val="00CF693F"/>
    <w:rsid w:val="00D003E1"/>
    <w:rsid w:val="00D01BFC"/>
    <w:rsid w:val="00D0513F"/>
    <w:rsid w:val="00D06C1F"/>
    <w:rsid w:val="00D07360"/>
    <w:rsid w:val="00D15CE8"/>
    <w:rsid w:val="00D1653B"/>
    <w:rsid w:val="00D171E8"/>
    <w:rsid w:val="00D20E47"/>
    <w:rsid w:val="00D26C1E"/>
    <w:rsid w:val="00D324BC"/>
    <w:rsid w:val="00D3391D"/>
    <w:rsid w:val="00D33E97"/>
    <w:rsid w:val="00D35C59"/>
    <w:rsid w:val="00D40909"/>
    <w:rsid w:val="00D44846"/>
    <w:rsid w:val="00D4647D"/>
    <w:rsid w:val="00D5216F"/>
    <w:rsid w:val="00D55CF9"/>
    <w:rsid w:val="00D612A4"/>
    <w:rsid w:val="00D632DF"/>
    <w:rsid w:val="00D64F6B"/>
    <w:rsid w:val="00D67444"/>
    <w:rsid w:val="00D72279"/>
    <w:rsid w:val="00D72BA7"/>
    <w:rsid w:val="00D80433"/>
    <w:rsid w:val="00D963A4"/>
    <w:rsid w:val="00D964A1"/>
    <w:rsid w:val="00D96D79"/>
    <w:rsid w:val="00DA1B53"/>
    <w:rsid w:val="00DA4095"/>
    <w:rsid w:val="00DA4BEA"/>
    <w:rsid w:val="00DB391D"/>
    <w:rsid w:val="00DB39C0"/>
    <w:rsid w:val="00DB562D"/>
    <w:rsid w:val="00DB6344"/>
    <w:rsid w:val="00DB67AB"/>
    <w:rsid w:val="00DB6C39"/>
    <w:rsid w:val="00DB6E1D"/>
    <w:rsid w:val="00DB7236"/>
    <w:rsid w:val="00DC12BE"/>
    <w:rsid w:val="00DC23D0"/>
    <w:rsid w:val="00DC31CD"/>
    <w:rsid w:val="00DC32AD"/>
    <w:rsid w:val="00DC4547"/>
    <w:rsid w:val="00DC7F6D"/>
    <w:rsid w:val="00DE03DE"/>
    <w:rsid w:val="00DE1F29"/>
    <w:rsid w:val="00DE3728"/>
    <w:rsid w:val="00DE7DAE"/>
    <w:rsid w:val="00DF02CF"/>
    <w:rsid w:val="00DF0FE0"/>
    <w:rsid w:val="00DF35B9"/>
    <w:rsid w:val="00DF51C5"/>
    <w:rsid w:val="00DF56D8"/>
    <w:rsid w:val="00E012A5"/>
    <w:rsid w:val="00E0201A"/>
    <w:rsid w:val="00E02B1B"/>
    <w:rsid w:val="00E03870"/>
    <w:rsid w:val="00E04671"/>
    <w:rsid w:val="00E04E93"/>
    <w:rsid w:val="00E1266B"/>
    <w:rsid w:val="00E24B67"/>
    <w:rsid w:val="00E26794"/>
    <w:rsid w:val="00E27355"/>
    <w:rsid w:val="00E3375C"/>
    <w:rsid w:val="00E5564C"/>
    <w:rsid w:val="00E57C45"/>
    <w:rsid w:val="00E6059F"/>
    <w:rsid w:val="00E63B97"/>
    <w:rsid w:val="00E67CA7"/>
    <w:rsid w:val="00E73027"/>
    <w:rsid w:val="00E74DFB"/>
    <w:rsid w:val="00E774D9"/>
    <w:rsid w:val="00E81C39"/>
    <w:rsid w:val="00E82B0B"/>
    <w:rsid w:val="00E83557"/>
    <w:rsid w:val="00E84527"/>
    <w:rsid w:val="00E93AC6"/>
    <w:rsid w:val="00E95A27"/>
    <w:rsid w:val="00EA085D"/>
    <w:rsid w:val="00EA2293"/>
    <w:rsid w:val="00EA3660"/>
    <w:rsid w:val="00EA564C"/>
    <w:rsid w:val="00EB15C1"/>
    <w:rsid w:val="00EB2026"/>
    <w:rsid w:val="00EB209B"/>
    <w:rsid w:val="00EB550F"/>
    <w:rsid w:val="00EC0FF5"/>
    <w:rsid w:val="00EC435A"/>
    <w:rsid w:val="00EC7427"/>
    <w:rsid w:val="00EC7548"/>
    <w:rsid w:val="00EC7A4A"/>
    <w:rsid w:val="00EF2B48"/>
    <w:rsid w:val="00EF382B"/>
    <w:rsid w:val="00EF7EF5"/>
    <w:rsid w:val="00F02B83"/>
    <w:rsid w:val="00F03CC0"/>
    <w:rsid w:val="00F065DB"/>
    <w:rsid w:val="00F1024B"/>
    <w:rsid w:val="00F10CC6"/>
    <w:rsid w:val="00F10D6F"/>
    <w:rsid w:val="00F11943"/>
    <w:rsid w:val="00F14114"/>
    <w:rsid w:val="00F2071A"/>
    <w:rsid w:val="00F22590"/>
    <w:rsid w:val="00F248E6"/>
    <w:rsid w:val="00F25F62"/>
    <w:rsid w:val="00F261A1"/>
    <w:rsid w:val="00F2711D"/>
    <w:rsid w:val="00F37934"/>
    <w:rsid w:val="00F43AA4"/>
    <w:rsid w:val="00F45768"/>
    <w:rsid w:val="00F463EB"/>
    <w:rsid w:val="00F4665C"/>
    <w:rsid w:val="00F51557"/>
    <w:rsid w:val="00F52251"/>
    <w:rsid w:val="00F54019"/>
    <w:rsid w:val="00F5565A"/>
    <w:rsid w:val="00F55745"/>
    <w:rsid w:val="00F56936"/>
    <w:rsid w:val="00F61E38"/>
    <w:rsid w:val="00F64F72"/>
    <w:rsid w:val="00F6590F"/>
    <w:rsid w:val="00F70AC0"/>
    <w:rsid w:val="00F72E06"/>
    <w:rsid w:val="00F73C5E"/>
    <w:rsid w:val="00F777DB"/>
    <w:rsid w:val="00F80A02"/>
    <w:rsid w:val="00F81B53"/>
    <w:rsid w:val="00F837EA"/>
    <w:rsid w:val="00F876E3"/>
    <w:rsid w:val="00F87DC2"/>
    <w:rsid w:val="00F914B2"/>
    <w:rsid w:val="00F93116"/>
    <w:rsid w:val="00F94AD4"/>
    <w:rsid w:val="00F95557"/>
    <w:rsid w:val="00FB2870"/>
    <w:rsid w:val="00FB3F5E"/>
    <w:rsid w:val="00FB6D6A"/>
    <w:rsid w:val="00FC5E0F"/>
    <w:rsid w:val="00FD781F"/>
    <w:rsid w:val="00FE0EC0"/>
    <w:rsid w:val="00FE36F4"/>
    <w:rsid w:val="00FE4B9B"/>
    <w:rsid w:val="00FE63D3"/>
    <w:rsid w:val="00FF07F9"/>
    <w:rsid w:val="00FF1D74"/>
    <w:rsid w:val="00FF32EC"/>
    <w:rsid w:val="00FF33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allowincell="f" fillcolor="white">
      <v:fill color="white"/>
      <o:colormru v:ext="edit" colors="#6cf,#cff,white,#ffcdd4"/>
    </o:shapedefaults>
    <o:shapelayout v:ext="edit">
      <o:idmap v:ext="edit" data="1"/>
    </o:shapelayout>
  </w:shapeDefaults>
  <w:decimalSymbol w:val="."/>
  <w:listSeparator w:val=","/>
  <w14:docId w14:val="4F11493A"/>
  <w15:docId w15:val="{826BFF8A-A989-45D5-A0C8-BAE27C48E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Response"/>
    <w:qFormat/>
    <w:rsid w:val="00540225"/>
    <w:pPr>
      <w:tabs>
        <w:tab w:val="left" w:pos="432"/>
      </w:tabs>
      <w:spacing w:before="120" w:after="120"/>
      <w:ind w:firstLine="432"/>
      <w:jc w:val="both"/>
    </w:pPr>
    <w:rPr>
      <w:sz w:val="24"/>
    </w:rPr>
  </w:style>
  <w:style w:type="paragraph" w:styleId="Heading1">
    <w:name w:val="heading 1"/>
    <w:basedOn w:val="Normal"/>
    <w:next w:val="Normal"/>
    <w:qFormat/>
    <w:rsid w:val="00F70AC0"/>
    <w:pPr>
      <w:spacing w:after="840"/>
      <w:ind w:firstLine="0"/>
      <w:jc w:val="center"/>
      <w:outlineLvl w:val="0"/>
    </w:pPr>
    <w:rPr>
      <w:b/>
      <w:caps/>
    </w:rPr>
  </w:style>
  <w:style w:type="paragraph" w:styleId="Heading2">
    <w:name w:val="heading 2"/>
    <w:basedOn w:val="Normal"/>
    <w:next w:val="Normal"/>
    <w:qFormat/>
    <w:rsid w:val="00F70AC0"/>
    <w:pPr>
      <w:keepNext/>
      <w:spacing w:after="240"/>
      <w:ind w:left="432" w:hanging="432"/>
      <w:outlineLvl w:val="1"/>
    </w:pPr>
    <w:rPr>
      <w:b/>
      <w:caps/>
    </w:rPr>
  </w:style>
  <w:style w:type="paragraph" w:styleId="Heading3">
    <w:name w:val="heading 3"/>
    <w:basedOn w:val="Normal"/>
    <w:next w:val="Normal"/>
    <w:qFormat/>
    <w:rsid w:val="00F70AC0"/>
    <w:pPr>
      <w:keepNext/>
      <w:spacing w:after="240"/>
      <w:ind w:left="432" w:hanging="432"/>
      <w:outlineLvl w:val="2"/>
    </w:pPr>
    <w:rPr>
      <w:b/>
    </w:rPr>
  </w:style>
  <w:style w:type="paragraph" w:styleId="Heading4">
    <w:name w:val="heading 4"/>
    <w:aliases w:val="Heading 4 (business proposal only)"/>
    <w:basedOn w:val="Normal"/>
    <w:next w:val="Normal"/>
    <w:qFormat/>
    <w:rsid w:val="00F70AC0"/>
    <w:pPr>
      <w:spacing w:after="240"/>
      <w:ind w:left="432" w:hanging="432"/>
      <w:outlineLvl w:val="3"/>
    </w:pPr>
    <w:rPr>
      <w:b/>
    </w:rPr>
  </w:style>
  <w:style w:type="paragraph" w:styleId="Heading5">
    <w:name w:val="heading 5"/>
    <w:aliases w:val="Heading 5 (business proposal only)"/>
    <w:basedOn w:val="Normal"/>
    <w:next w:val="Normal"/>
    <w:qFormat/>
    <w:rsid w:val="00F70AC0"/>
    <w:pPr>
      <w:spacing w:after="240"/>
      <w:ind w:left="432" w:hanging="432"/>
      <w:outlineLvl w:val="4"/>
    </w:pPr>
    <w:rPr>
      <w:b/>
    </w:rPr>
  </w:style>
  <w:style w:type="paragraph" w:styleId="Heading6">
    <w:name w:val="heading 6"/>
    <w:aliases w:val="Heading 6 (business proposal only)"/>
    <w:basedOn w:val="Normal"/>
    <w:next w:val="Normal"/>
    <w:qFormat/>
    <w:rsid w:val="00F70AC0"/>
    <w:pPr>
      <w:outlineLvl w:val="5"/>
    </w:pPr>
  </w:style>
  <w:style w:type="paragraph" w:styleId="Heading7">
    <w:name w:val="heading 7"/>
    <w:aliases w:val="Heading 7 (business proposal only)"/>
    <w:basedOn w:val="Normal"/>
    <w:next w:val="Normal"/>
    <w:qFormat/>
    <w:rsid w:val="00F70AC0"/>
    <w:pPr>
      <w:outlineLvl w:val="6"/>
    </w:pPr>
  </w:style>
  <w:style w:type="paragraph" w:styleId="Heading8">
    <w:name w:val="heading 8"/>
    <w:aliases w:val="Heading 8 (business proposal only)"/>
    <w:basedOn w:val="Normal"/>
    <w:next w:val="Normal"/>
    <w:qFormat/>
    <w:rsid w:val="00F70AC0"/>
    <w:pPr>
      <w:outlineLvl w:val="7"/>
    </w:pPr>
  </w:style>
  <w:style w:type="paragraph" w:styleId="Heading9">
    <w:name w:val="heading 9"/>
    <w:aliases w:val="Heading 9 (business proposal only)"/>
    <w:basedOn w:val="Normal"/>
    <w:next w:val="Normal"/>
    <w:qFormat/>
    <w:rsid w:val="00F70AC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semiHidden/>
    <w:rsid w:val="00F70AC0"/>
    <w:pPr>
      <w:tabs>
        <w:tab w:val="left" w:pos="432"/>
      </w:tabs>
      <w:jc w:val="both"/>
    </w:pPr>
    <w:rPr>
      <w:rFonts w:ascii="Arial Black" w:hAnsi="Arial Black"/>
    </w:rPr>
  </w:style>
  <w:style w:type="paragraph" w:customStyle="1" w:styleId="NormalSS">
    <w:name w:val="NormalSS"/>
    <w:basedOn w:val="Normal"/>
    <w:qFormat/>
    <w:rsid w:val="00F70AC0"/>
  </w:style>
  <w:style w:type="paragraph" w:styleId="Footer">
    <w:name w:val="footer"/>
    <w:basedOn w:val="Normal"/>
    <w:link w:val="FooterChar"/>
    <w:uiPriority w:val="99"/>
    <w:rsid w:val="00F70AC0"/>
    <w:pPr>
      <w:tabs>
        <w:tab w:val="center" w:pos="4320"/>
        <w:tab w:val="right" w:pos="8640"/>
      </w:tabs>
    </w:pPr>
  </w:style>
  <w:style w:type="character" w:styleId="PageNumber">
    <w:name w:val="page number"/>
    <w:basedOn w:val="DefaultParagraphFont"/>
    <w:semiHidden/>
    <w:rsid w:val="00F70AC0"/>
  </w:style>
  <w:style w:type="paragraph" w:customStyle="1" w:styleId="Bullet">
    <w:name w:val="Bullet"/>
    <w:qFormat/>
    <w:rsid w:val="00F70AC0"/>
    <w:pPr>
      <w:numPr>
        <w:numId w:val="1"/>
      </w:numPr>
      <w:spacing w:after="180"/>
      <w:ind w:right="360"/>
      <w:jc w:val="both"/>
    </w:pPr>
    <w:rPr>
      <w:sz w:val="24"/>
    </w:rPr>
  </w:style>
  <w:style w:type="paragraph" w:customStyle="1" w:styleId="BulletLAST">
    <w:name w:val="Bullet (LAST)"/>
    <w:next w:val="Normal"/>
    <w:rsid w:val="00F70AC0"/>
    <w:pPr>
      <w:tabs>
        <w:tab w:val="num" w:pos="360"/>
      </w:tabs>
      <w:spacing w:after="480"/>
      <w:ind w:left="720" w:right="360" w:hanging="288"/>
      <w:jc w:val="both"/>
    </w:pPr>
    <w:rPr>
      <w:sz w:val="24"/>
    </w:rPr>
  </w:style>
  <w:style w:type="paragraph" w:customStyle="1" w:styleId="ParagraphLAST">
    <w:name w:val="Paragraph (LAST)"/>
    <w:basedOn w:val="Normal"/>
    <w:next w:val="Normal"/>
    <w:rsid w:val="00F70AC0"/>
    <w:pPr>
      <w:spacing w:after="240"/>
    </w:pPr>
  </w:style>
  <w:style w:type="paragraph" w:styleId="TOC2">
    <w:name w:val="toc 2"/>
    <w:next w:val="Normal"/>
    <w:autoRedefine/>
    <w:semiHidden/>
    <w:rsid w:val="00F70AC0"/>
    <w:pPr>
      <w:tabs>
        <w:tab w:val="left" w:pos="1008"/>
        <w:tab w:val="left" w:pos="1440"/>
        <w:tab w:val="right" w:leader="dot" w:pos="9360"/>
      </w:tabs>
      <w:ind w:left="1008" w:right="475"/>
      <w:jc w:val="both"/>
    </w:pPr>
    <w:rPr>
      <w:caps/>
      <w:sz w:val="24"/>
    </w:rPr>
  </w:style>
  <w:style w:type="paragraph" w:customStyle="1" w:styleId="Center">
    <w:name w:val="Center"/>
    <w:basedOn w:val="Normal"/>
    <w:rsid w:val="00F70AC0"/>
    <w:pPr>
      <w:ind w:firstLine="0"/>
      <w:jc w:val="center"/>
    </w:pPr>
  </w:style>
  <w:style w:type="paragraph" w:styleId="TOC3">
    <w:name w:val="toc 3"/>
    <w:next w:val="Normal"/>
    <w:autoRedefine/>
    <w:semiHidden/>
    <w:rsid w:val="00F70AC0"/>
    <w:pPr>
      <w:tabs>
        <w:tab w:val="left" w:pos="1915"/>
        <w:tab w:val="right" w:leader="dot" w:pos="9360"/>
      </w:tabs>
      <w:ind w:left="1915" w:right="475" w:hanging="475"/>
      <w:jc w:val="both"/>
    </w:pPr>
    <w:rPr>
      <w:sz w:val="24"/>
    </w:rPr>
  </w:style>
  <w:style w:type="paragraph" w:styleId="TOC4">
    <w:name w:val="toc 4"/>
    <w:next w:val="Normal"/>
    <w:autoRedefine/>
    <w:semiHidden/>
    <w:rsid w:val="00F70AC0"/>
    <w:pPr>
      <w:tabs>
        <w:tab w:val="left" w:pos="1440"/>
        <w:tab w:val="right" w:leader="dot" w:pos="9360"/>
      </w:tabs>
      <w:spacing w:before="240"/>
      <w:ind w:left="2390" w:hanging="475"/>
      <w:jc w:val="both"/>
    </w:pPr>
    <w:rPr>
      <w:noProof/>
      <w:sz w:val="24"/>
    </w:rPr>
  </w:style>
  <w:style w:type="paragraph" w:styleId="FootnoteText">
    <w:name w:val="footnote text"/>
    <w:basedOn w:val="Normal"/>
    <w:semiHidden/>
    <w:rsid w:val="00F70AC0"/>
    <w:pPr>
      <w:spacing w:after="240"/>
    </w:pPr>
    <w:rPr>
      <w:rFonts w:ascii="Times" w:hAnsi="Times"/>
      <w:sz w:val="20"/>
    </w:rPr>
  </w:style>
  <w:style w:type="paragraph" w:customStyle="1" w:styleId="Dash">
    <w:name w:val="Dash"/>
    <w:rsid w:val="00F70AC0"/>
    <w:pPr>
      <w:tabs>
        <w:tab w:val="num" w:pos="1080"/>
      </w:tabs>
      <w:spacing w:after="120"/>
      <w:ind w:left="1080" w:right="720" w:hanging="360"/>
      <w:jc w:val="both"/>
    </w:pPr>
    <w:rPr>
      <w:sz w:val="24"/>
    </w:rPr>
  </w:style>
  <w:style w:type="paragraph" w:customStyle="1" w:styleId="DashLAST">
    <w:name w:val="Dash (LAST)"/>
    <w:next w:val="Normal"/>
    <w:rsid w:val="00F70AC0"/>
    <w:pPr>
      <w:tabs>
        <w:tab w:val="num" w:pos="1080"/>
      </w:tabs>
      <w:spacing w:after="480"/>
      <w:ind w:left="1080" w:right="720" w:hanging="360"/>
      <w:jc w:val="both"/>
    </w:pPr>
    <w:rPr>
      <w:sz w:val="24"/>
    </w:rPr>
  </w:style>
  <w:style w:type="paragraph" w:customStyle="1" w:styleId="NumberedBullet">
    <w:name w:val="Numbered Bullet"/>
    <w:link w:val="NumberedBulletChar"/>
    <w:qFormat/>
    <w:rsid w:val="00F70AC0"/>
    <w:pPr>
      <w:numPr>
        <w:numId w:val="5"/>
      </w:numPr>
      <w:tabs>
        <w:tab w:val="clear" w:pos="792"/>
        <w:tab w:val="left" w:pos="360"/>
      </w:tabs>
      <w:spacing w:after="180"/>
      <w:ind w:left="720" w:right="360" w:hanging="288"/>
      <w:jc w:val="both"/>
    </w:pPr>
    <w:rPr>
      <w:sz w:val="24"/>
    </w:rPr>
  </w:style>
  <w:style w:type="paragraph" w:customStyle="1" w:styleId="Outline">
    <w:name w:val="Outline"/>
    <w:basedOn w:val="Normal"/>
    <w:rsid w:val="00F70AC0"/>
    <w:pPr>
      <w:tabs>
        <w:tab w:val="clear" w:pos="432"/>
      </w:tabs>
      <w:spacing w:after="240"/>
      <w:ind w:left="720" w:hanging="720"/>
    </w:pPr>
  </w:style>
  <w:style w:type="paragraph" w:styleId="Title">
    <w:name w:val="Title"/>
    <w:basedOn w:val="Normal"/>
    <w:qFormat/>
    <w:rsid w:val="00F70AC0"/>
    <w:pPr>
      <w:ind w:firstLine="0"/>
      <w:jc w:val="center"/>
    </w:pPr>
    <w:rPr>
      <w:rFonts w:ascii="Times" w:hAnsi="Times"/>
      <w:b/>
      <w:bCs/>
      <w:sz w:val="32"/>
    </w:rPr>
  </w:style>
  <w:style w:type="character" w:styleId="FootnoteReference">
    <w:name w:val="footnote reference"/>
    <w:semiHidden/>
    <w:rsid w:val="00F70AC0"/>
    <w:rPr>
      <w:spacing w:val="0"/>
      <w:position w:val="0"/>
      <w:u w:color="000080"/>
      <w:effect w:val="none"/>
      <w:vertAlign w:val="superscript"/>
    </w:rPr>
  </w:style>
  <w:style w:type="paragraph" w:styleId="EndnoteText">
    <w:name w:val="endnote text"/>
    <w:basedOn w:val="Normal"/>
    <w:semiHidden/>
    <w:rsid w:val="00F70AC0"/>
    <w:pPr>
      <w:spacing w:after="240"/>
    </w:pPr>
  </w:style>
  <w:style w:type="character" w:styleId="EndnoteReference">
    <w:name w:val="endnote reference"/>
    <w:semiHidden/>
    <w:rsid w:val="00F70AC0"/>
    <w:rPr>
      <w:vertAlign w:val="superscript"/>
    </w:rPr>
  </w:style>
  <w:style w:type="paragraph" w:customStyle="1" w:styleId="MarkforTable">
    <w:name w:val="Mark for Table"/>
    <w:next w:val="Normal"/>
    <w:rsid w:val="00F70AC0"/>
    <w:pPr>
      <w:spacing w:line="480" w:lineRule="auto"/>
      <w:jc w:val="center"/>
    </w:pPr>
    <w:rPr>
      <w:caps/>
      <w:sz w:val="24"/>
    </w:rPr>
  </w:style>
  <w:style w:type="paragraph" w:customStyle="1" w:styleId="ParagraphSSLAST">
    <w:name w:val="ParagraphSS (LAST)"/>
    <w:basedOn w:val="NormalSS"/>
    <w:next w:val="Normal"/>
    <w:rsid w:val="00F70AC0"/>
    <w:pPr>
      <w:spacing w:after="480"/>
    </w:pPr>
  </w:style>
  <w:style w:type="paragraph" w:customStyle="1" w:styleId="References">
    <w:name w:val="References"/>
    <w:basedOn w:val="Normal"/>
    <w:next w:val="Normal"/>
    <w:rsid w:val="00F70AC0"/>
    <w:pPr>
      <w:spacing w:after="240"/>
      <w:ind w:left="432" w:hanging="432"/>
    </w:pPr>
  </w:style>
  <w:style w:type="paragraph" w:customStyle="1" w:styleId="MarkforFigure">
    <w:name w:val="Mark for Figure"/>
    <w:basedOn w:val="Normal"/>
    <w:next w:val="Normal"/>
    <w:rsid w:val="00F70AC0"/>
    <w:pPr>
      <w:ind w:firstLine="0"/>
      <w:jc w:val="center"/>
    </w:pPr>
    <w:rPr>
      <w:caps/>
    </w:rPr>
  </w:style>
  <w:style w:type="paragraph" w:customStyle="1" w:styleId="MarkforExhibit">
    <w:name w:val="Mark for Exhibit"/>
    <w:basedOn w:val="Normal"/>
    <w:next w:val="Normal"/>
    <w:rsid w:val="00F70AC0"/>
    <w:pPr>
      <w:ind w:firstLine="0"/>
      <w:jc w:val="center"/>
    </w:pPr>
    <w:rPr>
      <w:caps/>
    </w:rPr>
  </w:style>
  <w:style w:type="paragraph" w:customStyle="1" w:styleId="MarkforAttachment">
    <w:name w:val="Mark for Attachment"/>
    <w:basedOn w:val="Normal"/>
    <w:next w:val="Normal"/>
    <w:rsid w:val="00F70AC0"/>
    <w:pPr>
      <w:ind w:firstLine="0"/>
      <w:jc w:val="center"/>
    </w:pPr>
    <w:rPr>
      <w:b/>
      <w:caps/>
    </w:rPr>
  </w:style>
  <w:style w:type="paragraph" w:styleId="TableofFigures">
    <w:name w:val="table of figures"/>
    <w:basedOn w:val="Normal"/>
    <w:next w:val="Normal"/>
    <w:semiHidden/>
    <w:rsid w:val="00F70AC0"/>
    <w:pPr>
      <w:tabs>
        <w:tab w:val="clear" w:pos="432"/>
      </w:tabs>
      <w:ind w:left="480" w:hanging="480"/>
    </w:pPr>
  </w:style>
  <w:style w:type="paragraph" w:styleId="Header">
    <w:name w:val="header"/>
    <w:basedOn w:val="Normal"/>
    <w:link w:val="HeaderChar"/>
    <w:uiPriority w:val="99"/>
    <w:semiHidden/>
    <w:rsid w:val="00F70AC0"/>
    <w:pPr>
      <w:widowControl w:val="0"/>
      <w:tabs>
        <w:tab w:val="clear" w:pos="432"/>
        <w:tab w:val="center" w:pos="4320"/>
        <w:tab w:val="right" w:pos="8640"/>
      </w:tabs>
      <w:ind w:firstLine="0"/>
      <w:jc w:val="left"/>
    </w:pPr>
    <w:rPr>
      <w:snapToGrid w:val="0"/>
    </w:rPr>
  </w:style>
  <w:style w:type="paragraph" w:styleId="BodyTextIndent">
    <w:name w:val="Body Text Indent"/>
    <w:basedOn w:val="Normal"/>
    <w:link w:val="BodyTextIndentChar"/>
    <w:semiHidden/>
    <w:rsid w:val="00F70AC0"/>
    <w:pPr>
      <w:tabs>
        <w:tab w:val="clear" w:pos="432"/>
        <w:tab w:val="left" w:pos="576"/>
      </w:tabs>
      <w:ind w:left="576" w:hanging="576"/>
      <w:jc w:val="left"/>
    </w:pPr>
    <w:rPr>
      <w:rFonts w:ascii="Arial" w:hAnsi="Arial"/>
      <w:b/>
      <w:bCs/>
      <w:sz w:val="20"/>
    </w:rPr>
  </w:style>
  <w:style w:type="character" w:customStyle="1" w:styleId="MTEquationSection">
    <w:name w:val="MTEquationSection"/>
    <w:rsid w:val="00F70AC0"/>
    <w:rPr>
      <w:vanish/>
      <w:color w:val="FF0000"/>
    </w:rPr>
  </w:style>
  <w:style w:type="paragraph" w:styleId="BodyText">
    <w:name w:val="Body Text"/>
    <w:basedOn w:val="Normal"/>
    <w:semiHidden/>
    <w:rsid w:val="00F70AC0"/>
    <w:pPr>
      <w:tabs>
        <w:tab w:val="clear" w:pos="432"/>
      </w:tabs>
      <w:ind w:firstLine="0"/>
      <w:jc w:val="center"/>
    </w:pPr>
    <w:rPr>
      <w:rFonts w:ascii="Arial" w:hAnsi="Arial" w:cs="Arial"/>
      <w:sz w:val="10"/>
    </w:rPr>
  </w:style>
  <w:style w:type="paragraph" w:customStyle="1" w:styleId="MarkforAppendix">
    <w:name w:val="Mark for Appendix"/>
    <w:basedOn w:val="Normal"/>
    <w:rsid w:val="00F70AC0"/>
    <w:pPr>
      <w:ind w:firstLine="0"/>
      <w:jc w:val="center"/>
    </w:pPr>
    <w:rPr>
      <w:b/>
      <w:caps/>
    </w:rPr>
  </w:style>
  <w:style w:type="paragraph" w:styleId="BodyTextIndent2">
    <w:name w:val="Body Text Indent 2"/>
    <w:basedOn w:val="Normal"/>
    <w:semiHidden/>
    <w:rsid w:val="00F70AC0"/>
    <w:pPr>
      <w:tabs>
        <w:tab w:val="clear" w:pos="432"/>
        <w:tab w:val="left" w:pos="576"/>
        <w:tab w:val="left" w:pos="880"/>
      </w:tabs>
      <w:ind w:left="878" w:hanging="878"/>
      <w:jc w:val="left"/>
    </w:pPr>
    <w:rPr>
      <w:rFonts w:ascii="Arial" w:hAnsi="Arial" w:cs="Arial"/>
      <w:sz w:val="20"/>
    </w:rPr>
  </w:style>
  <w:style w:type="paragraph" w:styleId="BodyTextIndent3">
    <w:name w:val="Body Text Indent 3"/>
    <w:basedOn w:val="Normal"/>
    <w:link w:val="BodyTextIndent3Char"/>
    <w:semiHidden/>
    <w:rsid w:val="00F70AC0"/>
    <w:pPr>
      <w:tabs>
        <w:tab w:val="clear" w:pos="432"/>
        <w:tab w:val="left" w:pos="576"/>
        <w:tab w:val="left" w:pos="1045"/>
      </w:tabs>
      <w:ind w:left="576" w:hanging="576"/>
      <w:jc w:val="left"/>
    </w:pPr>
    <w:rPr>
      <w:rFonts w:ascii="Arial" w:hAnsi="Arial" w:cs="Arial"/>
      <w:sz w:val="20"/>
    </w:rPr>
  </w:style>
  <w:style w:type="paragraph" w:styleId="BodyText2">
    <w:name w:val="Body Text 2"/>
    <w:basedOn w:val="Normal"/>
    <w:semiHidden/>
    <w:rsid w:val="00F70AC0"/>
    <w:pPr>
      <w:tabs>
        <w:tab w:val="clear" w:pos="432"/>
        <w:tab w:val="left" w:pos="576"/>
        <w:tab w:val="left" w:pos="1045"/>
        <w:tab w:val="left" w:pos="1650"/>
      </w:tabs>
      <w:ind w:firstLine="0"/>
      <w:jc w:val="left"/>
    </w:pPr>
    <w:rPr>
      <w:rFonts w:ascii="Arial" w:hAnsi="Arial" w:cs="Arial"/>
      <w:b/>
      <w:bCs/>
      <w:sz w:val="20"/>
    </w:rPr>
  </w:style>
  <w:style w:type="paragraph" w:styleId="BodyText3">
    <w:name w:val="Body Text 3"/>
    <w:basedOn w:val="Normal"/>
    <w:semiHidden/>
    <w:rsid w:val="00F70AC0"/>
    <w:pPr>
      <w:ind w:firstLine="0"/>
      <w:jc w:val="center"/>
    </w:pPr>
    <w:rPr>
      <w:rFonts w:ascii="Arial" w:hAnsi="Arial" w:cs="Arial"/>
      <w:sz w:val="12"/>
    </w:rPr>
  </w:style>
  <w:style w:type="paragraph" w:customStyle="1" w:styleId="QuestionChar">
    <w:name w:val="Question Char"/>
    <w:basedOn w:val="Normal"/>
    <w:rsid w:val="00F70AC0"/>
    <w:pPr>
      <w:numPr>
        <w:numId w:val="6"/>
      </w:numPr>
      <w:overflowPunct w:val="0"/>
      <w:autoSpaceDE w:val="0"/>
      <w:autoSpaceDN w:val="0"/>
      <w:adjustRightInd w:val="0"/>
      <w:spacing w:before="360"/>
      <w:jc w:val="left"/>
      <w:textAlignment w:val="baseline"/>
    </w:pPr>
    <w:rPr>
      <w:rFonts w:ascii="Arial" w:hAnsi="Arial"/>
      <w:b/>
      <w:sz w:val="21"/>
    </w:rPr>
  </w:style>
  <w:style w:type="paragraph" w:customStyle="1" w:styleId="TableSubhead">
    <w:name w:val="Table Subhead"/>
    <w:basedOn w:val="Normal"/>
    <w:rsid w:val="00F70AC0"/>
    <w:pPr>
      <w:tabs>
        <w:tab w:val="clear" w:pos="432"/>
      </w:tabs>
      <w:spacing w:before="40" w:after="40"/>
      <w:ind w:firstLine="0"/>
      <w:jc w:val="center"/>
    </w:pPr>
    <w:rPr>
      <w:rFonts w:ascii="Arial Narrow" w:hAnsi="Arial Narrow"/>
      <w:b/>
      <w:color w:val="FFFFFF"/>
      <w:sz w:val="18"/>
      <w:szCs w:val="18"/>
    </w:rPr>
  </w:style>
  <w:style w:type="paragraph" w:customStyle="1" w:styleId="TableTextLetter">
    <w:name w:val="Table Text Letter"/>
    <w:basedOn w:val="Normal"/>
    <w:rsid w:val="00F70AC0"/>
    <w:pPr>
      <w:tabs>
        <w:tab w:val="clear" w:pos="432"/>
      </w:tabs>
      <w:spacing w:before="40" w:after="40"/>
      <w:ind w:firstLine="0"/>
      <w:jc w:val="left"/>
    </w:pPr>
    <w:rPr>
      <w:rFonts w:ascii="Arial" w:hAnsi="Arial"/>
      <w:b/>
      <w:sz w:val="21"/>
    </w:rPr>
  </w:style>
  <w:style w:type="paragraph" w:customStyle="1" w:styleId="TableTextLeft">
    <w:name w:val="Table Text Left"/>
    <w:basedOn w:val="List"/>
    <w:rsid w:val="00F70A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F70AC0"/>
    <w:pPr>
      <w:tabs>
        <w:tab w:val="clear" w:pos="432"/>
      </w:tabs>
      <w:spacing w:before="40" w:after="40"/>
      <w:ind w:firstLine="0"/>
      <w:jc w:val="center"/>
    </w:pPr>
    <w:rPr>
      <w:rFonts w:ascii="Arial Narrow" w:hAnsi="Arial Narrow"/>
      <w:sz w:val="22"/>
    </w:rPr>
  </w:style>
  <w:style w:type="paragraph" w:styleId="List">
    <w:name w:val="List"/>
    <w:basedOn w:val="Normal"/>
    <w:semiHidden/>
    <w:rsid w:val="00F70AC0"/>
    <w:pPr>
      <w:ind w:left="360" w:hanging="360"/>
    </w:pPr>
  </w:style>
  <w:style w:type="paragraph" w:customStyle="1" w:styleId="BoxText">
    <w:name w:val="Box Text"/>
    <w:basedOn w:val="Normal"/>
    <w:rsid w:val="00F70A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tabs>
        <w:tab w:val="clear" w:pos="432"/>
      </w:tabs>
      <w:ind w:firstLine="0"/>
      <w:jc w:val="left"/>
    </w:pPr>
    <w:rPr>
      <w:rFonts w:ascii="Arial" w:hAnsi="Arial"/>
      <w:i/>
      <w:sz w:val="22"/>
    </w:rPr>
  </w:style>
  <w:style w:type="paragraph" w:customStyle="1" w:styleId="Answer1">
    <w:name w:val="Answer 1"/>
    <w:rsid w:val="00F70AC0"/>
    <w:pPr>
      <w:tabs>
        <w:tab w:val="left" w:pos="1080"/>
        <w:tab w:val="left" w:pos="1368"/>
        <w:tab w:val="left" w:pos="4320"/>
        <w:tab w:val="left" w:pos="4680"/>
      </w:tabs>
      <w:spacing w:after="60"/>
      <w:ind w:left="936"/>
    </w:pPr>
    <w:rPr>
      <w:rFonts w:ascii="Arial Narrow" w:hAnsi="Arial Narrow"/>
      <w:sz w:val="22"/>
    </w:rPr>
  </w:style>
  <w:style w:type="character" w:customStyle="1" w:styleId="NumberCharCharCharChar">
    <w:name w:val="Number Char Char Char Char"/>
    <w:rsid w:val="00F70AC0"/>
    <w:rPr>
      <w:rFonts w:ascii="Arial Narrow" w:hAnsi="Arial Narrow"/>
      <w:position w:val="4"/>
      <w:sz w:val="14"/>
      <w:szCs w:val="14"/>
      <w:lang w:val="en-US" w:eastAsia="en-US" w:bidi="ar-SA"/>
    </w:rPr>
  </w:style>
  <w:style w:type="character" w:customStyle="1" w:styleId="BoxCharCharCharCharChar">
    <w:name w:val="Box Char Char Char Char Char"/>
    <w:rsid w:val="00F70AC0"/>
    <w:rPr>
      <w:rFonts w:ascii="Arial Narrow" w:hAnsi="Arial Narrow"/>
      <w:sz w:val="28"/>
      <w:lang w:val="en-US" w:eastAsia="en-US" w:bidi="ar-SA"/>
    </w:rPr>
  </w:style>
  <w:style w:type="paragraph" w:customStyle="1" w:styleId="stquest">
    <w:name w:val="stquest"/>
    <w:basedOn w:val="Normal"/>
    <w:rsid w:val="00F70AC0"/>
    <w:pPr>
      <w:tabs>
        <w:tab w:val="clear" w:pos="432"/>
      </w:tabs>
      <w:spacing w:before="60" w:after="60"/>
      <w:ind w:left="540" w:hanging="540"/>
      <w:jc w:val="left"/>
    </w:pPr>
    <w:rPr>
      <w:rFonts w:ascii="Arial" w:hAnsi="Arial"/>
      <w:sz w:val="20"/>
    </w:rPr>
  </w:style>
  <w:style w:type="paragraph" w:customStyle="1" w:styleId="clarify">
    <w:name w:val="clarify"/>
    <w:basedOn w:val="Normal"/>
    <w:rsid w:val="00F70AC0"/>
    <w:pPr>
      <w:tabs>
        <w:tab w:val="clear" w:pos="432"/>
        <w:tab w:val="left" w:pos="1800"/>
      </w:tabs>
      <w:spacing w:before="40" w:after="40"/>
      <w:ind w:left="1800" w:hanging="1800"/>
      <w:jc w:val="left"/>
    </w:pPr>
    <w:rPr>
      <w:rFonts w:ascii="Arial" w:hAnsi="Arial"/>
      <w:b/>
      <w:smallCaps/>
      <w:sz w:val="20"/>
    </w:rPr>
  </w:style>
  <w:style w:type="paragraph" w:styleId="BlockText">
    <w:name w:val="Block Text"/>
    <w:basedOn w:val="Normal"/>
    <w:semiHidden/>
    <w:rsid w:val="00F70AC0"/>
    <w:pPr>
      <w:ind w:left="2880" w:right="2880" w:firstLine="0"/>
    </w:pPr>
    <w:rPr>
      <w:b/>
      <w:sz w:val="32"/>
    </w:rPr>
  </w:style>
  <w:style w:type="character" w:styleId="CommentReference">
    <w:name w:val="annotation reference"/>
    <w:uiPriority w:val="99"/>
    <w:semiHidden/>
    <w:rsid w:val="00F70AC0"/>
    <w:rPr>
      <w:sz w:val="16"/>
      <w:szCs w:val="16"/>
    </w:rPr>
  </w:style>
  <w:style w:type="paragraph" w:styleId="CommentText">
    <w:name w:val="annotation text"/>
    <w:basedOn w:val="Normal"/>
    <w:link w:val="CommentTextChar"/>
    <w:semiHidden/>
    <w:rsid w:val="00F70AC0"/>
    <w:rPr>
      <w:sz w:val="20"/>
    </w:rPr>
  </w:style>
  <w:style w:type="paragraph" w:styleId="BalloonText">
    <w:name w:val="Balloon Text"/>
    <w:basedOn w:val="Normal"/>
    <w:semiHidden/>
    <w:rsid w:val="00F70AC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4920F8"/>
    <w:rPr>
      <w:b/>
      <w:bCs/>
    </w:rPr>
  </w:style>
  <w:style w:type="character" w:customStyle="1" w:styleId="CommentTextChar">
    <w:name w:val="Comment Text Char"/>
    <w:basedOn w:val="DefaultParagraphFont"/>
    <w:link w:val="CommentText"/>
    <w:semiHidden/>
    <w:rsid w:val="004920F8"/>
  </w:style>
  <w:style w:type="character" w:customStyle="1" w:styleId="CommentSubjectChar">
    <w:name w:val="Comment Subject Char"/>
    <w:basedOn w:val="CommentTextChar"/>
    <w:link w:val="CommentSubject"/>
    <w:rsid w:val="004920F8"/>
  </w:style>
  <w:style w:type="paragraph" w:customStyle="1" w:styleId="ColorfulList-Accent11">
    <w:name w:val="Colorful List - Accent 11"/>
    <w:basedOn w:val="Normal"/>
    <w:next w:val="Normal"/>
    <w:qFormat/>
    <w:rsid w:val="00315861"/>
    <w:pPr>
      <w:numPr>
        <w:numId w:val="9"/>
      </w:numPr>
      <w:tabs>
        <w:tab w:val="clear" w:pos="432"/>
        <w:tab w:val="left" w:pos="360"/>
      </w:tabs>
      <w:spacing w:after="180"/>
      <w:ind w:right="360"/>
      <w:contextualSpacing/>
    </w:pPr>
    <w:rPr>
      <w:szCs w:val="24"/>
    </w:rPr>
  </w:style>
  <w:style w:type="paragraph" w:customStyle="1" w:styleId="Question">
    <w:name w:val="Question"/>
    <w:basedOn w:val="Normal"/>
    <w:rsid w:val="008603BC"/>
    <w:pPr>
      <w:tabs>
        <w:tab w:val="clear" w:pos="432"/>
      </w:tabs>
      <w:spacing w:after="240"/>
      <w:ind w:left="720" w:hanging="720"/>
    </w:pPr>
    <w:rPr>
      <w:rFonts w:ascii="Calibri" w:hAnsi="Calibri"/>
      <w:b/>
      <w:sz w:val="22"/>
      <w:szCs w:val="22"/>
    </w:rPr>
  </w:style>
  <w:style w:type="character" w:customStyle="1" w:styleId="BodyTextIndentChar">
    <w:name w:val="Body Text Indent Char"/>
    <w:link w:val="BodyTextIndent"/>
    <w:semiHidden/>
    <w:rsid w:val="008603BC"/>
    <w:rPr>
      <w:rFonts w:ascii="Arial" w:hAnsi="Arial" w:cs="Arial"/>
      <w:b/>
      <w:bCs/>
    </w:rPr>
  </w:style>
  <w:style w:type="table" w:styleId="TableGrid">
    <w:name w:val="Table Grid"/>
    <w:basedOn w:val="TableNormal"/>
    <w:uiPriority w:val="59"/>
    <w:rsid w:val="008603B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CE02F0"/>
    <w:pPr>
      <w:spacing w:before="240" w:after="0"/>
      <w:ind w:left="1354" w:hanging="634"/>
    </w:pPr>
    <w:rPr>
      <w:rFonts w:cs="Arial"/>
      <w:b w:val="0"/>
      <w:bCs/>
    </w:rPr>
  </w:style>
  <w:style w:type="paragraph" w:customStyle="1" w:styleId="Questiontable">
    <w:name w:val="Question (table)"/>
    <w:basedOn w:val="Normal"/>
    <w:rsid w:val="00582C1D"/>
    <w:pPr>
      <w:tabs>
        <w:tab w:val="clear" w:pos="432"/>
        <w:tab w:val="left" w:leader="dot" w:pos="4014"/>
      </w:tabs>
      <w:ind w:left="360" w:hanging="360"/>
      <w:jc w:val="left"/>
    </w:pPr>
    <w:rPr>
      <w:rFonts w:ascii="Calibri" w:hAnsi="Calibri" w:cs="Arial"/>
      <w:sz w:val="22"/>
      <w:szCs w:val="22"/>
    </w:rPr>
  </w:style>
  <w:style w:type="paragraph" w:customStyle="1" w:styleId="Default">
    <w:name w:val="Default"/>
    <w:rsid w:val="0080172C"/>
    <w:pPr>
      <w:autoSpaceDE w:val="0"/>
      <w:autoSpaceDN w:val="0"/>
      <w:adjustRightInd w:val="0"/>
    </w:pPr>
    <w:rPr>
      <w:rFonts w:ascii="TheSans B5 Plain" w:hAnsi="TheSans B5 Plain" w:cs="TheSans B5 Plain"/>
      <w:color w:val="000000"/>
      <w:sz w:val="24"/>
      <w:szCs w:val="24"/>
    </w:rPr>
  </w:style>
  <w:style w:type="paragraph" w:styleId="Revision">
    <w:name w:val="Revision"/>
    <w:hidden/>
    <w:uiPriority w:val="99"/>
    <w:semiHidden/>
    <w:rsid w:val="003C54E1"/>
    <w:rPr>
      <w:sz w:val="24"/>
    </w:rPr>
  </w:style>
  <w:style w:type="character" w:customStyle="1" w:styleId="BodyTextIndent3Char">
    <w:name w:val="Body Text Indent 3 Char"/>
    <w:basedOn w:val="DefaultParagraphFont"/>
    <w:link w:val="BodyTextIndent3"/>
    <w:semiHidden/>
    <w:rsid w:val="00BA2308"/>
    <w:rPr>
      <w:rFonts w:ascii="Arial" w:hAnsi="Arial" w:cs="Arial"/>
    </w:rPr>
  </w:style>
  <w:style w:type="character" w:customStyle="1" w:styleId="FooterChar">
    <w:name w:val="Footer Char"/>
    <w:basedOn w:val="DefaultParagraphFont"/>
    <w:link w:val="Footer"/>
    <w:uiPriority w:val="99"/>
    <w:rsid w:val="00910A7E"/>
    <w:rPr>
      <w:sz w:val="24"/>
    </w:rPr>
  </w:style>
  <w:style w:type="character" w:styleId="Hyperlink">
    <w:name w:val="Hyperlink"/>
    <w:basedOn w:val="DefaultParagraphFont"/>
    <w:uiPriority w:val="99"/>
    <w:unhideWhenUsed/>
    <w:rsid w:val="003C5A97"/>
    <w:rPr>
      <w:color w:val="0000FF" w:themeColor="hyperlink"/>
      <w:u w:val="single"/>
    </w:rPr>
  </w:style>
  <w:style w:type="character" w:styleId="PlaceholderText">
    <w:name w:val="Placeholder Text"/>
    <w:basedOn w:val="DefaultParagraphFont"/>
    <w:uiPriority w:val="99"/>
    <w:semiHidden/>
    <w:rsid w:val="00B834F4"/>
    <w:rPr>
      <w:color w:val="808080"/>
    </w:rPr>
  </w:style>
  <w:style w:type="paragraph" w:customStyle="1" w:styleId="QUESTIONTEXT">
    <w:name w:val="!QUESTION TEXT"/>
    <w:basedOn w:val="Normal"/>
    <w:link w:val="QUESTIONTEXTChar"/>
    <w:qFormat/>
    <w:rsid w:val="00DE7DAE"/>
    <w:pPr>
      <w:tabs>
        <w:tab w:val="clear" w:pos="432"/>
        <w:tab w:val="left" w:pos="720"/>
      </w:tabs>
      <w:spacing w:before="240"/>
      <w:ind w:left="450" w:hanging="450"/>
      <w:jc w:val="left"/>
    </w:pPr>
    <w:rPr>
      <w:rFonts w:ascii="Arial" w:hAnsi="Arial" w:cs="Arial"/>
      <w:b/>
      <w:szCs w:val="24"/>
    </w:rPr>
  </w:style>
  <w:style w:type="character" w:customStyle="1" w:styleId="QUESTIONTEXTChar">
    <w:name w:val="!QUESTION TEXT Char"/>
    <w:basedOn w:val="DefaultParagraphFont"/>
    <w:link w:val="QUESTIONTEXT"/>
    <w:rsid w:val="00DE7DAE"/>
    <w:rPr>
      <w:rFonts w:ascii="Arial" w:hAnsi="Arial" w:cs="Arial"/>
      <w:b/>
      <w:sz w:val="24"/>
      <w:szCs w:val="24"/>
    </w:rPr>
  </w:style>
  <w:style w:type="paragraph" w:styleId="Subtitle">
    <w:name w:val="Subtitle"/>
    <w:basedOn w:val="Normal"/>
    <w:link w:val="SubtitleChar"/>
    <w:qFormat/>
    <w:rsid w:val="008B1AE0"/>
    <w:pPr>
      <w:jc w:val="left"/>
    </w:pPr>
    <w:rPr>
      <w:b/>
      <w:bCs/>
      <w:smallCaps/>
    </w:rPr>
  </w:style>
  <w:style w:type="character" w:customStyle="1" w:styleId="SubtitleChar">
    <w:name w:val="Subtitle Char"/>
    <w:basedOn w:val="DefaultParagraphFont"/>
    <w:link w:val="Subtitle"/>
    <w:rsid w:val="008B1AE0"/>
    <w:rPr>
      <w:b/>
      <w:bCs/>
      <w:smallCaps/>
      <w:sz w:val="24"/>
    </w:rPr>
  </w:style>
  <w:style w:type="paragraph" w:styleId="PlainText">
    <w:name w:val="Plain Text"/>
    <w:basedOn w:val="Normal"/>
    <w:link w:val="PlainTextChar"/>
    <w:uiPriority w:val="99"/>
    <w:semiHidden/>
    <w:unhideWhenUsed/>
    <w:rsid w:val="008C083A"/>
    <w:pPr>
      <w:tabs>
        <w:tab w:val="clear" w:pos="432"/>
      </w:tabs>
      <w:ind w:firstLine="0"/>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8C083A"/>
    <w:rPr>
      <w:rFonts w:ascii="Consolas" w:eastAsiaTheme="minorHAnsi" w:hAnsi="Consolas" w:cstheme="minorBidi"/>
      <w:sz w:val="21"/>
      <w:szCs w:val="21"/>
    </w:rPr>
  </w:style>
  <w:style w:type="paragraph" w:customStyle="1" w:styleId="Body">
    <w:name w:val="Body"/>
    <w:basedOn w:val="Question"/>
    <w:rsid w:val="00BD0FE9"/>
    <w:rPr>
      <w:rFonts w:ascii="Arial" w:hAnsi="Arial" w:cs="Arial"/>
      <w:sz w:val="20"/>
      <w:szCs w:val="20"/>
    </w:rPr>
  </w:style>
  <w:style w:type="paragraph" w:customStyle="1" w:styleId="AnswerCategory">
    <w:name w:val="Answer Category"/>
    <w:basedOn w:val="Normal"/>
    <w:qFormat/>
    <w:rsid w:val="0046749D"/>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Numberfield">
    <w:name w:val="Number field"/>
    <w:basedOn w:val="Normal"/>
    <w:qFormat/>
    <w:rsid w:val="001C4BDF"/>
    <w:pPr>
      <w:tabs>
        <w:tab w:val="clear" w:pos="432"/>
        <w:tab w:val="left" w:pos="1080"/>
      </w:tabs>
      <w:spacing w:before="240"/>
      <w:ind w:firstLine="0"/>
      <w:jc w:val="left"/>
    </w:pPr>
    <w:rPr>
      <w:rFonts w:ascii="Arial" w:hAnsi="Arial" w:cs="Arial"/>
      <w:sz w:val="20"/>
    </w:rPr>
  </w:style>
  <w:style w:type="paragraph" w:customStyle="1" w:styleId="LINERESPONSE">
    <w:name w:val="LINE RESPONSE"/>
    <w:basedOn w:val="Normal"/>
    <w:qFormat/>
    <w:rsid w:val="00FB3F5E"/>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F43A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F43A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F43AA4"/>
    <w:pPr>
      <w:spacing w:before="0" w:after="960"/>
      <w:ind w:firstLine="0"/>
      <w:jc w:val="center"/>
    </w:pPr>
    <w:rPr>
      <w:rFonts w:ascii="Arial" w:hAnsi="Arial" w:cs="Arial"/>
      <w:b/>
      <w:i/>
      <w:sz w:val="28"/>
      <w:szCs w:val="28"/>
    </w:rPr>
  </w:style>
  <w:style w:type="character" w:customStyle="1" w:styleId="HeaderChar">
    <w:name w:val="Header Char"/>
    <w:basedOn w:val="DefaultParagraphFont"/>
    <w:link w:val="Header"/>
    <w:uiPriority w:val="99"/>
    <w:semiHidden/>
    <w:rsid w:val="00F43AA4"/>
    <w:rPr>
      <w:snapToGrid w:val="0"/>
      <w:sz w:val="24"/>
    </w:rPr>
  </w:style>
  <w:style w:type="paragraph" w:customStyle="1" w:styleId="SELECTONEMARKALL">
    <w:name w:val="SELECT ONE/MARK ALL"/>
    <w:basedOn w:val="Normal"/>
    <w:qFormat/>
    <w:rsid w:val="00071C12"/>
    <w:pPr>
      <w:tabs>
        <w:tab w:val="clear" w:pos="432"/>
      </w:tabs>
      <w:spacing w:before="60" w:after="60"/>
      <w:ind w:left="81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EA085D"/>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EA085D"/>
    <w:rPr>
      <w:rFonts w:ascii="Arial" w:hAnsi="Arial" w:cs="Arial"/>
    </w:rPr>
  </w:style>
  <w:style w:type="paragraph" w:customStyle="1" w:styleId="Introtext">
    <w:name w:val="!Intro text"/>
    <w:basedOn w:val="BodyTextIndent"/>
    <w:link w:val="IntrotextChar"/>
    <w:qFormat/>
    <w:rsid w:val="00BE5750"/>
    <w:pPr>
      <w:tabs>
        <w:tab w:val="clear" w:pos="576"/>
      </w:tabs>
      <w:ind w:left="0" w:firstLine="0"/>
    </w:pPr>
    <w:rPr>
      <w:rFonts w:cs="Arial"/>
    </w:rPr>
  </w:style>
  <w:style w:type="character" w:customStyle="1" w:styleId="IntrotextChar">
    <w:name w:val="!Intro text Char"/>
    <w:basedOn w:val="BodyTextIndentChar"/>
    <w:link w:val="Introtext"/>
    <w:rsid w:val="00BE5750"/>
    <w:rPr>
      <w:rFonts w:ascii="Arial" w:hAnsi="Arial" w:cs="Arial"/>
      <w:b/>
      <w:bCs/>
    </w:rPr>
  </w:style>
  <w:style w:type="paragraph" w:customStyle="1" w:styleId="SECTIONHEADING">
    <w:name w:val="!SECTION HEADING"/>
    <w:qFormat/>
    <w:rsid w:val="00DC32AD"/>
    <w:pPr>
      <w:pBdr>
        <w:top w:val="single" w:sz="4" w:space="6" w:color="auto"/>
        <w:left w:val="single" w:sz="4" w:space="4" w:color="auto"/>
        <w:bottom w:val="single" w:sz="4" w:space="6" w:color="auto"/>
        <w:right w:val="single" w:sz="4" w:space="4" w:color="auto"/>
      </w:pBdr>
      <w:shd w:val="clear" w:color="auto" w:fill="E8E8E8"/>
      <w:spacing w:after="240" w:line="264" w:lineRule="auto"/>
      <w:jc w:val="center"/>
      <w:outlineLvl w:val="0"/>
    </w:pPr>
    <w:rPr>
      <w:rFonts w:ascii="Arial" w:hAnsi="Arial" w:cs="Arial"/>
      <w:b/>
      <w:sz w:val="24"/>
      <w:szCs w:val="24"/>
    </w:rPr>
  </w:style>
  <w:style w:type="paragraph" w:styleId="ListParagraph">
    <w:name w:val="List Paragraph"/>
    <w:basedOn w:val="Normal"/>
    <w:uiPriority w:val="34"/>
    <w:qFormat/>
    <w:rsid w:val="00B45A38"/>
    <w:pPr>
      <w:tabs>
        <w:tab w:val="clear" w:pos="432"/>
      </w:tabs>
      <w:spacing w:before="0" w:after="160" w:line="259" w:lineRule="auto"/>
      <w:ind w:left="720" w:firstLine="0"/>
      <w:contextualSpacing/>
      <w:jc w:val="left"/>
    </w:pPr>
    <w:rPr>
      <w:rFonts w:eastAsiaTheme="minorHAnsi" w:cstheme="minorBidi"/>
      <w:szCs w:val="22"/>
    </w:rPr>
  </w:style>
  <w:style w:type="paragraph" w:customStyle="1" w:styleId="Lineanswer">
    <w:name w:val="!Line_answer"/>
    <w:qFormat/>
    <w:rsid w:val="00F95557"/>
    <w:pPr>
      <w:tabs>
        <w:tab w:val="left" w:leader="underscore" w:pos="8640"/>
      </w:tabs>
      <w:spacing w:before="240" w:after="120"/>
      <w:ind w:left="720"/>
    </w:pPr>
    <w:rPr>
      <w:rFonts w:ascii="Arial" w:eastAsiaTheme="minorHAnsi" w:hAnsi="Arial" w:cstheme="minorBidi"/>
      <w:szCs w:val="22"/>
    </w:rPr>
  </w:style>
  <w:style w:type="paragraph" w:customStyle="1" w:styleId="tabletext">
    <w:name w:val="!table_text"/>
    <w:qFormat/>
    <w:rsid w:val="0058216B"/>
    <w:pPr>
      <w:spacing w:before="60" w:after="60"/>
      <w:ind w:left="360" w:hanging="360"/>
    </w:pPr>
    <w:rPr>
      <w:rFonts w:ascii="Arial" w:hAnsi="Arial" w:cs="Arial"/>
      <w:bCs/>
      <w:lang w:val="es-ES"/>
    </w:rPr>
  </w:style>
  <w:style w:type="paragraph" w:customStyle="1" w:styleId="Responseheader">
    <w:name w:val="!Response header"/>
    <w:qFormat/>
    <w:rsid w:val="00C52D48"/>
    <w:pPr>
      <w:tabs>
        <w:tab w:val="left" w:pos="1080"/>
        <w:tab w:val="left" w:pos="1440"/>
        <w:tab w:val="left" w:pos="2145"/>
        <w:tab w:val="left" w:leader="dot" w:pos="6120"/>
        <w:tab w:val="left" w:pos="6753"/>
      </w:tabs>
      <w:spacing w:before="60" w:after="60"/>
      <w:jc w:val="center"/>
    </w:pPr>
    <w:rPr>
      <w:rFonts w:ascii="Arial" w:hAnsi="Arial"/>
      <w:bCs/>
      <w:color w:val="000000" w:themeColor="text1"/>
    </w:rPr>
  </w:style>
  <w:style w:type="character" w:styleId="Emphasis">
    <w:name w:val="Emphasis"/>
    <w:basedOn w:val="DefaultParagraphFont"/>
    <w:uiPriority w:val="20"/>
    <w:qFormat/>
    <w:rsid w:val="00057227"/>
    <w:rPr>
      <w:i/>
      <w:iCs/>
    </w:rPr>
  </w:style>
  <w:style w:type="paragraph" w:styleId="NormalWeb">
    <w:name w:val="Normal (Web)"/>
    <w:basedOn w:val="Normal"/>
    <w:uiPriority w:val="99"/>
    <w:semiHidden/>
    <w:unhideWhenUsed/>
    <w:rsid w:val="00A37DDE"/>
    <w:pPr>
      <w:tabs>
        <w:tab w:val="clear" w:pos="432"/>
      </w:tabs>
      <w:spacing w:before="100" w:beforeAutospacing="1" w:after="100" w:afterAutospacing="1"/>
      <w:ind w:firstLine="0"/>
      <w:jc w:val="left"/>
    </w:pPr>
    <w:rPr>
      <w:szCs w:val="24"/>
    </w:rPr>
  </w:style>
  <w:style w:type="paragraph" w:customStyle="1" w:styleId="Intro">
    <w:name w:val="Intro"/>
    <w:basedOn w:val="Normal"/>
    <w:qFormat/>
    <w:rsid w:val="00DE7DAE"/>
    <w:pPr>
      <w:spacing w:before="360" w:after="0"/>
      <w:ind w:firstLine="0"/>
    </w:pPr>
    <w:rPr>
      <w:rFonts w:ascii="Arial" w:hAnsi="Arial" w:cs="Arial"/>
      <w:b/>
      <w:szCs w:val="24"/>
    </w:rPr>
  </w:style>
  <w:style w:type="paragraph" w:customStyle="1" w:styleId="Lineresponse0">
    <w:name w:val="Line response"/>
    <w:basedOn w:val="QUESTIONTEXT"/>
    <w:qFormat/>
    <w:rsid w:val="003B0764"/>
    <w:pPr>
      <w:tabs>
        <w:tab w:val="clear" w:pos="720"/>
        <w:tab w:val="left" w:leader="underscore" w:pos="10080"/>
      </w:tabs>
      <w:spacing w:before="360" w:after="0"/>
      <w:ind w:left="446" w:hanging="446"/>
    </w:pPr>
    <w:rPr>
      <w:b w:val="0"/>
    </w:rPr>
  </w:style>
  <w:style w:type="paragraph" w:customStyle="1" w:styleId="Linelist">
    <w:name w:val="Line list"/>
    <w:basedOn w:val="Lineanswer"/>
    <w:qFormat/>
    <w:rsid w:val="00826E69"/>
    <w:pPr>
      <w:spacing w:before="0"/>
    </w:pPr>
    <w:rPr>
      <w:sz w:val="24"/>
      <w:szCs w:val="24"/>
    </w:rPr>
  </w:style>
  <w:style w:type="character" w:customStyle="1" w:styleId="NumberedBulletChar">
    <w:name w:val="Numbered Bullet Char"/>
    <w:basedOn w:val="DefaultParagraphFont"/>
    <w:link w:val="NumberedBullet"/>
    <w:rsid w:val="00264D6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622431">
      <w:bodyDiv w:val="1"/>
      <w:marLeft w:val="0"/>
      <w:marRight w:val="0"/>
      <w:marTop w:val="0"/>
      <w:marBottom w:val="0"/>
      <w:divBdr>
        <w:top w:val="none" w:sz="0" w:space="0" w:color="auto"/>
        <w:left w:val="none" w:sz="0" w:space="0" w:color="auto"/>
        <w:bottom w:val="none" w:sz="0" w:space="0" w:color="auto"/>
        <w:right w:val="none" w:sz="0" w:space="0" w:color="auto"/>
      </w:divBdr>
    </w:div>
    <w:div w:id="614168916">
      <w:bodyDiv w:val="1"/>
      <w:marLeft w:val="0"/>
      <w:marRight w:val="0"/>
      <w:marTop w:val="0"/>
      <w:marBottom w:val="0"/>
      <w:divBdr>
        <w:top w:val="none" w:sz="0" w:space="0" w:color="auto"/>
        <w:left w:val="none" w:sz="0" w:space="0" w:color="auto"/>
        <w:bottom w:val="none" w:sz="0" w:space="0" w:color="auto"/>
        <w:right w:val="none" w:sz="0" w:space="0" w:color="auto"/>
      </w:divBdr>
    </w:div>
    <w:div w:id="715159187">
      <w:bodyDiv w:val="1"/>
      <w:marLeft w:val="0"/>
      <w:marRight w:val="0"/>
      <w:marTop w:val="0"/>
      <w:marBottom w:val="0"/>
      <w:divBdr>
        <w:top w:val="none" w:sz="0" w:space="0" w:color="auto"/>
        <w:left w:val="none" w:sz="0" w:space="0" w:color="auto"/>
        <w:bottom w:val="none" w:sz="0" w:space="0" w:color="auto"/>
        <w:right w:val="none" w:sz="0" w:space="0" w:color="auto"/>
      </w:divBdr>
    </w:div>
    <w:div w:id="1347638894">
      <w:bodyDiv w:val="1"/>
      <w:marLeft w:val="0"/>
      <w:marRight w:val="0"/>
      <w:marTop w:val="0"/>
      <w:marBottom w:val="0"/>
      <w:divBdr>
        <w:top w:val="none" w:sz="0" w:space="0" w:color="auto"/>
        <w:left w:val="none" w:sz="0" w:space="0" w:color="auto"/>
        <w:bottom w:val="none" w:sz="0" w:space="0" w:color="auto"/>
        <w:right w:val="none" w:sz="0" w:space="0" w:color="auto"/>
      </w:divBdr>
    </w:div>
    <w:div w:id="1405374552">
      <w:bodyDiv w:val="1"/>
      <w:marLeft w:val="0"/>
      <w:marRight w:val="0"/>
      <w:marTop w:val="0"/>
      <w:marBottom w:val="0"/>
      <w:divBdr>
        <w:top w:val="none" w:sz="0" w:space="0" w:color="auto"/>
        <w:left w:val="none" w:sz="0" w:space="0" w:color="auto"/>
        <w:bottom w:val="none" w:sz="0" w:space="0" w:color="auto"/>
        <w:right w:val="none" w:sz="0" w:space="0" w:color="auto"/>
      </w:divBdr>
    </w:div>
    <w:div w:id="1414887660">
      <w:bodyDiv w:val="1"/>
      <w:marLeft w:val="0"/>
      <w:marRight w:val="0"/>
      <w:marTop w:val="0"/>
      <w:marBottom w:val="0"/>
      <w:divBdr>
        <w:top w:val="none" w:sz="0" w:space="0" w:color="auto"/>
        <w:left w:val="none" w:sz="0" w:space="0" w:color="auto"/>
        <w:bottom w:val="none" w:sz="0" w:space="0" w:color="auto"/>
        <w:right w:val="none" w:sz="0" w:space="0" w:color="auto"/>
      </w:divBdr>
    </w:div>
    <w:div w:id="155408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3F4682A1FC564C98DE8FC4E6E13AE0" ma:contentTypeVersion="0" ma:contentTypeDescription="Create a new document." ma:contentTypeScope="" ma:versionID="602aaacdb50019aed206bb2254f54a3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1E969-C1B1-4897-A6E2-9215D1FD5D5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FDB69B55-B49A-4953-9867-2453006B1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B0D98D8-1269-4B38-91C1-309CC10BC1F2}">
  <ds:schemaRefs>
    <ds:schemaRef ds:uri="http://schemas.microsoft.com/sharepoint/v3/contenttype/forms"/>
  </ds:schemaRefs>
</ds:datastoreItem>
</file>

<file path=customXml/itemProps4.xml><?xml version="1.0" encoding="utf-8"?>
<ds:datastoreItem xmlns:ds="http://schemas.openxmlformats.org/officeDocument/2006/customXml" ds:itemID="{3377F906-4512-45D8-A90E-67C641BA1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5</Pages>
  <Words>912</Words>
  <Characters>520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TAIN PARTICIPANT ENROLLMENT FORM</vt:lpstr>
    </vt:vector>
  </TitlesOfParts>
  <Company>Mathematica Policy Research, Inc.</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N PARTICIPANT ENROLLMENT FORM</dc:title>
  <dc:subject>SAQ</dc:subject>
  <dc:creator>U.S. Department of Labor</dc:creator>
  <cp:keywords/>
  <dc:description/>
  <cp:lastModifiedBy>Rosenblum, David B - ODEP</cp:lastModifiedBy>
  <cp:revision>57</cp:revision>
  <cp:lastPrinted>2019-03-20T18:26:00Z</cp:lastPrinted>
  <dcterms:created xsi:type="dcterms:W3CDTF">2019-02-26T22:37:00Z</dcterms:created>
  <dcterms:modified xsi:type="dcterms:W3CDTF">2021-01-29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3F4682A1FC564C98DE8FC4E6E13AE0</vt:lpwstr>
  </property>
  <property fmtid="{D5CDD505-2E9C-101B-9397-08002B2CF9AE}" pid="3" name="_NewReviewCycle">
    <vt:lpwstr/>
  </property>
</Properties>
</file>